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F594E" w14:textId="21F0C6DA" w:rsidR="00205ED6" w:rsidRDefault="008E7188" w:rsidP="004C2903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1658240" behindDoc="1" locked="0" layoutInCell="1" allowOverlap="1" wp14:anchorId="511F59C5" wp14:editId="511F59C6">
            <wp:simplePos x="0" y="0"/>
            <wp:positionH relativeFrom="margin">
              <wp:posOffset>7547610</wp:posOffset>
            </wp:positionH>
            <wp:positionV relativeFrom="paragraph">
              <wp:posOffset>10160</wp:posOffset>
            </wp:positionV>
            <wp:extent cx="1818640" cy="905510"/>
            <wp:effectExtent l="0" t="0" r="0" b="8890"/>
            <wp:wrapTight wrapText="bothSides">
              <wp:wrapPolygon edited="0">
                <wp:start x="0" y="0"/>
                <wp:lineTo x="0" y="21358"/>
                <wp:lineTo x="21268" y="21358"/>
                <wp:lineTo x="21268" y="0"/>
                <wp:lineTo x="0" y="0"/>
              </wp:wrapPolygon>
            </wp:wrapTight>
            <wp:docPr id="3" name="Picture 3" descr="Drawings of tv screens with roofs above them, representing the home learning and papa kāinga tv chann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rawings of tv screens with roofs above them, representing the home learning and papa kāinga tv channels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1864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37">
        <w:t>Home Learning TV:</w:t>
      </w:r>
      <w:r w:rsidR="00974E45">
        <w:t xml:space="preserve"> </w:t>
      </w:r>
      <w:r w:rsidR="004C2903">
        <w:t xml:space="preserve">Senior Project – </w:t>
      </w:r>
      <w:r w:rsidR="00D82937">
        <w:t>Monday 25</w:t>
      </w:r>
      <w:r w:rsidR="00D82937" w:rsidRPr="00D82937">
        <w:rPr>
          <w:vertAlign w:val="superscript"/>
        </w:rPr>
        <w:t>th</w:t>
      </w:r>
      <w:r w:rsidR="00D82937">
        <w:t xml:space="preserve"> May</w:t>
      </w:r>
    </w:p>
    <w:p w14:paraId="03CD6791" w14:textId="77777777" w:rsidR="00AB0540" w:rsidRDefault="00AB0540" w:rsidP="00AB0540"/>
    <w:p w14:paraId="7A0ADF98" w14:textId="77777777" w:rsidR="00AB0540" w:rsidRPr="00AB0540" w:rsidRDefault="00AB0540" w:rsidP="00AB0540"/>
    <w:tbl>
      <w:tblPr>
        <w:tblStyle w:val="TableGrid"/>
        <w:tblW w:w="15447" w:type="dxa"/>
        <w:tblLayout w:type="fixed"/>
        <w:tblLook w:val="04A0" w:firstRow="1" w:lastRow="0" w:firstColumn="1" w:lastColumn="0" w:noHBand="0" w:noVBand="1"/>
      </w:tblPr>
      <w:tblGrid>
        <w:gridCol w:w="3397"/>
        <w:gridCol w:w="5391"/>
        <w:gridCol w:w="6659"/>
      </w:tblGrid>
      <w:tr w:rsidR="00F949B7" w:rsidRPr="002464CE" w14:paraId="511F595F" w14:textId="77777777" w:rsidTr="405E377F">
        <w:tc>
          <w:tcPr>
            <w:tcW w:w="3397" w:type="dxa"/>
            <w:shd w:val="clear" w:color="auto" w:fill="000000" w:themeFill="text1"/>
          </w:tcPr>
          <w:p w14:paraId="511F595D" w14:textId="77777777" w:rsidR="00F949B7" w:rsidRPr="002464CE" w:rsidRDefault="002464CE" w:rsidP="002464CE">
            <w:pPr>
              <w:rPr>
                <w:b/>
              </w:rPr>
            </w:pPr>
            <w:r w:rsidRPr="002464CE">
              <w:rPr>
                <w:b/>
              </w:rPr>
              <w:t>Segment</w:t>
            </w:r>
            <w:r>
              <w:rPr>
                <w:b/>
              </w:rPr>
              <w:t xml:space="preserve"> lesson planning details</w:t>
            </w:r>
          </w:p>
        </w:tc>
        <w:tc>
          <w:tcPr>
            <w:tcW w:w="12050" w:type="dxa"/>
            <w:gridSpan w:val="2"/>
            <w:shd w:val="clear" w:color="auto" w:fill="000000" w:themeFill="text1"/>
          </w:tcPr>
          <w:p w14:paraId="511F595E" w14:textId="77777777" w:rsidR="00F949B7" w:rsidRPr="002464CE" w:rsidRDefault="00F949B7" w:rsidP="007D0461">
            <w:pPr>
              <w:rPr>
                <w:b/>
              </w:rPr>
            </w:pPr>
          </w:p>
        </w:tc>
      </w:tr>
      <w:tr w:rsidR="00FE6569" w14:paraId="511F5962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60" w14:textId="77777777" w:rsidR="00FE6569" w:rsidRPr="00257DAB" w:rsidRDefault="00FE6569" w:rsidP="007D0461">
            <w:r w:rsidRPr="00257DAB">
              <w:t>Title for segment</w:t>
            </w:r>
            <w:r w:rsidR="00F949B7">
              <w:t>:</w:t>
            </w:r>
          </w:p>
        </w:tc>
        <w:tc>
          <w:tcPr>
            <w:tcW w:w="12050" w:type="dxa"/>
            <w:gridSpan w:val="2"/>
          </w:tcPr>
          <w:p w14:paraId="511F5961" w14:textId="074C3DCE" w:rsidR="00FE6569" w:rsidRDefault="006B7D86" w:rsidP="007D0461">
            <w:r>
              <w:t>Unplugged by choice</w:t>
            </w:r>
          </w:p>
        </w:tc>
      </w:tr>
      <w:tr w:rsidR="000317A5" w14:paraId="511F5965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63" w14:textId="77777777" w:rsidR="000317A5" w:rsidRPr="00257DAB" w:rsidRDefault="00B02D08" w:rsidP="00B02D08">
            <w:r>
              <w:t>Y</w:t>
            </w:r>
            <w:r w:rsidR="000317A5">
              <w:t xml:space="preserve">ear levels </w:t>
            </w:r>
            <w:r w:rsidR="000317A5" w:rsidRPr="000208E9">
              <w:rPr>
                <w:i/>
                <w:color w:val="808080" w:themeColor="background1" w:themeShade="80"/>
              </w:rPr>
              <w:t>(e.g. Yrs1 – 3</w:t>
            </w:r>
            <w:r w:rsidR="000317A5" w:rsidRPr="00ED28A5">
              <w:rPr>
                <w:i/>
                <w:color w:val="808080" w:themeColor="background1" w:themeShade="80"/>
              </w:rPr>
              <w:t>)</w:t>
            </w:r>
            <w:r w:rsidR="000317A5" w:rsidRPr="00ED28A5">
              <w:t>:</w:t>
            </w:r>
          </w:p>
        </w:tc>
        <w:tc>
          <w:tcPr>
            <w:tcW w:w="12050" w:type="dxa"/>
            <w:gridSpan w:val="2"/>
          </w:tcPr>
          <w:p w14:paraId="511F5964" w14:textId="39C6CAFA" w:rsidR="000317A5" w:rsidRDefault="001A0B74" w:rsidP="000317A5">
            <w:r>
              <w:t>Y</w:t>
            </w:r>
            <w:r w:rsidR="00AD3005">
              <w:t xml:space="preserve">rs </w:t>
            </w:r>
            <w:r>
              <w:t>7-10</w:t>
            </w:r>
            <w:r w:rsidR="00AD3005">
              <w:t>,</w:t>
            </w:r>
            <w:r w:rsidR="00E903A9">
              <w:t xml:space="preserve"> L4</w:t>
            </w:r>
          </w:p>
        </w:tc>
      </w:tr>
      <w:tr w:rsidR="00FE6569" w14:paraId="511F5968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756214CE" w14:textId="77777777" w:rsidR="00FE6569" w:rsidRDefault="000317A5" w:rsidP="00FE6569">
            <w:r>
              <w:t xml:space="preserve">NZC learning </w:t>
            </w:r>
            <w:r w:rsidR="006A6974">
              <w:t>areas</w:t>
            </w:r>
            <w:r>
              <w:t>:</w:t>
            </w:r>
            <w:r w:rsidR="00FE6569">
              <w:t xml:space="preserve"> </w:t>
            </w:r>
          </w:p>
          <w:p w14:paraId="511F5966" w14:textId="75F434FE" w:rsidR="0061668C" w:rsidRDefault="00852167" w:rsidP="00FE6569">
            <w:r>
              <w:t>Investigate</w:t>
            </w:r>
            <w:r w:rsidR="00E34DBE">
              <w:t xml:space="preserve"> and describe</w:t>
            </w:r>
            <w:r w:rsidR="002057EE">
              <w:t xml:space="preserve"> lifestyle factors</w:t>
            </w:r>
            <w:r w:rsidR="00FD56E3">
              <w:t xml:space="preserve"> and media influences </w:t>
            </w:r>
            <w:r w:rsidR="00E81463">
              <w:t>that contribute t</w:t>
            </w:r>
            <w:r w:rsidR="00DD3C08">
              <w:t xml:space="preserve">o the </w:t>
            </w:r>
            <w:r w:rsidR="320FBB3B">
              <w:t>wellbeing</w:t>
            </w:r>
            <w:r w:rsidR="00DD3C08">
              <w:t xml:space="preserve"> of people in New Zealand. </w:t>
            </w:r>
            <w:r w:rsidR="00E34DBE">
              <w:t xml:space="preserve"> </w:t>
            </w:r>
          </w:p>
        </w:tc>
        <w:sdt>
          <w:sdtPr>
            <w:id w:val="1881975537"/>
            <w:lock w:val="sdtLocked"/>
            <w:placeholder>
              <w:docPart w:val="B86FEF7ACE754FCD90947DA9BD52434B"/>
            </w:placeholder>
            <w:dropDownList>
              <w:listItem w:displayText="Arts" w:value="Arts"/>
              <w:listItem w:displayText="English" w:value="English"/>
              <w:listItem w:displayText="Health and PE" w:value="Health and PE"/>
              <w:listItem w:displayText="Languages" w:value="Languages"/>
              <w:listItem w:displayText="Maths and Stats" w:value="Maths and Stats"/>
              <w:listItem w:displayText="Science" w:value="Science"/>
              <w:listItem w:displayText="Social Scienes" w:value="Social Scienes"/>
              <w:listItem w:displayText="Technology" w:value="Technology"/>
            </w:dropDownList>
          </w:sdtPr>
          <w:sdtEndPr/>
          <w:sdtContent>
            <w:tc>
              <w:tcPr>
                <w:tcW w:w="12050" w:type="dxa"/>
                <w:gridSpan w:val="2"/>
              </w:tcPr>
              <w:p w14:paraId="511F5967" w14:textId="19A54C72" w:rsidR="00FE6569" w:rsidRDefault="001A0B74" w:rsidP="00FE6569">
                <w:r>
                  <w:t>Health and PE</w:t>
                </w:r>
              </w:p>
            </w:tc>
          </w:sdtContent>
        </w:sdt>
      </w:tr>
      <w:tr w:rsidR="00FE6569" w14:paraId="511F596C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69" w14:textId="77777777" w:rsidR="00FE6569" w:rsidRDefault="00FE6569" w:rsidP="00FE6569">
            <w:r>
              <w:t>Purpose of lesson</w:t>
            </w:r>
            <w:r w:rsidR="000317A5">
              <w:t>:</w:t>
            </w:r>
          </w:p>
          <w:p w14:paraId="511F596A" w14:textId="77777777" w:rsidR="00FE6569" w:rsidRDefault="00FE6569" w:rsidP="006A6974">
            <w:r>
              <w:t>(What learners will learn)</w:t>
            </w:r>
          </w:p>
        </w:tc>
        <w:tc>
          <w:tcPr>
            <w:tcW w:w="12050" w:type="dxa"/>
            <w:gridSpan w:val="2"/>
          </w:tcPr>
          <w:p w14:paraId="511F596B" w14:textId="63E21A1E" w:rsidR="00FE6569" w:rsidRDefault="0061668C" w:rsidP="405E377F">
            <w:r>
              <w:t>Students will learn</w:t>
            </w:r>
            <w:r w:rsidR="5BC9FCE4">
              <w:t xml:space="preserve"> </w:t>
            </w:r>
            <w:r w:rsidR="56C4EC05">
              <w:t xml:space="preserve">how </w:t>
            </w:r>
            <w:r w:rsidR="34816BBF">
              <w:t>and why</w:t>
            </w:r>
            <w:r w:rsidR="56C4EC05">
              <w:t xml:space="preserve"> various</w:t>
            </w:r>
            <w:r w:rsidR="2FBAE290">
              <w:t xml:space="preserve"> </w:t>
            </w:r>
            <w:r w:rsidR="2FBAE290" w:rsidRPr="00EC2220">
              <w:rPr>
                <w:b/>
                <w:bCs/>
              </w:rPr>
              <w:t>lifes</w:t>
            </w:r>
            <w:r w:rsidR="7133A71F" w:rsidRPr="00EC2220">
              <w:rPr>
                <w:b/>
                <w:bCs/>
              </w:rPr>
              <w:t>tyle</w:t>
            </w:r>
            <w:r w:rsidR="02DD4DD3" w:rsidRPr="00EC2220">
              <w:rPr>
                <w:b/>
                <w:bCs/>
              </w:rPr>
              <w:t xml:space="preserve"> factors</w:t>
            </w:r>
            <w:r w:rsidR="6AAB8C85">
              <w:t xml:space="preserve"> </w:t>
            </w:r>
            <w:r w:rsidR="303289FA">
              <w:t>c</w:t>
            </w:r>
            <w:r w:rsidR="694C67E6">
              <w:t>an improve our</w:t>
            </w:r>
            <w:r w:rsidR="6AAB8C85">
              <w:t xml:space="preserve"> hauo</w:t>
            </w:r>
            <w:r w:rsidR="7CAF7202">
              <w:t>r</w:t>
            </w:r>
            <w:r w:rsidR="6AAB8C85">
              <w:t>a/ wellbeing</w:t>
            </w:r>
            <w:r w:rsidR="000667E2">
              <w:t xml:space="preserve"> within Aot</w:t>
            </w:r>
            <w:r w:rsidR="00581F4C">
              <w:t>e</w:t>
            </w:r>
            <w:r w:rsidR="000667E2">
              <w:t>aroa</w:t>
            </w:r>
            <w:r w:rsidR="00E83489">
              <w:t xml:space="preserve"> </w:t>
            </w:r>
            <w:r w:rsidR="00581F4C">
              <w:t>NZ</w:t>
            </w:r>
            <w:r w:rsidR="00FA176A">
              <w:t xml:space="preserve"> and globally</w:t>
            </w:r>
          </w:p>
        </w:tc>
      </w:tr>
      <w:tr w:rsidR="00FE6569" w14:paraId="511F5970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6D" w14:textId="77777777" w:rsidR="00FE6569" w:rsidRDefault="00FE6569" w:rsidP="00FE6569">
            <w:r>
              <w:t>Success Criteria – students will be able to:</w:t>
            </w:r>
          </w:p>
          <w:p w14:paraId="511F596E" w14:textId="77777777" w:rsidR="00FE6569" w:rsidRDefault="00FE6569" w:rsidP="00FE6569">
            <w:r>
              <w:t>(</w:t>
            </w:r>
            <w:r w:rsidRPr="00D71673">
              <w:t>how they will know when they have learnt it</w:t>
            </w:r>
            <w:r>
              <w:t>)</w:t>
            </w:r>
          </w:p>
        </w:tc>
        <w:tc>
          <w:tcPr>
            <w:tcW w:w="12050" w:type="dxa"/>
            <w:gridSpan w:val="2"/>
            <w:shd w:val="clear" w:color="auto" w:fill="auto"/>
          </w:tcPr>
          <w:p w14:paraId="0050E2E7" w14:textId="4FBEBA1B" w:rsidR="00FE6569" w:rsidRDefault="28999516" w:rsidP="6A723BA0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</w:rPr>
            </w:pPr>
            <w:r>
              <w:t xml:space="preserve">I can </w:t>
            </w:r>
            <w:r w:rsidR="5944E930">
              <w:t xml:space="preserve">describe practices we </w:t>
            </w:r>
            <w:r w:rsidR="561B843B">
              <w:t xml:space="preserve">can </w:t>
            </w:r>
            <w:r w:rsidR="5944E930">
              <w:t xml:space="preserve">use as a </w:t>
            </w:r>
            <w:r w:rsidR="3E3376AD">
              <w:t>whānau</w:t>
            </w:r>
            <w:r w:rsidR="13EBB0F3">
              <w:t>,</w:t>
            </w:r>
            <w:r w:rsidR="3E3376AD">
              <w:t xml:space="preserve"> </w:t>
            </w:r>
            <w:r w:rsidR="6FEE2CEB">
              <w:t>to stay well</w:t>
            </w:r>
          </w:p>
          <w:p w14:paraId="22C1E20B" w14:textId="1F3F9EF8" w:rsidR="00FE6569" w:rsidRDefault="6FEE2CEB" w:rsidP="6A723BA0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</w:rPr>
            </w:pPr>
            <w:r>
              <w:t xml:space="preserve">I can describe the ways I connect to our immediate </w:t>
            </w:r>
            <w:proofErr w:type="spellStart"/>
            <w:r>
              <w:t>taiāo</w:t>
            </w:r>
            <w:proofErr w:type="spellEnd"/>
            <w:r>
              <w:t xml:space="preserve"> - </w:t>
            </w:r>
            <w:r w:rsidR="40B68076">
              <w:t>local environment</w:t>
            </w:r>
            <w:r w:rsidR="52C18491">
              <w:t>/ the land/ nature</w:t>
            </w:r>
          </w:p>
          <w:p w14:paraId="5FA1FFCB" w14:textId="2DB2C3F9" w:rsidR="00FE6569" w:rsidRDefault="5E4A5B89" w:rsidP="6A723BA0">
            <w:pPr>
              <w:pStyle w:val="ListParagraph"/>
              <w:numPr>
                <w:ilvl w:val="0"/>
                <w:numId w:val="17"/>
              </w:numPr>
            </w:pPr>
            <w:r>
              <w:t xml:space="preserve">I can </w:t>
            </w:r>
            <w:r w:rsidR="73240FE6">
              <w:t>reflect on the</w:t>
            </w:r>
            <w:r>
              <w:t xml:space="preserve"> practices I want to keep </w:t>
            </w:r>
            <w:r w:rsidR="6387D507">
              <w:t>when the crisis ends</w:t>
            </w:r>
          </w:p>
          <w:p w14:paraId="511F596F" w14:textId="1B37621C" w:rsidR="00FE6569" w:rsidRDefault="00FE6569" w:rsidP="57A860B2"/>
        </w:tc>
      </w:tr>
      <w:tr w:rsidR="00CB5E49" w:rsidRPr="001D6BFA" w14:paraId="511F5979" w14:textId="77777777" w:rsidTr="405E377F">
        <w:tc>
          <w:tcPr>
            <w:tcW w:w="15447" w:type="dxa"/>
            <w:gridSpan w:val="3"/>
            <w:shd w:val="clear" w:color="auto" w:fill="000000" w:themeFill="text1"/>
          </w:tcPr>
          <w:p w14:paraId="511F5978" w14:textId="77777777" w:rsidR="00CB5E49" w:rsidRPr="001D6BFA" w:rsidRDefault="00CB5E49" w:rsidP="007D0461">
            <w:pPr>
              <w:rPr>
                <w:b/>
              </w:rPr>
            </w:pPr>
            <w:r w:rsidRPr="001D6BFA">
              <w:rPr>
                <w:b/>
              </w:rPr>
              <w:t xml:space="preserve">Segment </w:t>
            </w:r>
            <w:r>
              <w:rPr>
                <w:b/>
              </w:rPr>
              <w:t>production details</w:t>
            </w:r>
          </w:p>
        </w:tc>
      </w:tr>
      <w:tr w:rsidR="00CB5E49" w14:paraId="511F597C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7A" w14:textId="77777777" w:rsidR="00CB5E49" w:rsidRDefault="00CB5E49" w:rsidP="007D0461">
            <w:r>
              <w:t>Equipment requirements:</w:t>
            </w:r>
          </w:p>
        </w:tc>
        <w:tc>
          <w:tcPr>
            <w:tcW w:w="12050" w:type="dxa"/>
            <w:gridSpan w:val="2"/>
          </w:tcPr>
          <w:p w14:paraId="511F597B" w14:textId="77777777" w:rsidR="00CB5E49" w:rsidRDefault="00CB5E49" w:rsidP="007D0461"/>
        </w:tc>
      </w:tr>
      <w:tr w:rsidR="00ED22F4" w14:paraId="511F5980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7D" w14:textId="77777777" w:rsidR="00ED22F4" w:rsidRDefault="00ED22F4" w:rsidP="00ED22F4">
            <w:r>
              <w:t>Copyright requirements:</w:t>
            </w:r>
          </w:p>
          <w:p w14:paraId="511F597E" w14:textId="77777777" w:rsidR="00ED22F4" w:rsidRDefault="00ED22F4" w:rsidP="00ED22F4">
            <w:r>
              <w:rPr>
                <w:sz w:val="16"/>
                <w:szCs w:val="16"/>
              </w:rPr>
              <w:t>Please be specific: Source: (</w:t>
            </w:r>
            <w:r>
              <w:rPr>
                <w:i/>
                <w:iCs/>
                <w:sz w:val="16"/>
                <w:szCs w:val="16"/>
              </w:rPr>
              <w:t xml:space="preserve">Seven Sizzling Sausages </w:t>
            </w:r>
            <w:r>
              <w:rPr>
                <w:sz w:val="16"/>
                <w:szCs w:val="16"/>
              </w:rPr>
              <w:t>by Sam Smith –</w:t>
            </w: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link to the source), intended use (to demonstrate alliteration), Length (timings for video</w:t>
            </w:r>
            <w:r>
              <w:t xml:space="preserve"> </w:t>
            </w:r>
            <w:r>
              <w:rPr>
                <w:sz w:val="16"/>
                <w:szCs w:val="16"/>
              </w:rPr>
              <w:t>clips</w:t>
            </w:r>
            <w:r>
              <w:t>)</w:t>
            </w:r>
          </w:p>
        </w:tc>
        <w:tc>
          <w:tcPr>
            <w:tcW w:w="12050" w:type="dxa"/>
            <w:gridSpan w:val="2"/>
          </w:tcPr>
          <w:p w14:paraId="511F597F" w14:textId="0706232A" w:rsidR="00ED22F4" w:rsidRDefault="005E157A" w:rsidP="007D0461">
            <w:hyperlink r:id="rId10">
              <w:r w:rsidR="5C5C32E1" w:rsidRPr="6A723BA0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tvnz.co.nz/one-news/new-zealand/kiwi-families-finding-new-ways-pass-time-during-lockdown</w:t>
              </w:r>
            </w:hyperlink>
            <w:r w:rsidR="5C5C32E1" w:rsidRPr="6A723BA0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6F02BC30" w:rsidRPr="6A723BA0">
              <w:rPr>
                <w:rFonts w:ascii="Calibri" w:eastAsia="Calibri" w:hAnsi="Calibri" w:cs="Calibri"/>
                <w:sz w:val="20"/>
                <w:szCs w:val="20"/>
              </w:rPr>
              <w:t>- 2:15</w:t>
            </w:r>
          </w:p>
        </w:tc>
      </w:tr>
      <w:tr w:rsidR="00ED28A5" w:rsidRPr="001D6BFA" w14:paraId="511F5982" w14:textId="77777777" w:rsidTr="405E377F">
        <w:tc>
          <w:tcPr>
            <w:tcW w:w="15447" w:type="dxa"/>
            <w:gridSpan w:val="3"/>
            <w:shd w:val="clear" w:color="auto" w:fill="000000" w:themeFill="text1"/>
          </w:tcPr>
          <w:p w14:paraId="511F5981" w14:textId="77777777" w:rsidR="00ED28A5" w:rsidRPr="001D6BFA" w:rsidRDefault="00ED28A5" w:rsidP="00093B36">
            <w:pPr>
              <w:rPr>
                <w:b/>
              </w:rPr>
            </w:pPr>
            <w:r w:rsidRPr="001D6BFA">
              <w:rPr>
                <w:b/>
              </w:rPr>
              <w:t xml:space="preserve">Segment </w:t>
            </w:r>
            <w:r>
              <w:rPr>
                <w:b/>
              </w:rPr>
              <w:t>links and attachments</w:t>
            </w:r>
            <w:r w:rsidR="00C64278">
              <w:rPr>
                <w:b/>
              </w:rPr>
              <w:t xml:space="preserve"> </w:t>
            </w:r>
            <w:r w:rsidR="00C64278" w:rsidRPr="00C64278">
              <w:rPr>
                <w:b/>
                <w:i/>
              </w:rPr>
              <w:t xml:space="preserve">(list </w:t>
            </w:r>
            <w:r w:rsidR="00093B36">
              <w:rPr>
                <w:b/>
                <w:i/>
              </w:rPr>
              <w:t xml:space="preserve">all </w:t>
            </w:r>
            <w:r w:rsidR="00C64278" w:rsidRPr="00C64278">
              <w:rPr>
                <w:b/>
                <w:i/>
              </w:rPr>
              <w:t>links to recordings or attachments, the source and confirm</w:t>
            </w:r>
            <w:r w:rsidR="00C64278">
              <w:rPr>
                <w:b/>
                <w:i/>
              </w:rPr>
              <w:t xml:space="preserve"> that</w:t>
            </w:r>
            <w:r w:rsidR="00C64278" w:rsidRPr="00C64278">
              <w:rPr>
                <w:b/>
                <w:i/>
              </w:rPr>
              <w:t xml:space="preserve"> </w:t>
            </w:r>
            <w:r w:rsidR="00514752">
              <w:rPr>
                <w:b/>
                <w:i/>
              </w:rPr>
              <w:t xml:space="preserve">copyright </w:t>
            </w:r>
            <w:r w:rsidR="00C64278" w:rsidRPr="00C64278">
              <w:rPr>
                <w:b/>
                <w:i/>
              </w:rPr>
              <w:t xml:space="preserve">permissions </w:t>
            </w:r>
            <w:r w:rsidR="00093B36">
              <w:rPr>
                <w:b/>
                <w:i/>
              </w:rPr>
              <w:t xml:space="preserve">are </w:t>
            </w:r>
            <w:r w:rsidR="00C64278" w:rsidRPr="00C64278">
              <w:rPr>
                <w:b/>
                <w:i/>
              </w:rPr>
              <w:t>granted)</w:t>
            </w:r>
          </w:p>
        </w:tc>
      </w:tr>
      <w:tr w:rsidR="00ED28A5" w14:paraId="511F5985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83" w14:textId="77777777" w:rsidR="00C64278" w:rsidRDefault="00ED28A5" w:rsidP="00C64278">
            <w:r>
              <w:t>Links to recordings</w:t>
            </w:r>
            <w:r w:rsidR="00C64278">
              <w:t xml:space="preserve"> /resources</w:t>
            </w:r>
          </w:p>
        </w:tc>
        <w:tc>
          <w:tcPr>
            <w:tcW w:w="12050" w:type="dxa"/>
            <w:gridSpan w:val="2"/>
          </w:tcPr>
          <w:p w14:paraId="6DF115B5" w14:textId="75DC2004" w:rsidR="4B964AB7" w:rsidRDefault="3B392EB2" w:rsidP="2D980C50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3872FEC6">
              <w:rPr>
                <w:rFonts w:ascii="Calibri" w:eastAsia="Calibri" w:hAnsi="Calibri" w:cs="Calibri"/>
                <w:b/>
                <w:bCs/>
                <w:color w:val="FF0000"/>
                <w:sz w:val="20"/>
                <w:szCs w:val="20"/>
              </w:rPr>
              <w:t xml:space="preserve">View </w:t>
            </w:r>
            <w:r w:rsidR="4B964AB7" w:rsidRPr="3872FEC6">
              <w:rPr>
                <w:rFonts w:ascii="Calibri" w:eastAsia="Calibri" w:hAnsi="Calibri" w:cs="Calibri"/>
                <w:b/>
                <w:color w:val="FF0000"/>
                <w:sz w:val="20"/>
                <w:szCs w:val="20"/>
              </w:rPr>
              <w:t>TVNZ news report</w:t>
            </w:r>
            <w:r w:rsidR="4B964AB7" w:rsidRPr="3D51BD07">
              <w:rPr>
                <w:rFonts w:ascii="Calibri" w:eastAsia="Calibri" w:hAnsi="Calibri" w:cs="Calibri"/>
                <w:sz w:val="20"/>
                <w:szCs w:val="20"/>
              </w:rPr>
              <w:t xml:space="preserve"> on life during lockdown</w:t>
            </w:r>
          </w:p>
          <w:p w14:paraId="3FA9EA69" w14:textId="6B69AE0F" w:rsidR="00A2696A" w:rsidRPr="00A2696A" w:rsidRDefault="005E157A" w:rsidP="00A2696A">
            <w:hyperlink r:id="rId11">
              <w:r w:rsidR="585A8279" w:rsidRPr="5A38DD4E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tvnz.co.nz/one-news/new-zealand/kiwi-families-finding-new-ways-pass-time-during-lockdown</w:t>
              </w:r>
            </w:hyperlink>
            <w:r w:rsidR="585A8279" w:rsidRPr="5A38DD4E">
              <w:rPr>
                <w:rFonts w:ascii="Calibri" w:eastAsia="Calibri" w:hAnsi="Calibri" w:cs="Calibri"/>
                <w:sz w:val="20"/>
                <w:szCs w:val="20"/>
              </w:rPr>
              <w:t xml:space="preserve"> - 2:15</w:t>
            </w:r>
          </w:p>
          <w:p w14:paraId="18977A73" w14:textId="564335E2" w:rsidR="04E583A4" w:rsidRDefault="04E583A4" w:rsidP="04E583A4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6B7CCC3D" w14:textId="730E849A" w:rsidR="4D7F3284" w:rsidRDefault="4D7F3284" w:rsidP="04E583A4">
            <w:pPr>
              <w:rPr>
                <w:b/>
                <w:bCs/>
                <w:color w:val="FF0000"/>
                <w:sz w:val="20"/>
                <w:szCs w:val="20"/>
              </w:rPr>
            </w:pPr>
            <w:r w:rsidRPr="04E583A4">
              <w:rPr>
                <w:b/>
                <w:bCs/>
                <w:color w:val="FF0000"/>
                <w:sz w:val="20"/>
                <w:szCs w:val="20"/>
              </w:rPr>
              <w:t>View Global Goals video- HOME</w:t>
            </w:r>
            <w:r w:rsidR="43C94812" w:rsidRPr="74E62663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43C94812" w:rsidRPr="1B54DD6E">
              <w:rPr>
                <w:sz w:val="20"/>
                <w:szCs w:val="20"/>
              </w:rPr>
              <w:t>2 mins 31 secs</w:t>
            </w:r>
          </w:p>
          <w:p w14:paraId="13923F2D" w14:textId="49A05589" w:rsidR="33BBE338" w:rsidRDefault="33BBE338" w:rsidP="672BA697">
            <w:pPr>
              <w:rPr>
                <w:rFonts w:ascii="Calibri" w:eastAsia="Calibri" w:hAnsi="Calibri" w:cs="Calibri"/>
              </w:rPr>
            </w:pPr>
            <w:r w:rsidRPr="672BA697">
              <w:rPr>
                <w:rFonts w:ascii="Calibri" w:eastAsia="Calibri" w:hAnsi="Calibri" w:cs="Calibri"/>
                <w:sz w:val="20"/>
                <w:szCs w:val="20"/>
              </w:rPr>
              <w:t>https://youtu.be/7GjLa5kfDfA</w:t>
            </w:r>
          </w:p>
          <w:p w14:paraId="7410D586" w14:textId="77777777" w:rsidR="00E83489" w:rsidRDefault="00E83489" w:rsidP="00DF7718">
            <w:pPr>
              <w:rPr>
                <w:rFonts w:ascii="Calibri" w:eastAsia="Calibri" w:hAnsi="Calibri" w:cs="Calibri"/>
                <w:color w:val="000000" w:themeColor="text1"/>
              </w:rPr>
            </w:pPr>
          </w:p>
          <w:p w14:paraId="09BF8022" w14:textId="08595301" w:rsidR="00DF7718" w:rsidRPr="00DF7718" w:rsidRDefault="5FA20F2B" w:rsidP="00DF7718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20066B00">
              <w:rPr>
                <w:rFonts w:ascii="Calibri" w:eastAsia="Calibri" w:hAnsi="Calibri" w:cs="Calibri"/>
                <w:color w:val="000000" w:themeColor="text1"/>
              </w:rPr>
              <w:t xml:space="preserve">Cited: </w:t>
            </w:r>
          </w:p>
          <w:p w14:paraId="2A6C7EF6" w14:textId="3E23D5ED" w:rsidR="09E5D1C9" w:rsidRDefault="005E157A" w:rsidP="09E5D1C9">
            <w:pPr>
              <w:rPr>
                <w:rFonts w:ascii="Calibri" w:eastAsia="Calibri" w:hAnsi="Calibri" w:cs="Calibri"/>
                <w:color w:val="000000" w:themeColor="text1"/>
              </w:rPr>
            </w:pPr>
            <w:hyperlink r:id="rId12">
              <w:r w:rsidR="64339AFD" w:rsidRPr="20066B00">
                <w:rPr>
                  <w:rStyle w:val="Hyperlink"/>
                  <w:rFonts w:ascii="Calibri" w:eastAsia="Calibri" w:hAnsi="Calibri" w:cs="Calibri"/>
                  <w:color w:val="000000" w:themeColor="text1"/>
                </w:rPr>
                <w:t>School-led learning at home: V</w:t>
              </w:r>
              <w:r w:rsidR="43254269" w:rsidRPr="20066B00">
                <w:rPr>
                  <w:rStyle w:val="Hyperlink"/>
                  <w:rFonts w:ascii="Calibri" w:eastAsia="Calibri" w:hAnsi="Calibri" w:cs="Calibri"/>
                  <w:color w:val="000000" w:themeColor="text1"/>
                </w:rPr>
                <w:t>o</w:t>
              </w:r>
              <w:r w:rsidR="64339AFD" w:rsidRPr="20066B00">
                <w:rPr>
                  <w:rStyle w:val="Hyperlink"/>
                  <w:rFonts w:ascii="Calibri" w:eastAsia="Calibri" w:hAnsi="Calibri" w:cs="Calibri"/>
                  <w:color w:val="000000" w:themeColor="text1"/>
                </w:rPr>
                <w:t xml:space="preserve">ices of Maori and Pasifika </w:t>
              </w:r>
              <w:r w:rsidR="5532A7FA" w:rsidRPr="20066B00">
                <w:rPr>
                  <w:rStyle w:val="Hyperlink"/>
                  <w:rFonts w:ascii="Calibri" w:eastAsia="Calibri" w:hAnsi="Calibri" w:cs="Calibri"/>
                  <w:color w:val="000000" w:themeColor="text1"/>
                </w:rPr>
                <w:t>stud</w:t>
              </w:r>
              <w:r w:rsidR="64339AFD" w:rsidRPr="20066B00">
                <w:rPr>
                  <w:rStyle w:val="Hyperlink"/>
                  <w:rFonts w:ascii="Calibri" w:eastAsia="Calibri" w:hAnsi="Calibri" w:cs="Calibri"/>
                  <w:color w:val="000000" w:themeColor="text1"/>
                </w:rPr>
                <w:t>ents</w:t>
              </w:r>
            </w:hyperlink>
          </w:p>
          <w:p w14:paraId="61CC6B5E" w14:textId="7FBE15EF" w:rsidR="00ED28A5" w:rsidRDefault="5AB906DA" w:rsidP="007D0461">
            <w:r w:rsidRPr="4FD69E09">
              <w:rPr>
                <w:b/>
                <w:color w:val="FF0000"/>
              </w:rPr>
              <w:t>Video clip - ‘No Thanks-Yes Please’ campaign</w:t>
            </w:r>
            <w:r>
              <w:t xml:space="preserve"> 46 secs</w:t>
            </w:r>
          </w:p>
          <w:p w14:paraId="4487F04A" w14:textId="5A04015C" w:rsidR="00ED28A5" w:rsidRDefault="005E157A" w:rsidP="007D0461">
            <w:hyperlink r:id="rId13">
              <w:r w:rsidR="5AB906DA" w:rsidRPr="01BBB505">
                <w:rPr>
                  <w:rStyle w:val="Hyperlink"/>
                  <w:rFonts w:ascii="Calibri" w:eastAsia="Calibri" w:hAnsi="Calibri" w:cs="Calibri"/>
                </w:rPr>
                <w:t>https://globalgoals.cdn.prismic.io/globalgoals%2F5ce5de73-3aa7-4798-8f25-a39f3f14f71c_plastic+hero+film+-+no+thanks+.mp4</w:t>
              </w:r>
            </w:hyperlink>
          </w:p>
          <w:p w14:paraId="511F5984" w14:textId="5A04015C" w:rsidR="00ED28A5" w:rsidRDefault="00ED28A5" w:rsidP="007D0461">
            <w:pPr>
              <w:rPr>
                <w:rFonts w:ascii="Calibri" w:eastAsia="Calibri" w:hAnsi="Calibri" w:cs="Calibri"/>
              </w:rPr>
            </w:pPr>
          </w:p>
        </w:tc>
      </w:tr>
      <w:tr w:rsidR="00ED28A5" w14:paraId="511F5988" w14:textId="77777777" w:rsidTr="405E377F">
        <w:tc>
          <w:tcPr>
            <w:tcW w:w="3397" w:type="dxa"/>
            <w:shd w:val="clear" w:color="auto" w:fill="E2EFD9" w:themeFill="accent6" w:themeFillTint="33"/>
          </w:tcPr>
          <w:p w14:paraId="511F5986" w14:textId="77777777" w:rsidR="00ED28A5" w:rsidRDefault="00C64278" w:rsidP="00093B36">
            <w:r>
              <w:t>Attachments</w:t>
            </w:r>
            <w:r w:rsidR="00093B36">
              <w:t xml:space="preserve"> </w:t>
            </w:r>
          </w:p>
        </w:tc>
        <w:tc>
          <w:tcPr>
            <w:tcW w:w="12050" w:type="dxa"/>
            <w:gridSpan w:val="2"/>
            <w:shd w:val="clear" w:color="auto" w:fill="auto"/>
          </w:tcPr>
          <w:p w14:paraId="511F5987" w14:textId="77777777" w:rsidR="00ED28A5" w:rsidRDefault="00ED28A5" w:rsidP="007D0461"/>
        </w:tc>
      </w:tr>
      <w:tr w:rsidR="00FE6569" w:rsidRPr="002464CE" w14:paraId="511F598A" w14:textId="77777777" w:rsidTr="405E377F">
        <w:tc>
          <w:tcPr>
            <w:tcW w:w="15447" w:type="dxa"/>
            <w:gridSpan w:val="3"/>
            <w:shd w:val="clear" w:color="auto" w:fill="000000" w:themeFill="text1"/>
          </w:tcPr>
          <w:p w14:paraId="511F5989" w14:textId="77777777" w:rsidR="00FE6569" w:rsidRPr="002464CE" w:rsidRDefault="002464CE" w:rsidP="00FE6569">
            <w:pPr>
              <w:rPr>
                <w:b/>
              </w:rPr>
            </w:pPr>
            <w:r w:rsidRPr="002464CE">
              <w:rPr>
                <w:b/>
              </w:rPr>
              <w:t>Segment plan</w:t>
            </w:r>
            <w:r>
              <w:rPr>
                <w:b/>
              </w:rPr>
              <w:t xml:space="preserve"> content</w:t>
            </w:r>
          </w:p>
        </w:tc>
      </w:tr>
      <w:tr w:rsidR="00E94C87" w14:paraId="511F598E" w14:textId="77777777" w:rsidTr="326C67E0">
        <w:tc>
          <w:tcPr>
            <w:tcW w:w="3397" w:type="dxa"/>
            <w:shd w:val="clear" w:color="auto" w:fill="E2EFD9" w:themeFill="accent6" w:themeFillTint="33"/>
          </w:tcPr>
          <w:p w14:paraId="511F598B" w14:textId="77777777" w:rsidR="00205ED6" w:rsidRDefault="66269A3F" w:rsidP="00420D6A">
            <w:pPr>
              <w:jc w:val="center"/>
            </w:pPr>
            <w:r>
              <w:rPr>
                <w:noProof/>
                <w:lang w:eastAsia="en-NZ"/>
              </w:rPr>
              <w:drawing>
                <wp:inline distT="0" distB="0" distL="0" distR="0" wp14:anchorId="511F59C7" wp14:editId="3DC64616">
                  <wp:extent cx="1121434" cy="1342352"/>
                  <wp:effectExtent l="0" t="0" r="2540" b="0"/>
                  <wp:docPr id="6031073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34" cy="1342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1" w:type="dxa"/>
            <w:shd w:val="clear" w:color="auto" w:fill="E2EFD9" w:themeFill="accent6" w:themeFillTint="33"/>
          </w:tcPr>
          <w:p w14:paraId="511F598C" w14:textId="77777777" w:rsidR="00E94C87" w:rsidRDefault="00AE3A30" w:rsidP="00FE6569">
            <w:r>
              <w:t>Teaching and learning</w:t>
            </w:r>
            <w:r w:rsidR="00E94C87">
              <w:t xml:space="preserve"> activities linked to purpose</w:t>
            </w:r>
          </w:p>
        </w:tc>
        <w:tc>
          <w:tcPr>
            <w:tcW w:w="6659" w:type="dxa"/>
            <w:shd w:val="clear" w:color="auto" w:fill="E2EFD9" w:themeFill="accent6" w:themeFillTint="33"/>
          </w:tcPr>
          <w:p w14:paraId="511F598D" w14:textId="77777777" w:rsidR="00E94C87" w:rsidRDefault="00E94C87" w:rsidP="00FE6569">
            <w:r>
              <w:t xml:space="preserve">High level script (key points/questions) </w:t>
            </w:r>
          </w:p>
        </w:tc>
      </w:tr>
      <w:tr w:rsidR="00E94C87" w14:paraId="511F5994" w14:textId="77777777" w:rsidTr="326C67E0">
        <w:tc>
          <w:tcPr>
            <w:tcW w:w="3397" w:type="dxa"/>
            <w:shd w:val="clear" w:color="auto" w:fill="FFD966" w:themeFill="accent4" w:themeFillTint="99"/>
          </w:tcPr>
          <w:p w14:paraId="511F598F" w14:textId="77777777" w:rsidR="00E94C87" w:rsidRPr="00E346F5" w:rsidRDefault="002A232E" w:rsidP="00FE6569">
            <w:r w:rsidRPr="00472C10">
              <w:rPr>
                <w:b/>
              </w:rPr>
              <w:t>Activate</w:t>
            </w:r>
            <w:r w:rsidRPr="00E346F5">
              <w:t xml:space="preserve">: </w:t>
            </w:r>
            <w:r w:rsidR="00E94C87" w:rsidRPr="00E346F5">
              <w:t>Activating prior learning</w:t>
            </w:r>
            <w:r w:rsidRPr="00E346F5">
              <w:t>, knowledge of contexts</w:t>
            </w:r>
            <w:r w:rsidR="00E94C87" w:rsidRPr="00E346F5">
              <w:t xml:space="preserve"> and relationships</w:t>
            </w:r>
          </w:p>
        </w:tc>
        <w:tc>
          <w:tcPr>
            <w:tcW w:w="5391" w:type="dxa"/>
          </w:tcPr>
          <w:p w14:paraId="040D0E55" w14:textId="77777777" w:rsidR="00FF39C7" w:rsidRDefault="00FF39C7" w:rsidP="00FF39C7">
            <w:pPr>
              <w:rPr>
                <w:b/>
                <w:sz w:val="20"/>
                <w:szCs w:val="20"/>
              </w:rPr>
            </w:pPr>
          </w:p>
          <w:p w14:paraId="46913BEF" w14:textId="0DCFA648" w:rsidR="00B206DF" w:rsidRPr="00DD1E07" w:rsidRDefault="00B206DF" w:rsidP="00DD1E07">
            <w:pPr>
              <w:rPr>
                <w:bCs/>
                <w:sz w:val="20"/>
                <w:szCs w:val="20"/>
              </w:rPr>
            </w:pPr>
          </w:p>
          <w:p w14:paraId="243046A9" w14:textId="4AB8ED8E" w:rsidR="00E94C87" w:rsidRDefault="00E94C87" w:rsidP="57A860B2">
            <w:pPr>
              <w:rPr>
                <w:sz w:val="20"/>
                <w:szCs w:val="20"/>
              </w:rPr>
            </w:pPr>
          </w:p>
          <w:p w14:paraId="2573A918" w14:textId="4AB8ED8E" w:rsidR="002A53B2" w:rsidRDefault="002A53B2" w:rsidP="57A860B2">
            <w:pPr>
              <w:rPr>
                <w:sz w:val="20"/>
                <w:szCs w:val="20"/>
              </w:rPr>
            </w:pPr>
          </w:p>
          <w:p w14:paraId="514539C0" w14:textId="77777777" w:rsidR="00A81397" w:rsidRDefault="00A81397" w:rsidP="57A860B2">
            <w:pPr>
              <w:rPr>
                <w:sz w:val="20"/>
                <w:szCs w:val="20"/>
              </w:rPr>
            </w:pPr>
          </w:p>
          <w:p w14:paraId="1A2B00EF" w14:textId="77777777" w:rsidR="00A81397" w:rsidRPr="00207B9B" w:rsidRDefault="00A81397" w:rsidP="57A860B2">
            <w:pPr>
              <w:rPr>
                <w:sz w:val="20"/>
                <w:szCs w:val="20"/>
              </w:rPr>
            </w:pPr>
          </w:p>
          <w:p w14:paraId="3D5D8A50" w14:textId="0F4D7148" w:rsidR="00E94C87" w:rsidRPr="00207B9B" w:rsidRDefault="00E94C87" w:rsidP="57A860B2">
            <w:pPr>
              <w:rPr>
                <w:sz w:val="20"/>
                <w:szCs w:val="20"/>
              </w:rPr>
            </w:pPr>
          </w:p>
          <w:p w14:paraId="24DFC793" w14:textId="7046BA04" w:rsidR="00E94C87" w:rsidRPr="00207B9B" w:rsidRDefault="00E94C87" w:rsidP="57A860B2">
            <w:pPr>
              <w:rPr>
                <w:sz w:val="20"/>
                <w:szCs w:val="20"/>
              </w:rPr>
            </w:pPr>
          </w:p>
          <w:p w14:paraId="43CAA7D4" w14:textId="4A989AFE" w:rsidR="00E94C87" w:rsidRPr="00207B9B" w:rsidRDefault="00E94C87" w:rsidP="57A860B2">
            <w:pPr>
              <w:rPr>
                <w:sz w:val="20"/>
                <w:szCs w:val="20"/>
              </w:rPr>
            </w:pPr>
          </w:p>
          <w:p w14:paraId="63F57326" w14:textId="77777777" w:rsidR="00E94C87" w:rsidRDefault="00E94C87" w:rsidP="00551142">
            <w:pPr>
              <w:rPr>
                <w:sz w:val="20"/>
                <w:szCs w:val="20"/>
              </w:rPr>
            </w:pPr>
          </w:p>
          <w:p w14:paraId="343CF662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18E177E2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722AC33D" w14:textId="77777777" w:rsidR="00515C16" w:rsidRPr="00FF39C7" w:rsidRDefault="00515C16" w:rsidP="00515C16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raw on</w:t>
            </w:r>
            <w:r w:rsidRPr="00FF39C7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own experience and that of others</w:t>
            </w:r>
          </w:p>
          <w:p w14:paraId="2BF395C0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24DEA36A" w14:textId="65A9EBAD" w:rsidR="005C6262" w:rsidRDefault="00C00E19" w:rsidP="005511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lect on experiences</w:t>
            </w:r>
          </w:p>
          <w:p w14:paraId="244189E8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19945A2A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08DD495D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35F508DB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7B19277D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79435175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52E66BA5" w14:textId="77777777" w:rsidR="005C6262" w:rsidRDefault="005C6262" w:rsidP="00551142">
            <w:pPr>
              <w:rPr>
                <w:sz w:val="20"/>
                <w:szCs w:val="20"/>
              </w:rPr>
            </w:pPr>
          </w:p>
          <w:p w14:paraId="511F5990" w14:textId="7615EB6F" w:rsidR="005C6262" w:rsidRPr="00207B9B" w:rsidRDefault="005C6262" w:rsidP="00551142">
            <w:pPr>
              <w:rPr>
                <w:sz w:val="20"/>
                <w:szCs w:val="20"/>
              </w:rPr>
            </w:pPr>
          </w:p>
        </w:tc>
        <w:tc>
          <w:tcPr>
            <w:tcW w:w="6659" w:type="dxa"/>
          </w:tcPr>
          <w:p w14:paraId="0B8394A3" w14:textId="1A263B9D" w:rsidR="002A379A" w:rsidRPr="00207B9B" w:rsidRDefault="607066EB" w:rsidP="6A723BA0">
            <w:pPr>
              <w:rPr>
                <w:sz w:val="20"/>
                <w:szCs w:val="20"/>
              </w:rPr>
            </w:pPr>
            <w:r w:rsidRPr="6A723BA0">
              <w:rPr>
                <w:sz w:val="20"/>
                <w:szCs w:val="20"/>
              </w:rPr>
              <w:t xml:space="preserve">Nau </w:t>
            </w:r>
            <w:proofErr w:type="spellStart"/>
            <w:r w:rsidRPr="6A723BA0">
              <w:rPr>
                <w:sz w:val="20"/>
                <w:szCs w:val="20"/>
              </w:rPr>
              <w:t>mai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Pr="6A723BA0">
              <w:rPr>
                <w:sz w:val="20"/>
                <w:szCs w:val="20"/>
              </w:rPr>
              <w:t>hoki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Pr="6A723BA0">
              <w:rPr>
                <w:sz w:val="20"/>
                <w:szCs w:val="20"/>
              </w:rPr>
              <w:t>mai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Pr="6A723BA0">
              <w:rPr>
                <w:sz w:val="20"/>
                <w:szCs w:val="20"/>
              </w:rPr>
              <w:t>anō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Pr="6A723BA0">
              <w:rPr>
                <w:sz w:val="20"/>
                <w:szCs w:val="20"/>
              </w:rPr>
              <w:t>ki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Pr="6A723BA0">
              <w:rPr>
                <w:sz w:val="20"/>
                <w:szCs w:val="20"/>
              </w:rPr>
              <w:t>t</w:t>
            </w:r>
            <w:r w:rsidR="32A55D03" w:rsidRPr="6A723BA0">
              <w:rPr>
                <w:sz w:val="20"/>
                <w:szCs w:val="20"/>
              </w:rPr>
              <w:t>ēt</w:t>
            </w:r>
            <w:r w:rsidRPr="6A723BA0">
              <w:rPr>
                <w:sz w:val="20"/>
                <w:szCs w:val="20"/>
              </w:rPr>
              <w:t>ahi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="3D27EE91" w:rsidRPr="2668B0AD">
              <w:rPr>
                <w:sz w:val="20"/>
                <w:szCs w:val="20"/>
              </w:rPr>
              <w:t>h</w:t>
            </w:r>
            <w:r w:rsidR="7DEAE576" w:rsidRPr="2668B0AD">
              <w:rPr>
                <w:sz w:val="20"/>
                <w:szCs w:val="20"/>
              </w:rPr>
              <w:t>ō</w:t>
            </w:r>
            <w:r w:rsidR="3D27EE91" w:rsidRPr="2668B0AD">
              <w:rPr>
                <w:sz w:val="20"/>
                <w:szCs w:val="20"/>
              </w:rPr>
              <w:t>t</w:t>
            </w:r>
            <w:r w:rsidRPr="2668B0AD">
              <w:rPr>
                <w:sz w:val="20"/>
                <w:szCs w:val="20"/>
              </w:rPr>
              <w:t>a</w:t>
            </w:r>
            <w:r w:rsidR="3D27EE91" w:rsidRPr="2668B0AD">
              <w:rPr>
                <w:sz w:val="20"/>
                <w:szCs w:val="20"/>
              </w:rPr>
              <w:t>ka</w:t>
            </w:r>
            <w:proofErr w:type="spellEnd"/>
            <w:r w:rsidRPr="6A723BA0">
              <w:rPr>
                <w:sz w:val="20"/>
                <w:szCs w:val="20"/>
              </w:rPr>
              <w:t xml:space="preserve"> </w:t>
            </w:r>
            <w:proofErr w:type="spellStart"/>
            <w:r w:rsidRPr="6A723BA0">
              <w:rPr>
                <w:sz w:val="20"/>
                <w:szCs w:val="20"/>
              </w:rPr>
              <w:t>hou</w:t>
            </w:r>
            <w:proofErr w:type="spellEnd"/>
            <w:r w:rsidR="0FF06130" w:rsidRPr="6A723BA0">
              <w:rPr>
                <w:sz w:val="20"/>
                <w:szCs w:val="20"/>
              </w:rPr>
              <w:t xml:space="preserve"> – welcome back to another episode.</w:t>
            </w:r>
          </w:p>
          <w:p w14:paraId="63E38427" w14:textId="1C36743E" w:rsidR="002A379A" w:rsidRPr="00207B9B" w:rsidRDefault="002A379A" w:rsidP="6A723BA0">
            <w:pPr>
              <w:rPr>
                <w:sz w:val="20"/>
                <w:szCs w:val="20"/>
              </w:rPr>
            </w:pPr>
          </w:p>
          <w:p w14:paraId="1A87AB0F" w14:textId="15BACEFB" w:rsidR="00CC42C8" w:rsidRDefault="00C81FFC" w:rsidP="6A723B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</w:t>
            </w:r>
            <w:r w:rsidR="007275A8">
              <w:rPr>
                <w:sz w:val="20"/>
                <w:szCs w:val="20"/>
              </w:rPr>
              <w:t>’</w:t>
            </w:r>
            <w:r>
              <w:rPr>
                <w:sz w:val="20"/>
                <w:szCs w:val="20"/>
              </w:rPr>
              <w:t xml:space="preserve">ve all been </w:t>
            </w:r>
            <w:r w:rsidR="00CC42C8" w:rsidRPr="6A723BA0">
              <w:rPr>
                <w:sz w:val="20"/>
                <w:szCs w:val="20"/>
              </w:rPr>
              <w:t>living with restrictions to eliminate the spread of Covid</w:t>
            </w:r>
            <w:r w:rsidR="006B6557">
              <w:rPr>
                <w:sz w:val="20"/>
                <w:szCs w:val="20"/>
              </w:rPr>
              <w:t>-</w:t>
            </w:r>
            <w:r w:rsidR="00CC42C8" w:rsidRPr="6A723BA0">
              <w:rPr>
                <w:sz w:val="20"/>
                <w:szCs w:val="20"/>
              </w:rPr>
              <w:t>19.</w:t>
            </w:r>
            <w:r w:rsidR="00CC42C8">
              <w:rPr>
                <w:sz w:val="20"/>
                <w:szCs w:val="20"/>
              </w:rPr>
              <w:t xml:space="preserve"> </w:t>
            </w:r>
            <w:r w:rsidR="00AA0139">
              <w:rPr>
                <w:sz w:val="20"/>
                <w:szCs w:val="20"/>
              </w:rPr>
              <w:t xml:space="preserve">And I bet you’ve all noticed </w:t>
            </w:r>
            <w:r w:rsidR="00013463">
              <w:rPr>
                <w:sz w:val="20"/>
                <w:szCs w:val="20"/>
              </w:rPr>
              <w:t xml:space="preserve">the things </w:t>
            </w:r>
            <w:r w:rsidR="00560A71">
              <w:rPr>
                <w:sz w:val="20"/>
                <w:szCs w:val="20"/>
              </w:rPr>
              <w:t>that we are d</w:t>
            </w:r>
            <w:r w:rsidR="00013463">
              <w:rPr>
                <w:sz w:val="20"/>
                <w:szCs w:val="20"/>
              </w:rPr>
              <w:t>oing differently.</w:t>
            </w:r>
          </w:p>
          <w:p w14:paraId="6C2ADA84" w14:textId="77777777" w:rsidR="00CC42C8" w:rsidRDefault="00CC42C8" w:rsidP="6A723BA0">
            <w:pPr>
              <w:rPr>
                <w:sz w:val="20"/>
                <w:szCs w:val="20"/>
              </w:rPr>
            </w:pPr>
          </w:p>
          <w:p w14:paraId="6984AE1E" w14:textId="099EB63C" w:rsidR="00A81397" w:rsidRDefault="3AAF14E1" w:rsidP="01BBB505">
            <w:pPr>
              <w:spacing w:line="259" w:lineRule="auto"/>
              <w:rPr>
                <w:sz w:val="20"/>
                <w:szCs w:val="20"/>
              </w:rPr>
            </w:pPr>
            <w:r w:rsidRPr="7F2F81CE">
              <w:rPr>
                <w:sz w:val="20"/>
                <w:szCs w:val="20"/>
              </w:rPr>
              <w:t xml:space="preserve">So, I’ve been wondering… </w:t>
            </w:r>
            <w:r w:rsidR="00E83489">
              <w:rPr>
                <w:sz w:val="20"/>
                <w:szCs w:val="20"/>
              </w:rPr>
              <w:t>w</w:t>
            </w:r>
            <w:r w:rsidR="50DE16BF" w:rsidRPr="7F2F81CE">
              <w:rPr>
                <w:sz w:val="20"/>
                <w:szCs w:val="20"/>
              </w:rPr>
              <w:t xml:space="preserve">hat are some of the creative ways you and your family have adapted to </w:t>
            </w:r>
            <w:r w:rsidR="006C04FE" w:rsidRPr="7F2F81CE">
              <w:rPr>
                <w:sz w:val="20"/>
                <w:szCs w:val="20"/>
              </w:rPr>
              <w:t xml:space="preserve">make the most of </w:t>
            </w:r>
            <w:r w:rsidR="50DE16BF" w:rsidRPr="7F2F81CE">
              <w:rPr>
                <w:sz w:val="20"/>
                <w:szCs w:val="20"/>
              </w:rPr>
              <w:t>life during the lockdown</w:t>
            </w:r>
            <w:r w:rsidR="795F1F4A" w:rsidRPr="7F2F81CE">
              <w:rPr>
                <w:sz w:val="20"/>
                <w:szCs w:val="20"/>
              </w:rPr>
              <w:t>?</w:t>
            </w:r>
            <w:r w:rsidR="50DE16BF" w:rsidRPr="7F2F81CE">
              <w:rPr>
                <w:sz w:val="20"/>
                <w:szCs w:val="20"/>
              </w:rPr>
              <w:t xml:space="preserve"> </w:t>
            </w:r>
          </w:p>
          <w:p w14:paraId="66B67F02" w14:textId="1A3E47A2" w:rsidR="00C06A5D" w:rsidRPr="00C06A5D" w:rsidRDefault="00A81397" w:rsidP="01BBB505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t’s</w:t>
            </w:r>
            <w:r w:rsidR="50DE16BF" w:rsidRPr="7F2F81CE">
              <w:rPr>
                <w:sz w:val="20"/>
                <w:szCs w:val="20"/>
              </w:rPr>
              <w:t xml:space="preserve"> </w:t>
            </w:r>
            <w:r w:rsidR="4A21A2AB" w:rsidRPr="7F2F81CE">
              <w:rPr>
                <w:sz w:val="20"/>
                <w:szCs w:val="20"/>
              </w:rPr>
              <w:t>look</w:t>
            </w:r>
            <w:r w:rsidR="341DC2BD" w:rsidRPr="7F2F81CE">
              <w:rPr>
                <w:sz w:val="20"/>
                <w:szCs w:val="20"/>
              </w:rPr>
              <w:t xml:space="preserve"> now at </w:t>
            </w:r>
            <w:r w:rsidR="1981B0DF" w:rsidRPr="7F2F81CE">
              <w:rPr>
                <w:sz w:val="20"/>
                <w:szCs w:val="20"/>
              </w:rPr>
              <w:t xml:space="preserve">some </w:t>
            </w:r>
            <w:r w:rsidR="341DC2BD" w:rsidRPr="7F2F81CE">
              <w:rPr>
                <w:sz w:val="20"/>
                <w:szCs w:val="20"/>
              </w:rPr>
              <w:t>examples of how family life has changed during the lockdown.</w:t>
            </w:r>
            <w:r w:rsidR="55BF7A63" w:rsidRPr="7F2F81CE">
              <w:rPr>
                <w:sz w:val="20"/>
                <w:szCs w:val="20"/>
              </w:rPr>
              <w:t xml:space="preserve"> </w:t>
            </w:r>
            <w:r w:rsidR="70330B53" w:rsidRPr="01BBB505">
              <w:rPr>
                <w:sz w:val="20"/>
                <w:szCs w:val="20"/>
              </w:rPr>
              <w:t>While</w:t>
            </w:r>
            <w:r w:rsidR="55BF7A63" w:rsidRPr="7F2F81CE">
              <w:rPr>
                <w:sz w:val="20"/>
                <w:szCs w:val="20"/>
              </w:rPr>
              <w:t xml:space="preserve"> you are watching, </w:t>
            </w:r>
            <w:r w:rsidR="7856181B" w:rsidRPr="01BBB505">
              <w:rPr>
                <w:sz w:val="20"/>
                <w:szCs w:val="20"/>
              </w:rPr>
              <w:t>write</w:t>
            </w:r>
            <w:r w:rsidR="55BF7A63" w:rsidRPr="5D42EF4E">
              <w:rPr>
                <w:sz w:val="20"/>
                <w:szCs w:val="20"/>
              </w:rPr>
              <w:t xml:space="preserve"> down some of the new </w:t>
            </w:r>
            <w:r w:rsidR="55BF7A63" w:rsidRPr="59A44183">
              <w:rPr>
                <w:sz w:val="20"/>
                <w:szCs w:val="20"/>
              </w:rPr>
              <w:t xml:space="preserve">things </w:t>
            </w:r>
            <w:r w:rsidR="38E1FCED" w:rsidRPr="672BA697">
              <w:rPr>
                <w:sz w:val="20"/>
                <w:szCs w:val="20"/>
              </w:rPr>
              <w:t xml:space="preserve">you’ve </w:t>
            </w:r>
            <w:r w:rsidR="38E1FCED" w:rsidRPr="4814FA93">
              <w:rPr>
                <w:sz w:val="20"/>
                <w:szCs w:val="20"/>
              </w:rPr>
              <w:t xml:space="preserve">observed </w:t>
            </w:r>
            <w:r w:rsidR="2D8FC4A9" w:rsidRPr="4814FA93">
              <w:rPr>
                <w:sz w:val="20"/>
                <w:szCs w:val="20"/>
              </w:rPr>
              <w:t>people</w:t>
            </w:r>
            <w:r w:rsidR="7523C885" w:rsidRPr="4814FA93">
              <w:rPr>
                <w:sz w:val="20"/>
                <w:szCs w:val="20"/>
              </w:rPr>
              <w:t xml:space="preserve"> doing</w:t>
            </w:r>
            <w:r w:rsidR="0CE5C729" w:rsidRPr="4814FA93">
              <w:rPr>
                <w:sz w:val="20"/>
                <w:szCs w:val="20"/>
              </w:rPr>
              <w:t>.</w:t>
            </w:r>
          </w:p>
          <w:p w14:paraId="73E073CD" w14:textId="4FFE23DD" w:rsidR="01BBB505" w:rsidRDefault="01BBB505" w:rsidP="01BBB505">
            <w:pPr>
              <w:spacing w:line="259" w:lineRule="auto"/>
              <w:rPr>
                <w:sz w:val="20"/>
                <w:szCs w:val="20"/>
              </w:rPr>
            </w:pPr>
          </w:p>
          <w:p w14:paraId="7E43F7D6" w14:textId="56300D91" w:rsidR="002A379A" w:rsidRPr="00207B9B" w:rsidRDefault="005E157A" w:rsidP="6A723BA0">
            <w:pPr>
              <w:rPr>
                <w:i/>
                <w:iCs/>
                <w:sz w:val="20"/>
                <w:szCs w:val="20"/>
              </w:rPr>
            </w:pPr>
            <w:hyperlink r:id="rId15">
              <w:r w:rsidR="43E13B06" w:rsidRPr="6A723BA0">
                <w:rPr>
                  <w:rStyle w:val="Hyperlink"/>
                  <w:sz w:val="20"/>
                  <w:szCs w:val="20"/>
                </w:rPr>
                <w:t>Video</w:t>
              </w:r>
            </w:hyperlink>
            <w:r w:rsidR="43E13B06" w:rsidRPr="6A723BA0">
              <w:rPr>
                <w:sz w:val="20"/>
                <w:szCs w:val="20"/>
              </w:rPr>
              <w:t xml:space="preserve">  </w:t>
            </w:r>
            <w:r w:rsidR="003E320A" w:rsidRPr="6DC02FE7">
              <w:rPr>
                <w:b/>
                <w:color w:val="FF0000"/>
                <w:sz w:val="20"/>
                <w:szCs w:val="20"/>
              </w:rPr>
              <w:t xml:space="preserve">clip </w:t>
            </w:r>
            <w:r w:rsidR="00F12CDF">
              <w:rPr>
                <w:b/>
                <w:color w:val="FF0000"/>
                <w:sz w:val="20"/>
                <w:szCs w:val="20"/>
              </w:rPr>
              <w:t>- a</w:t>
            </w:r>
            <w:r w:rsidR="43E13B06" w:rsidRPr="6DC02FE7">
              <w:rPr>
                <w:b/>
                <w:color w:val="FF0000"/>
                <w:sz w:val="20"/>
                <w:szCs w:val="20"/>
              </w:rPr>
              <w:t xml:space="preserve"> family life during lockdown. </w:t>
            </w:r>
            <w:r w:rsidR="003E320A" w:rsidRPr="6DC02FE7">
              <w:rPr>
                <w:b/>
                <w:color w:val="FF0000"/>
                <w:sz w:val="20"/>
                <w:szCs w:val="20"/>
              </w:rPr>
              <w:t>(</w:t>
            </w:r>
            <w:r w:rsidR="43E13B06" w:rsidRPr="6DC02FE7">
              <w:rPr>
                <w:b/>
                <w:color w:val="FF0000"/>
                <w:sz w:val="20"/>
                <w:szCs w:val="20"/>
              </w:rPr>
              <w:t>2</w:t>
            </w:r>
            <w:r w:rsidR="00D72B35" w:rsidRPr="6DC02FE7">
              <w:rPr>
                <w:b/>
                <w:color w:val="FF0000"/>
                <w:sz w:val="20"/>
                <w:szCs w:val="20"/>
              </w:rPr>
              <w:t xml:space="preserve"> mins </w:t>
            </w:r>
            <w:r w:rsidR="43E13B06" w:rsidRPr="6DC02FE7">
              <w:rPr>
                <w:b/>
                <w:color w:val="FF0000"/>
                <w:sz w:val="20"/>
                <w:szCs w:val="20"/>
              </w:rPr>
              <w:t>15</w:t>
            </w:r>
            <w:r w:rsidR="003E320A" w:rsidRPr="6DC02FE7">
              <w:rPr>
                <w:b/>
                <w:color w:val="FF0000"/>
                <w:sz w:val="20"/>
                <w:szCs w:val="20"/>
              </w:rPr>
              <w:t xml:space="preserve"> </w:t>
            </w:r>
            <w:r w:rsidR="00D72B35" w:rsidRPr="6DC02FE7">
              <w:rPr>
                <w:b/>
                <w:color w:val="FF0000"/>
                <w:sz w:val="20"/>
                <w:szCs w:val="20"/>
              </w:rPr>
              <w:t>secs</w:t>
            </w:r>
            <w:r w:rsidR="003E320A" w:rsidRPr="6DC02FE7">
              <w:rPr>
                <w:b/>
                <w:color w:val="FF0000"/>
                <w:sz w:val="20"/>
                <w:szCs w:val="20"/>
              </w:rPr>
              <w:t>)</w:t>
            </w:r>
          </w:p>
          <w:p w14:paraId="5CD08B79" w14:textId="43717C60" w:rsidR="002A379A" w:rsidRPr="00207B9B" w:rsidRDefault="002A379A" w:rsidP="6A723BA0">
            <w:pPr>
              <w:rPr>
                <w:i/>
                <w:iCs/>
                <w:sz w:val="20"/>
                <w:szCs w:val="20"/>
              </w:rPr>
            </w:pPr>
          </w:p>
          <w:p w14:paraId="4C05EB14" w14:textId="1BEBF194" w:rsidR="006B6557" w:rsidRDefault="5787D5B6" w:rsidP="45DEB083">
            <w:pPr>
              <w:rPr>
                <w:sz w:val="20"/>
                <w:szCs w:val="20"/>
              </w:rPr>
            </w:pPr>
            <w:r w:rsidRPr="01BBB505">
              <w:rPr>
                <w:sz w:val="20"/>
                <w:szCs w:val="20"/>
              </w:rPr>
              <w:t xml:space="preserve">In my neighbourhood, </w:t>
            </w:r>
            <w:r w:rsidR="44E1C022" w:rsidRPr="686CCABA">
              <w:rPr>
                <w:sz w:val="20"/>
                <w:szCs w:val="20"/>
              </w:rPr>
              <w:t>I have noticed</w:t>
            </w:r>
            <w:r w:rsidR="744DF406" w:rsidRPr="686CCABA">
              <w:rPr>
                <w:sz w:val="20"/>
                <w:szCs w:val="20"/>
              </w:rPr>
              <w:t xml:space="preserve"> how people have</w:t>
            </w:r>
            <w:r w:rsidR="1FDBF900" w:rsidRPr="686CCABA">
              <w:rPr>
                <w:sz w:val="20"/>
                <w:szCs w:val="20"/>
              </w:rPr>
              <w:t xml:space="preserve"> been:</w:t>
            </w:r>
          </w:p>
          <w:p w14:paraId="7CC3F472" w14:textId="7D0869A0" w:rsidR="006B6557" w:rsidRDefault="344CF1A1" w:rsidP="006B655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6B6557">
              <w:rPr>
                <w:sz w:val="20"/>
                <w:szCs w:val="20"/>
              </w:rPr>
              <w:t>spending time with wh</w:t>
            </w:r>
            <w:r w:rsidR="736D7E74" w:rsidRPr="006B6557">
              <w:rPr>
                <w:sz w:val="20"/>
                <w:szCs w:val="20"/>
              </w:rPr>
              <w:t>ā</w:t>
            </w:r>
            <w:r w:rsidRPr="006B6557">
              <w:rPr>
                <w:sz w:val="20"/>
                <w:szCs w:val="20"/>
              </w:rPr>
              <w:t xml:space="preserve">nau, </w:t>
            </w:r>
          </w:p>
          <w:p w14:paraId="34C878E1" w14:textId="7A68E10A" w:rsidR="002A379A" w:rsidRDefault="344CF1A1" w:rsidP="006B655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6B6557">
              <w:rPr>
                <w:sz w:val="20"/>
                <w:szCs w:val="20"/>
              </w:rPr>
              <w:t xml:space="preserve">getting to know </w:t>
            </w:r>
            <w:r w:rsidR="050DEFE5" w:rsidRPr="168DDAAB">
              <w:rPr>
                <w:sz w:val="20"/>
                <w:szCs w:val="20"/>
              </w:rPr>
              <w:t>their</w:t>
            </w:r>
            <w:r w:rsidRPr="006B6557">
              <w:rPr>
                <w:sz w:val="20"/>
                <w:szCs w:val="20"/>
              </w:rPr>
              <w:t xml:space="preserve"> neighbours</w:t>
            </w:r>
          </w:p>
          <w:p w14:paraId="49361345" w14:textId="267ABC64" w:rsidR="006B6557" w:rsidRDefault="006B6557" w:rsidP="006B655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king time to eat </w:t>
            </w:r>
            <w:r w:rsidR="005E0DBD">
              <w:rPr>
                <w:sz w:val="20"/>
                <w:szCs w:val="20"/>
              </w:rPr>
              <w:t xml:space="preserve">together more often and eat </w:t>
            </w:r>
            <w:r>
              <w:rPr>
                <w:sz w:val="20"/>
                <w:szCs w:val="20"/>
              </w:rPr>
              <w:t>properly</w:t>
            </w:r>
          </w:p>
          <w:p w14:paraId="626DA93F" w14:textId="627FC297" w:rsidR="006B6557" w:rsidRDefault="006B6557" w:rsidP="006B655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ercising more</w:t>
            </w:r>
          </w:p>
          <w:p w14:paraId="753A4389" w14:textId="1D614B7D" w:rsidR="00614249" w:rsidRDefault="00614249" w:rsidP="006B655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tting </w:t>
            </w:r>
            <w:r w:rsidR="00502D99">
              <w:rPr>
                <w:sz w:val="20"/>
                <w:szCs w:val="20"/>
              </w:rPr>
              <w:t>a lot</w:t>
            </w:r>
          </w:p>
          <w:p w14:paraId="1C6A4C83" w14:textId="10BA73BF" w:rsidR="00614249" w:rsidRPr="006B6557" w:rsidRDefault="00614249" w:rsidP="006B6557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oking at screens </w:t>
            </w:r>
            <w:r w:rsidR="00502D99">
              <w:rPr>
                <w:sz w:val="20"/>
                <w:szCs w:val="20"/>
              </w:rPr>
              <w:t>for</w:t>
            </w:r>
            <w:r w:rsidR="003E0D70">
              <w:rPr>
                <w:sz w:val="20"/>
                <w:szCs w:val="20"/>
              </w:rPr>
              <w:t xml:space="preserve"> longer periods</w:t>
            </w:r>
          </w:p>
          <w:p w14:paraId="4C1C60CC" w14:textId="4F707F60" w:rsidR="002A379A" w:rsidRPr="00207B9B" w:rsidRDefault="002A379A" w:rsidP="2D980C50">
            <w:pPr>
              <w:rPr>
                <w:sz w:val="20"/>
                <w:szCs w:val="20"/>
              </w:rPr>
            </w:pPr>
          </w:p>
          <w:p w14:paraId="26B28EDB" w14:textId="46E2C5DB" w:rsidR="002A379A" w:rsidRPr="00207B9B" w:rsidRDefault="00747960" w:rsidP="45DEB083">
            <w:pPr>
              <w:rPr>
                <w:sz w:val="20"/>
                <w:szCs w:val="20"/>
              </w:rPr>
            </w:pPr>
            <w:r w:rsidRPr="45DEB083">
              <w:rPr>
                <w:sz w:val="20"/>
                <w:szCs w:val="20"/>
              </w:rPr>
              <w:t xml:space="preserve">What have you </w:t>
            </w:r>
            <w:r w:rsidR="33B9685E" w:rsidRPr="3D51BD07">
              <w:rPr>
                <w:sz w:val="20"/>
                <w:szCs w:val="20"/>
              </w:rPr>
              <w:t>been doing</w:t>
            </w:r>
            <w:r w:rsidRPr="45DEB083">
              <w:rPr>
                <w:sz w:val="20"/>
                <w:szCs w:val="20"/>
              </w:rPr>
              <w:t>?</w:t>
            </w:r>
            <w:r w:rsidR="00C808AF">
              <w:rPr>
                <w:sz w:val="20"/>
                <w:szCs w:val="20"/>
              </w:rPr>
              <w:t xml:space="preserve"> List</w:t>
            </w:r>
            <w:r w:rsidR="00771A54">
              <w:rPr>
                <w:sz w:val="20"/>
                <w:szCs w:val="20"/>
              </w:rPr>
              <w:t xml:space="preserve"> three</w:t>
            </w:r>
            <w:r w:rsidR="004E0392">
              <w:rPr>
                <w:sz w:val="20"/>
                <w:szCs w:val="20"/>
              </w:rPr>
              <w:t>.</w:t>
            </w:r>
          </w:p>
          <w:p w14:paraId="2BBD00FC" w14:textId="10F6B5D7" w:rsidR="002A379A" w:rsidRPr="00207B9B" w:rsidRDefault="00771A54" w:rsidP="6A723B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have</w:t>
            </w:r>
            <w:r w:rsidR="72E0E3FA" w:rsidRPr="79A72DBF">
              <w:rPr>
                <w:sz w:val="20"/>
                <w:szCs w:val="20"/>
              </w:rPr>
              <w:t xml:space="preserve"> your </w:t>
            </w:r>
            <w:r w:rsidR="085B9BBD" w:rsidRPr="70AB27D5">
              <w:rPr>
                <w:sz w:val="20"/>
                <w:szCs w:val="20"/>
              </w:rPr>
              <w:t>wh</w:t>
            </w:r>
            <w:r w:rsidR="746B13D0" w:rsidRPr="70AB27D5">
              <w:rPr>
                <w:sz w:val="20"/>
                <w:szCs w:val="20"/>
              </w:rPr>
              <w:t>ā</w:t>
            </w:r>
            <w:r w:rsidR="085B9BBD" w:rsidRPr="70AB27D5">
              <w:rPr>
                <w:sz w:val="20"/>
                <w:szCs w:val="20"/>
              </w:rPr>
              <w:t>nau</w:t>
            </w:r>
            <w:r w:rsidR="72E0E3FA" w:rsidRPr="79A72DBF">
              <w:rPr>
                <w:sz w:val="20"/>
                <w:szCs w:val="20"/>
              </w:rPr>
              <w:t xml:space="preserve"> </w:t>
            </w:r>
            <w:r w:rsidR="490CC551" w:rsidRPr="2D980C50">
              <w:rPr>
                <w:sz w:val="20"/>
                <w:szCs w:val="20"/>
              </w:rPr>
              <w:t>been doing</w:t>
            </w:r>
            <w:r>
              <w:rPr>
                <w:sz w:val="20"/>
                <w:szCs w:val="20"/>
              </w:rPr>
              <w:t>? Add</w:t>
            </w:r>
            <w:r w:rsidR="72E0E3FA" w:rsidRPr="79A72DBF">
              <w:rPr>
                <w:sz w:val="20"/>
                <w:szCs w:val="20"/>
              </w:rPr>
              <w:t xml:space="preserve"> to t</w:t>
            </w:r>
            <w:r>
              <w:rPr>
                <w:sz w:val="20"/>
                <w:szCs w:val="20"/>
              </w:rPr>
              <w:t>he</w:t>
            </w:r>
            <w:r w:rsidR="72E0E3FA" w:rsidRPr="79A72DBF">
              <w:rPr>
                <w:sz w:val="20"/>
                <w:szCs w:val="20"/>
              </w:rPr>
              <w:t xml:space="preserve"> list</w:t>
            </w:r>
            <w:r w:rsidR="01933297" w:rsidRPr="2D980C50">
              <w:rPr>
                <w:sz w:val="20"/>
                <w:szCs w:val="20"/>
              </w:rPr>
              <w:t>.</w:t>
            </w:r>
          </w:p>
          <w:p w14:paraId="1796E685" w14:textId="0249FA64" w:rsidR="002A379A" w:rsidRPr="00207B9B" w:rsidRDefault="002A379A" w:rsidP="6A723BA0">
            <w:pPr>
              <w:rPr>
                <w:sz w:val="20"/>
                <w:szCs w:val="20"/>
              </w:rPr>
            </w:pPr>
          </w:p>
          <w:p w14:paraId="52DADB5B" w14:textId="60F2E456" w:rsidR="00A15708" w:rsidRDefault="695F3D07" w:rsidP="6A723BA0">
            <w:pPr>
              <w:rPr>
                <w:sz w:val="20"/>
                <w:szCs w:val="20"/>
              </w:rPr>
            </w:pPr>
            <w:r w:rsidRPr="168DDAAB">
              <w:rPr>
                <w:sz w:val="20"/>
                <w:szCs w:val="20"/>
              </w:rPr>
              <w:t>What</w:t>
            </w:r>
            <w:r w:rsidR="344CF1A1" w:rsidRPr="57A860B2">
              <w:rPr>
                <w:sz w:val="20"/>
                <w:szCs w:val="20"/>
              </w:rPr>
              <w:t xml:space="preserve"> have you noticed </w:t>
            </w:r>
            <w:r w:rsidR="54CEE771" w:rsidRPr="168DDAAB">
              <w:rPr>
                <w:sz w:val="20"/>
                <w:szCs w:val="20"/>
              </w:rPr>
              <w:t>in</w:t>
            </w:r>
            <w:r w:rsidR="2007FDA2" w:rsidRPr="168DDAAB">
              <w:rPr>
                <w:sz w:val="20"/>
                <w:szCs w:val="20"/>
              </w:rPr>
              <w:t xml:space="preserve"> </w:t>
            </w:r>
            <w:r w:rsidR="344CF1A1" w:rsidRPr="57A860B2">
              <w:rPr>
                <w:sz w:val="20"/>
                <w:szCs w:val="20"/>
              </w:rPr>
              <w:t>your immediate environment</w:t>
            </w:r>
            <w:r w:rsidR="00771A54">
              <w:rPr>
                <w:sz w:val="20"/>
                <w:szCs w:val="20"/>
              </w:rPr>
              <w:t xml:space="preserve"> that you did not take much notice of before</w:t>
            </w:r>
            <w:r w:rsidR="00A15708">
              <w:rPr>
                <w:sz w:val="20"/>
                <w:szCs w:val="20"/>
              </w:rPr>
              <w:t xml:space="preserve">? </w:t>
            </w:r>
            <w:r w:rsidR="00534E11">
              <w:rPr>
                <w:sz w:val="20"/>
                <w:szCs w:val="20"/>
              </w:rPr>
              <w:t xml:space="preserve">Identify </w:t>
            </w:r>
            <w:r w:rsidR="004E0392">
              <w:rPr>
                <w:sz w:val="20"/>
                <w:szCs w:val="20"/>
              </w:rPr>
              <w:t>two.</w:t>
            </w:r>
          </w:p>
          <w:p w14:paraId="4160CCFD" w14:textId="61C8E51F" w:rsidR="008E1FFA" w:rsidRDefault="008E1FFA" w:rsidP="6A723B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y do you think thi</w:t>
            </w:r>
            <w:r w:rsidR="00B27B6A">
              <w:rPr>
                <w:sz w:val="20"/>
                <w:szCs w:val="20"/>
              </w:rPr>
              <w:t>s is?</w:t>
            </w:r>
          </w:p>
          <w:p w14:paraId="29308ECB" w14:textId="75999CCF" w:rsidR="004E0392" w:rsidRDefault="004E0392" w:rsidP="6A723BA0">
            <w:pPr>
              <w:rPr>
                <w:sz w:val="20"/>
                <w:szCs w:val="20"/>
              </w:rPr>
            </w:pPr>
          </w:p>
          <w:p w14:paraId="6D106EE2" w14:textId="28C1D6EB" w:rsidR="008E1FFA" w:rsidRDefault="008E1FFA" w:rsidP="6A723B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’ve noticed</w:t>
            </w:r>
            <w:r w:rsidR="00E83489">
              <w:rPr>
                <w:sz w:val="20"/>
                <w:szCs w:val="20"/>
              </w:rPr>
              <w:t>:</w:t>
            </w:r>
          </w:p>
          <w:p w14:paraId="626B97B5" w14:textId="77777777" w:rsidR="008E1FFA" w:rsidRDefault="344CF1A1" w:rsidP="008E1FFA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E1FFA">
              <w:rPr>
                <w:sz w:val="20"/>
                <w:szCs w:val="20"/>
              </w:rPr>
              <w:t xml:space="preserve">the seasons, </w:t>
            </w:r>
          </w:p>
          <w:p w14:paraId="3FA912CF" w14:textId="77777777" w:rsidR="008E1FFA" w:rsidRDefault="344CF1A1" w:rsidP="008E1FFA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E1FFA">
              <w:rPr>
                <w:sz w:val="20"/>
                <w:szCs w:val="20"/>
              </w:rPr>
              <w:t xml:space="preserve">the birdlife, </w:t>
            </w:r>
          </w:p>
          <w:p w14:paraId="0C695F87" w14:textId="77777777" w:rsidR="008E1FFA" w:rsidRDefault="344CF1A1" w:rsidP="008E1FFA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E1FFA">
              <w:rPr>
                <w:sz w:val="20"/>
                <w:szCs w:val="20"/>
              </w:rPr>
              <w:t xml:space="preserve">the </w:t>
            </w:r>
            <w:r w:rsidR="11500C8C" w:rsidRPr="008E1FFA">
              <w:rPr>
                <w:sz w:val="20"/>
                <w:szCs w:val="20"/>
              </w:rPr>
              <w:t>rhythm</w:t>
            </w:r>
            <w:r w:rsidRPr="008E1FFA">
              <w:rPr>
                <w:sz w:val="20"/>
                <w:szCs w:val="20"/>
              </w:rPr>
              <w:t xml:space="preserve"> of the day, </w:t>
            </w:r>
          </w:p>
          <w:p w14:paraId="068060D9" w14:textId="10A72A5C" w:rsidR="002A379A" w:rsidRDefault="344CF1A1" w:rsidP="008E1FFA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E1FFA">
              <w:rPr>
                <w:sz w:val="20"/>
                <w:szCs w:val="20"/>
              </w:rPr>
              <w:t>the moon cycles, the stars, the planets</w:t>
            </w:r>
          </w:p>
          <w:p w14:paraId="39A98CAD" w14:textId="10A72A5C" w:rsidR="35EAB5ED" w:rsidRDefault="35EAB5ED" w:rsidP="35EAB5ED">
            <w:pPr>
              <w:rPr>
                <w:sz w:val="20"/>
                <w:szCs w:val="20"/>
              </w:rPr>
            </w:pPr>
          </w:p>
          <w:p w14:paraId="7541DD03" w14:textId="58770F07" w:rsidR="004C2117" w:rsidRPr="004C2117" w:rsidRDefault="00E83489" w:rsidP="004C21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es anything you’ve noticed </w:t>
            </w:r>
            <w:r w:rsidR="000E6785">
              <w:rPr>
                <w:sz w:val="20"/>
                <w:szCs w:val="20"/>
              </w:rPr>
              <w:t>match mine?</w:t>
            </w:r>
          </w:p>
          <w:p w14:paraId="521B6EFE" w14:textId="4B765025" w:rsidR="002A379A" w:rsidRPr="00207B9B" w:rsidRDefault="002A379A" w:rsidP="6A723BA0">
            <w:pPr>
              <w:rPr>
                <w:sz w:val="20"/>
                <w:szCs w:val="20"/>
              </w:rPr>
            </w:pPr>
          </w:p>
          <w:p w14:paraId="5794CAA7" w14:textId="497ACA23" w:rsidR="002A379A" w:rsidRPr="00207B9B" w:rsidRDefault="000E6785" w:rsidP="6A723B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leads me to wonder</w:t>
            </w:r>
            <w:r w:rsidR="00B27B6A">
              <w:rPr>
                <w:sz w:val="20"/>
                <w:szCs w:val="20"/>
              </w:rPr>
              <w:t>,</w:t>
            </w:r>
            <w:r w:rsidR="008420D6">
              <w:rPr>
                <w:sz w:val="20"/>
                <w:szCs w:val="20"/>
              </w:rPr>
              <w:t xml:space="preserve"> if</w:t>
            </w:r>
            <w:r w:rsidR="5621ED29" w:rsidRPr="5F50E89C">
              <w:rPr>
                <w:sz w:val="20"/>
                <w:szCs w:val="20"/>
              </w:rPr>
              <w:t xml:space="preserve"> our new situation has offered an opportunity to think </w:t>
            </w:r>
            <w:r w:rsidR="23B5FC1F" w:rsidRPr="197F5F62">
              <w:rPr>
                <w:sz w:val="20"/>
                <w:szCs w:val="20"/>
              </w:rPr>
              <w:t>about</w:t>
            </w:r>
            <w:r w:rsidR="5621ED29" w:rsidRPr="5F50E89C">
              <w:rPr>
                <w:sz w:val="20"/>
                <w:szCs w:val="20"/>
              </w:rPr>
              <w:t xml:space="preserve"> our lives. </w:t>
            </w:r>
          </w:p>
          <w:p w14:paraId="29B5E12F" w14:textId="2370F4F7" w:rsidR="002A379A" w:rsidRPr="00207B9B" w:rsidRDefault="65000178" w:rsidP="6A723BA0">
            <w:pPr>
              <w:rPr>
                <w:sz w:val="20"/>
                <w:szCs w:val="20"/>
              </w:rPr>
            </w:pPr>
            <w:r w:rsidRPr="57A860B2">
              <w:rPr>
                <w:sz w:val="20"/>
                <w:szCs w:val="20"/>
              </w:rPr>
              <w:t>What are we going to let go of?</w:t>
            </w:r>
          </w:p>
          <w:p w14:paraId="63BF115E" w14:textId="18BB821F" w:rsidR="002A379A" w:rsidRPr="00207B9B" w:rsidRDefault="65000178" w:rsidP="6A723BA0">
            <w:pPr>
              <w:rPr>
                <w:sz w:val="20"/>
                <w:szCs w:val="20"/>
              </w:rPr>
            </w:pPr>
            <w:r w:rsidRPr="57A860B2">
              <w:rPr>
                <w:sz w:val="20"/>
                <w:szCs w:val="20"/>
              </w:rPr>
              <w:t>What are we going to hang on to?</w:t>
            </w:r>
          </w:p>
          <w:p w14:paraId="300A21A7" w14:textId="77777777" w:rsidR="003141F9" w:rsidRDefault="003141F9" w:rsidP="6A723BA0">
            <w:pPr>
              <w:rPr>
                <w:sz w:val="20"/>
                <w:szCs w:val="20"/>
              </w:rPr>
            </w:pPr>
          </w:p>
          <w:p w14:paraId="34412A42" w14:textId="55365BC9" w:rsidR="002A379A" w:rsidRPr="003141F9" w:rsidRDefault="68E29742" w:rsidP="6A723BA0">
            <w:pPr>
              <w:rPr>
                <w:b/>
                <w:bCs/>
                <w:sz w:val="20"/>
                <w:szCs w:val="20"/>
              </w:rPr>
            </w:pPr>
            <w:r w:rsidRPr="003141F9">
              <w:rPr>
                <w:b/>
                <w:bCs/>
                <w:sz w:val="20"/>
                <w:szCs w:val="20"/>
              </w:rPr>
              <w:lastRenderedPageBreak/>
              <w:t xml:space="preserve">This is the focus of our mahi today: how various lifestyle </w:t>
            </w:r>
            <w:r w:rsidR="00E92A28">
              <w:rPr>
                <w:b/>
                <w:bCs/>
                <w:sz w:val="20"/>
                <w:szCs w:val="20"/>
              </w:rPr>
              <w:t>choices</w:t>
            </w:r>
            <w:r w:rsidR="008B64B2">
              <w:rPr>
                <w:b/>
                <w:bCs/>
                <w:sz w:val="20"/>
                <w:szCs w:val="20"/>
              </w:rPr>
              <w:t>, particular</w:t>
            </w:r>
            <w:r w:rsidR="00E92A28">
              <w:rPr>
                <w:b/>
                <w:bCs/>
                <w:sz w:val="20"/>
                <w:szCs w:val="20"/>
              </w:rPr>
              <w:t>l</w:t>
            </w:r>
            <w:r w:rsidR="008B64B2">
              <w:rPr>
                <w:b/>
                <w:bCs/>
                <w:sz w:val="20"/>
                <w:szCs w:val="20"/>
              </w:rPr>
              <w:t>y</w:t>
            </w:r>
            <w:r w:rsidR="000236B1">
              <w:rPr>
                <w:b/>
                <w:bCs/>
                <w:sz w:val="20"/>
                <w:szCs w:val="20"/>
              </w:rPr>
              <w:t xml:space="preserve"> around</w:t>
            </w:r>
            <w:r w:rsidR="00E92A28">
              <w:rPr>
                <w:b/>
                <w:bCs/>
                <w:sz w:val="20"/>
                <w:szCs w:val="20"/>
              </w:rPr>
              <w:t xml:space="preserve"> </w:t>
            </w:r>
            <w:r w:rsidR="00E92A28" w:rsidRPr="00E045DF">
              <w:rPr>
                <w:b/>
                <w:bCs/>
                <w:sz w:val="20"/>
                <w:szCs w:val="20"/>
              </w:rPr>
              <w:t>being unplugged by choice</w:t>
            </w:r>
            <w:r w:rsidRPr="00E045DF">
              <w:rPr>
                <w:b/>
                <w:bCs/>
                <w:sz w:val="20"/>
                <w:szCs w:val="20"/>
              </w:rPr>
              <w:t xml:space="preserve"> </w:t>
            </w:r>
            <w:r w:rsidR="172B9692" w:rsidRPr="003141F9">
              <w:rPr>
                <w:b/>
                <w:bCs/>
                <w:sz w:val="20"/>
                <w:szCs w:val="20"/>
              </w:rPr>
              <w:t xml:space="preserve">can </w:t>
            </w:r>
            <w:r w:rsidR="00DF7718">
              <w:rPr>
                <w:b/>
                <w:bCs/>
                <w:sz w:val="20"/>
                <w:szCs w:val="20"/>
              </w:rPr>
              <w:t>improve on our hauora/wellbeing.</w:t>
            </w:r>
          </w:p>
          <w:p w14:paraId="511F5993" w14:textId="282107DC" w:rsidR="002A379A" w:rsidRPr="00207B9B" w:rsidRDefault="002A379A" w:rsidP="00551142">
            <w:pPr>
              <w:rPr>
                <w:i/>
                <w:color w:val="767171" w:themeColor="background2" w:themeShade="80"/>
                <w:sz w:val="20"/>
                <w:szCs w:val="20"/>
              </w:rPr>
            </w:pPr>
          </w:p>
        </w:tc>
      </w:tr>
      <w:tr w:rsidR="00E94C87" w14:paraId="511F599D" w14:textId="77777777" w:rsidTr="326C67E0">
        <w:trPr>
          <w:trHeight w:val="1265"/>
        </w:trPr>
        <w:tc>
          <w:tcPr>
            <w:tcW w:w="3397" w:type="dxa"/>
            <w:shd w:val="clear" w:color="auto" w:fill="FF9933"/>
          </w:tcPr>
          <w:p w14:paraId="511F5995" w14:textId="77777777" w:rsidR="00E94C87" w:rsidRPr="00E346F5" w:rsidRDefault="002A232E" w:rsidP="00FE6569">
            <w:r w:rsidRPr="00472C10">
              <w:rPr>
                <w:b/>
              </w:rPr>
              <w:lastRenderedPageBreak/>
              <w:t>Learn</w:t>
            </w:r>
            <w:r w:rsidRPr="00E346F5">
              <w:t xml:space="preserve">: </w:t>
            </w:r>
            <w:r w:rsidR="00E94C87" w:rsidRPr="00E346F5">
              <w:t>Introducing learning</w:t>
            </w:r>
          </w:p>
          <w:p w14:paraId="511F5996" w14:textId="77777777" w:rsidR="00E94C87" w:rsidRPr="00E346F5" w:rsidRDefault="00E94C87" w:rsidP="00892BA7">
            <w:r w:rsidRPr="00E346F5">
              <w:t xml:space="preserve">Reinforce routines, provide multiple exposure to concepts, and strategies. Scaffolding learning </w:t>
            </w:r>
          </w:p>
        </w:tc>
        <w:tc>
          <w:tcPr>
            <w:tcW w:w="5391" w:type="dxa"/>
          </w:tcPr>
          <w:p w14:paraId="0DC9002D" w14:textId="2082D7D7" w:rsidR="00555D0F" w:rsidRDefault="00555D0F" w:rsidP="00555D0F">
            <w:pPr>
              <w:rPr>
                <w:sz w:val="20"/>
                <w:szCs w:val="20"/>
              </w:rPr>
            </w:pPr>
          </w:p>
          <w:p w14:paraId="3E955318" w14:textId="0EE64770" w:rsidR="07C55673" w:rsidRPr="00D161BA" w:rsidRDefault="07C55673" w:rsidP="07C55673">
            <w:pPr>
              <w:rPr>
                <w:sz w:val="20"/>
                <w:szCs w:val="20"/>
              </w:rPr>
            </w:pPr>
          </w:p>
          <w:p w14:paraId="533F26B1" w14:textId="0E3A1849" w:rsidR="3CA6FEC4" w:rsidRDefault="3CA6FEC4" w:rsidP="3CA6FEC4">
            <w:pPr>
              <w:rPr>
                <w:sz w:val="20"/>
                <w:szCs w:val="20"/>
              </w:rPr>
            </w:pPr>
          </w:p>
          <w:p w14:paraId="0FE876AE" w14:textId="77777777" w:rsidR="003D6371" w:rsidRDefault="003D6371" w:rsidP="3CA6FEC4">
            <w:pPr>
              <w:rPr>
                <w:sz w:val="20"/>
                <w:szCs w:val="20"/>
              </w:rPr>
            </w:pPr>
          </w:p>
          <w:p w14:paraId="1E04CE33" w14:textId="77777777" w:rsidR="003D6371" w:rsidRDefault="003D6371" w:rsidP="3CA6FEC4">
            <w:pPr>
              <w:rPr>
                <w:sz w:val="20"/>
                <w:szCs w:val="20"/>
              </w:rPr>
            </w:pPr>
          </w:p>
          <w:p w14:paraId="01BA7D02" w14:textId="730A1F48" w:rsidR="003D6371" w:rsidRDefault="00B51525" w:rsidP="3CA6FE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nect with M</w:t>
            </w:r>
            <w:r w:rsidR="00377149">
              <w:rPr>
                <w:sz w:val="20"/>
                <w:szCs w:val="20"/>
              </w:rPr>
              <w:t>āori and Pasifi</w:t>
            </w:r>
            <w:r w:rsidR="00A46F53">
              <w:rPr>
                <w:sz w:val="20"/>
                <w:szCs w:val="20"/>
              </w:rPr>
              <w:t>k</w:t>
            </w:r>
            <w:r w:rsidR="00377149">
              <w:rPr>
                <w:sz w:val="20"/>
                <w:szCs w:val="20"/>
              </w:rPr>
              <w:t>a experiences</w:t>
            </w:r>
          </w:p>
          <w:p w14:paraId="686BFCF7" w14:textId="77777777" w:rsidR="003D6371" w:rsidRDefault="003D6371" w:rsidP="3CA6FEC4">
            <w:pPr>
              <w:rPr>
                <w:sz w:val="20"/>
                <w:szCs w:val="20"/>
              </w:rPr>
            </w:pPr>
          </w:p>
          <w:p w14:paraId="1610A329" w14:textId="77777777" w:rsidR="003D6371" w:rsidRDefault="003D6371" w:rsidP="3CA6FEC4">
            <w:pPr>
              <w:rPr>
                <w:sz w:val="20"/>
                <w:szCs w:val="20"/>
              </w:rPr>
            </w:pPr>
          </w:p>
          <w:p w14:paraId="20B41C5A" w14:textId="77777777" w:rsidR="003D6371" w:rsidRDefault="003D6371" w:rsidP="3CA6FEC4">
            <w:pPr>
              <w:rPr>
                <w:sz w:val="20"/>
                <w:szCs w:val="20"/>
              </w:rPr>
            </w:pPr>
          </w:p>
          <w:p w14:paraId="3A13B691" w14:textId="77777777" w:rsidR="003D6371" w:rsidRDefault="003D6371" w:rsidP="3CA6FEC4">
            <w:pPr>
              <w:rPr>
                <w:sz w:val="20"/>
                <w:szCs w:val="20"/>
              </w:rPr>
            </w:pPr>
          </w:p>
          <w:p w14:paraId="6532A13B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0DB950B4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3441B514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5EEA935C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4AE0F00B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04509CD0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17A31EFC" w14:textId="25C005EB" w:rsidR="355BB397" w:rsidRDefault="355BB397" w:rsidP="355BB397">
            <w:pPr>
              <w:rPr>
                <w:sz w:val="20"/>
                <w:szCs w:val="20"/>
              </w:rPr>
            </w:pPr>
          </w:p>
          <w:p w14:paraId="0B2CA59A" w14:textId="42F4FE37" w:rsidR="00B97FBF" w:rsidRDefault="008D2474" w:rsidP="3CA6FE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lect on the things that make us happy</w:t>
            </w:r>
          </w:p>
          <w:p w14:paraId="4BC95E92" w14:textId="073DD1AC" w:rsidR="00B44553" w:rsidRDefault="00B44553" w:rsidP="3CA6FEC4">
            <w:pPr>
              <w:rPr>
                <w:sz w:val="20"/>
                <w:szCs w:val="20"/>
              </w:rPr>
            </w:pPr>
          </w:p>
          <w:p w14:paraId="69A163A9" w14:textId="52905189" w:rsidR="00B44553" w:rsidRDefault="00B44553" w:rsidP="3CA6FEC4">
            <w:pPr>
              <w:rPr>
                <w:sz w:val="20"/>
                <w:szCs w:val="20"/>
              </w:rPr>
            </w:pPr>
          </w:p>
          <w:p w14:paraId="1CAA62BD" w14:textId="0E3A1849" w:rsidR="00B97FBF" w:rsidRDefault="00B97FBF" w:rsidP="3CA6FEC4">
            <w:pPr>
              <w:rPr>
                <w:sz w:val="20"/>
                <w:szCs w:val="20"/>
              </w:rPr>
            </w:pPr>
          </w:p>
          <w:p w14:paraId="7ADE664C" w14:textId="794895D5" w:rsidR="00B97FBF" w:rsidRDefault="00B97FBF" w:rsidP="3CA6FEC4">
            <w:pPr>
              <w:rPr>
                <w:sz w:val="20"/>
                <w:szCs w:val="20"/>
              </w:rPr>
            </w:pPr>
          </w:p>
          <w:p w14:paraId="5367242C" w14:textId="794895D5" w:rsidR="00FD42CE" w:rsidRPr="00FD42CE" w:rsidRDefault="00FD42CE" w:rsidP="00FD42CE">
            <w:pPr>
              <w:rPr>
                <w:sz w:val="20"/>
                <w:szCs w:val="20"/>
              </w:rPr>
            </w:pPr>
          </w:p>
          <w:p w14:paraId="6D3F68BE" w14:textId="18EE8CF1" w:rsidR="7B15C30B" w:rsidRDefault="7B15C30B" w:rsidP="7B15C30B">
            <w:pPr>
              <w:rPr>
                <w:sz w:val="20"/>
                <w:szCs w:val="20"/>
              </w:rPr>
            </w:pPr>
          </w:p>
          <w:p w14:paraId="46C3CA7C" w14:textId="6540A705" w:rsidR="7B15C30B" w:rsidRDefault="7B15C30B" w:rsidP="7B15C30B">
            <w:pPr>
              <w:rPr>
                <w:sz w:val="20"/>
                <w:szCs w:val="20"/>
              </w:rPr>
            </w:pPr>
          </w:p>
          <w:p w14:paraId="65C4B2F4" w14:textId="2711C9F1" w:rsidR="75788909" w:rsidRDefault="004F2200" w:rsidP="757889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k hauora to environment</w:t>
            </w:r>
          </w:p>
          <w:p w14:paraId="1A22A0EA" w14:textId="794895D5" w:rsidR="00B97FBF" w:rsidRDefault="00B97FBF" w:rsidP="3CA6FEC4">
            <w:pPr>
              <w:rPr>
                <w:sz w:val="20"/>
                <w:szCs w:val="20"/>
              </w:rPr>
            </w:pPr>
          </w:p>
          <w:p w14:paraId="1A374D3D" w14:textId="0CCD4735" w:rsidR="005B0F83" w:rsidRDefault="005B0F83" w:rsidP="3CA6FEC4">
            <w:pPr>
              <w:rPr>
                <w:sz w:val="20"/>
                <w:szCs w:val="20"/>
              </w:rPr>
            </w:pPr>
          </w:p>
          <w:p w14:paraId="6B3D1709" w14:textId="794895D5" w:rsidR="00B97FBF" w:rsidRDefault="00B97FBF" w:rsidP="6BE423FB">
            <w:pPr>
              <w:rPr>
                <w:sz w:val="20"/>
                <w:szCs w:val="20"/>
              </w:rPr>
            </w:pPr>
          </w:p>
          <w:p w14:paraId="054F855D" w14:textId="794895D5" w:rsidR="00B97FBF" w:rsidRDefault="00B97FBF" w:rsidP="6BE423FB">
            <w:pPr>
              <w:rPr>
                <w:sz w:val="20"/>
                <w:szCs w:val="20"/>
              </w:rPr>
            </w:pPr>
          </w:p>
          <w:p w14:paraId="39B972CF" w14:textId="1A66FCE8" w:rsidR="3BF8D354" w:rsidRDefault="3BF8D354" w:rsidP="3BF8D354">
            <w:pPr>
              <w:rPr>
                <w:sz w:val="20"/>
                <w:szCs w:val="20"/>
              </w:rPr>
            </w:pPr>
          </w:p>
          <w:p w14:paraId="0822F10D" w14:textId="5AFCEFBC" w:rsidR="3BF8D354" w:rsidRDefault="3BF8D354" w:rsidP="3BF8D354">
            <w:pPr>
              <w:rPr>
                <w:sz w:val="20"/>
                <w:szCs w:val="20"/>
              </w:rPr>
            </w:pPr>
          </w:p>
          <w:p w14:paraId="3B16103B" w14:textId="62979770" w:rsidR="00C73B05" w:rsidRPr="00C73B05" w:rsidRDefault="00C73B05" w:rsidP="00C73B05">
            <w:pPr>
              <w:rPr>
                <w:sz w:val="20"/>
                <w:szCs w:val="20"/>
              </w:rPr>
            </w:pPr>
          </w:p>
          <w:p w14:paraId="4AF30AF5" w14:textId="5AD65700" w:rsidR="40CDD639" w:rsidRDefault="40CDD639" w:rsidP="40CDD639">
            <w:pPr>
              <w:rPr>
                <w:sz w:val="20"/>
                <w:szCs w:val="20"/>
              </w:rPr>
            </w:pPr>
          </w:p>
          <w:p w14:paraId="7C0597F9" w14:textId="0CB304EB" w:rsidR="00037116" w:rsidRDefault="00037116" w:rsidP="57A860B2">
            <w:pPr>
              <w:rPr>
                <w:sz w:val="20"/>
                <w:szCs w:val="20"/>
              </w:rPr>
            </w:pPr>
          </w:p>
          <w:p w14:paraId="1C573926" w14:textId="42C4622F" w:rsidR="00037116" w:rsidRDefault="00037116" w:rsidP="57A860B2">
            <w:pPr>
              <w:rPr>
                <w:sz w:val="20"/>
                <w:szCs w:val="20"/>
              </w:rPr>
            </w:pPr>
          </w:p>
          <w:p w14:paraId="5B34ECB8" w14:textId="06CF2392" w:rsidR="00037116" w:rsidRDefault="00037116" w:rsidP="57A860B2">
            <w:pPr>
              <w:rPr>
                <w:sz w:val="20"/>
                <w:szCs w:val="20"/>
              </w:rPr>
            </w:pPr>
          </w:p>
          <w:p w14:paraId="3E7632EA" w14:textId="5774E327" w:rsidR="00037116" w:rsidRDefault="00037116" w:rsidP="57A860B2">
            <w:pPr>
              <w:rPr>
                <w:sz w:val="20"/>
                <w:szCs w:val="20"/>
              </w:rPr>
            </w:pPr>
          </w:p>
          <w:p w14:paraId="34CC11B6" w14:textId="590EC911" w:rsidR="00037116" w:rsidRDefault="00037116" w:rsidP="57A860B2">
            <w:pPr>
              <w:rPr>
                <w:sz w:val="20"/>
                <w:szCs w:val="20"/>
              </w:rPr>
            </w:pPr>
          </w:p>
          <w:p w14:paraId="6B6FC12F" w14:textId="323CE40F" w:rsidR="053E533B" w:rsidRDefault="053E533B" w:rsidP="053E533B">
            <w:pPr>
              <w:rPr>
                <w:sz w:val="20"/>
                <w:szCs w:val="20"/>
              </w:rPr>
            </w:pPr>
          </w:p>
          <w:p w14:paraId="7A36A7A9" w14:textId="47400FE2" w:rsidR="002855B5" w:rsidRDefault="00E26BA4" w:rsidP="57A860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ke the thinking from </w:t>
            </w:r>
            <w:r w:rsidR="004A3A74">
              <w:rPr>
                <w:sz w:val="20"/>
                <w:szCs w:val="20"/>
              </w:rPr>
              <w:t>local to global</w:t>
            </w:r>
          </w:p>
          <w:p w14:paraId="0D7CB9F2" w14:textId="50037D26" w:rsidR="00BA153B" w:rsidRDefault="00BA153B" w:rsidP="57A860B2">
            <w:pPr>
              <w:rPr>
                <w:sz w:val="20"/>
                <w:szCs w:val="20"/>
              </w:rPr>
            </w:pPr>
          </w:p>
          <w:p w14:paraId="5B9CEFEC" w14:textId="50037D26" w:rsidR="00BA153B" w:rsidRDefault="00BA153B" w:rsidP="57A860B2">
            <w:pPr>
              <w:rPr>
                <w:sz w:val="20"/>
                <w:szCs w:val="20"/>
              </w:rPr>
            </w:pPr>
          </w:p>
          <w:p w14:paraId="135EF6FD" w14:textId="50037D26" w:rsidR="00BA153B" w:rsidRDefault="00BA153B" w:rsidP="57A860B2">
            <w:pPr>
              <w:rPr>
                <w:sz w:val="20"/>
                <w:szCs w:val="20"/>
              </w:rPr>
            </w:pPr>
          </w:p>
          <w:p w14:paraId="7B28D910" w14:textId="397C4F6C" w:rsidR="181672CF" w:rsidRPr="004A3A74" w:rsidRDefault="181672CF" w:rsidP="004A3A74">
            <w:pPr>
              <w:rPr>
                <w:sz w:val="20"/>
                <w:szCs w:val="20"/>
              </w:rPr>
            </w:pPr>
          </w:p>
          <w:p w14:paraId="1ACDD342" w14:textId="2CAE3E38" w:rsidR="6A723BA0" w:rsidRPr="002C47EA" w:rsidRDefault="6A723BA0" w:rsidP="28419323">
            <w:pPr>
              <w:ind w:left="360"/>
              <w:rPr>
                <w:sz w:val="20"/>
                <w:szCs w:val="20"/>
              </w:rPr>
            </w:pPr>
          </w:p>
          <w:p w14:paraId="0A8B65A2" w14:textId="41135EF1" w:rsidR="6A723BA0" w:rsidRDefault="6A723BA0" w:rsidP="6A723BA0">
            <w:pPr>
              <w:rPr>
                <w:i/>
                <w:iCs/>
                <w:color w:val="767171" w:themeColor="background2" w:themeShade="80"/>
                <w:sz w:val="20"/>
                <w:szCs w:val="20"/>
              </w:rPr>
            </w:pPr>
          </w:p>
          <w:p w14:paraId="244796BC" w14:textId="77777777" w:rsidR="00E94C87" w:rsidRDefault="00E94C87" w:rsidP="00E66261">
            <w:pPr>
              <w:rPr>
                <w:rFonts w:cstheme="minorHAnsi"/>
                <w:color w:val="767171" w:themeColor="background2" w:themeShade="80"/>
                <w:sz w:val="20"/>
                <w:szCs w:val="20"/>
              </w:rPr>
            </w:pPr>
          </w:p>
          <w:p w14:paraId="4D2F62A6" w14:textId="77777777" w:rsidR="00DB64BC" w:rsidRDefault="00DB64BC" w:rsidP="00E66261">
            <w:pPr>
              <w:rPr>
                <w:rFonts w:cstheme="minorHAnsi"/>
                <w:color w:val="767171" w:themeColor="background2" w:themeShade="80"/>
                <w:sz w:val="20"/>
                <w:szCs w:val="20"/>
              </w:rPr>
            </w:pPr>
          </w:p>
          <w:p w14:paraId="45A8D8D6" w14:textId="77777777" w:rsidR="00DB64BC" w:rsidRDefault="00DB64BC" w:rsidP="00E66261">
            <w:pPr>
              <w:rPr>
                <w:rFonts w:cstheme="minorHAnsi"/>
                <w:color w:val="767171" w:themeColor="background2" w:themeShade="80"/>
                <w:sz w:val="20"/>
                <w:szCs w:val="20"/>
              </w:rPr>
            </w:pPr>
          </w:p>
          <w:p w14:paraId="2706D54D" w14:textId="77777777" w:rsidR="00DB64BC" w:rsidRDefault="00DB64BC" w:rsidP="00E66261">
            <w:pPr>
              <w:rPr>
                <w:rFonts w:cstheme="minorHAnsi"/>
                <w:color w:val="767171" w:themeColor="background2" w:themeShade="80"/>
                <w:sz w:val="20"/>
                <w:szCs w:val="20"/>
              </w:rPr>
            </w:pPr>
          </w:p>
          <w:p w14:paraId="5849D462" w14:textId="77777777" w:rsidR="00242E62" w:rsidRDefault="00242E62" w:rsidP="00E66261">
            <w:pPr>
              <w:rPr>
                <w:rFonts w:cstheme="minorHAnsi"/>
                <w:sz w:val="20"/>
                <w:szCs w:val="20"/>
              </w:rPr>
            </w:pPr>
          </w:p>
          <w:p w14:paraId="0D3753F7" w14:textId="77777777" w:rsidR="00242E62" w:rsidRDefault="00242E62" w:rsidP="00E66261">
            <w:pPr>
              <w:rPr>
                <w:rFonts w:cstheme="minorHAnsi"/>
                <w:sz w:val="20"/>
                <w:szCs w:val="20"/>
              </w:rPr>
            </w:pPr>
          </w:p>
          <w:p w14:paraId="00D7C205" w14:textId="77777777" w:rsidR="00242E62" w:rsidRDefault="00242E62" w:rsidP="00E66261">
            <w:pPr>
              <w:rPr>
                <w:rFonts w:cstheme="minorHAnsi"/>
                <w:sz w:val="20"/>
                <w:szCs w:val="20"/>
              </w:rPr>
            </w:pPr>
          </w:p>
          <w:p w14:paraId="1EB1334D" w14:textId="77777777" w:rsidR="00242E62" w:rsidRDefault="00242E62" w:rsidP="00E66261">
            <w:pPr>
              <w:rPr>
                <w:rFonts w:cstheme="minorHAnsi"/>
                <w:sz w:val="20"/>
                <w:szCs w:val="20"/>
              </w:rPr>
            </w:pPr>
          </w:p>
          <w:p w14:paraId="0906904F" w14:textId="77777777" w:rsidR="00242E62" w:rsidRDefault="00242E62" w:rsidP="00E66261">
            <w:pPr>
              <w:rPr>
                <w:rFonts w:cstheme="minorHAnsi"/>
                <w:sz w:val="20"/>
                <w:szCs w:val="20"/>
              </w:rPr>
            </w:pPr>
          </w:p>
          <w:p w14:paraId="33B6B50B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1FB09FCC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4E0C8C76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7BA570EF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00CCB918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2677D9E7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1869F950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4EF4D1C4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6A90F7F5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5630C74F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44E0F545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5A4E4B28" w14:textId="77777777" w:rsidR="00B44553" w:rsidRDefault="00B44553" w:rsidP="00E66261">
            <w:pPr>
              <w:rPr>
                <w:rFonts w:cstheme="minorHAnsi"/>
                <w:sz w:val="20"/>
                <w:szCs w:val="20"/>
              </w:rPr>
            </w:pPr>
          </w:p>
          <w:p w14:paraId="511F599B" w14:textId="6C2EE902" w:rsidR="00B44553" w:rsidRPr="00DB64BC" w:rsidRDefault="00B44553" w:rsidP="00E66261">
            <w:pPr>
              <w:rPr>
                <w:rFonts w:cstheme="minorHAnsi"/>
                <w:color w:val="767171" w:themeColor="background2" w:themeShade="80"/>
                <w:sz w:val="20"/>
                <w:szCs w:val="20"/>
              </w:rPr>
            </w:pPr>
          </w:p>
        </w:tc>
        <w:tc>
          <w:tcPr>
            <w:tcW w:w="6659" w:type="dxa"/>
          </w:tcPr>
          <w:p w14:paraId="49DAA791" w14:textId="67DCB9F8" w:rsidR="00DF7718" w:rsidRPr="00207B9B" w:rsidRDefault="00DF7718" w:rsidP="00DF7718">
            <w:pPr>
              <w:rPr>
                <w:sz w:val="20"/>
                <w:szCs w:val="20"/>
              </w:rPr>
            </w:pPr>
            <w:r w:rsidRPr="57A860B2">
              <w:rPr>
                <w:sz w:val="20"/>
                <w:szCs w:val="20"/>
              </w:rPr>
              <w:t xml:space="preserve">How might we use some of the </w:t>
            </w:r>
            <w:r>
              <w:rPr>
                <w:sz w:val="20"/>
                <w:szCs w:val="20"/>
              </w:rPr>
              <w:t>good stuff we’ve been doing during this crisis</w:t>
            </w:r>
            <w:r w:rsidRPr="57A860B2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to continue to</w:t>
            </w:r>
            <w:r w:rsidRPr="57A860B2">
              <w:rPr>
                <w:sz w:val="20"/>
                <w:szCs w:val="20"/>
              </w:rPr>
              <w:t xml:space="preserve"> improv</w:t>
            </w:r>
            <w:r>
              <w:rPr>
                <w:sz w:val="20"/>
                <w:szCs w:val="20"/>
              </w:rPr>
              <w:t>e</w:t>
            </w:r>
            <w:r w:rsidRPr="57A860B2">
              <w:rPr>
                <w:sz w:val="20"/>
                <w:szCs w:val="20"/>
              </w:rPr>
              <w:t xml:space="preserve"> our </w:t>
            </w:r>
            <w:r>
              <w:rPr>
                <w:sz w:val="20"/>
                <w:szCs w:val="20"/>
              </w:rPr>
              <w:t>hauora/</w:t>
            </w:r>
            <w:r w:rsidRPr="520095C0">
              <w:rPr>
                <w:sz w:val="20"/>
                <w:szCs w:val="20"/>
              </w:rPr>
              <w:t>wellbeing</w:t>
            </w:r>
            <w:r w:rsidRPr="57A860B2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and begin a movement in </w:t>
            </w:r>
            <w:r w:rsidRPr="57A860B2">
              <w:rPr>
                <w:sz w:val="20"/>
                <w:szCs w:val="20"/>
              </w:rPr>
              <w:t>creating sustainable cities and communities?</w:t>
            </w:r>
          </w:p>
          <w:p w14:paraId="5F623AA9" w14:textId="73B93D77" w:rsidR="198DD971" w:rsidRPr="00281178" w:rsidRDefault="198DD971" w:rsidP="198DD971">
            <w:pPr>
              <w:rPr>
                <w:sz w:val="20"/>
                <w:szCs w:val="20"/>
              </w:rPr>
            </w:pPr>
          </w:p>
          <w:p w14:paraId="7B9506C0" w14:textId="733D8314" w:rsidR="00E66261" w:rsidRPr="00281178" w:rsidRDefault="15DF218E" w:rsidP="00E66261">
            <w:pPr>
              <w:rPr>
                <w:b/>
                <w:bCs/>
                <w:sz w:val="20"/>
                <w:szCs w:val="20"/>
              </w:rPr>
            </w:pPr>
            <w:r w:rsidRPr="00281178">
              <w:rPr>
                <w:b/>
                <w:bCs/>
                <w:sz w:val="20"/>
                <w:szCs w:val="20"/>
              </w:rPr>
              <w:t>Power</w:t>
            </w:r>
            <w:r w:rsidR="3FFB7F81" w:rsidRPr="00281178">
              <w:rPr>
                <w:b/>
                <w:bCs/>
                <w:sz w:val="20"/>
                <w:szCs w:val="20"/>
              </w:rPr>
              <w:t>P</w:t>
            </w:r>
            <w:r w:rsidRPr="00281178">
              <w:rPr>
                <w:b/>
                <w:bCs/>
                <w:sz w:val="20"/>
                <w:szCs w:val="20"/>
              </w:rPr>
              <w:t>oint</w:t>
            </w:r>
            <w:r w:rsidR="00E66261" w:rsidRPr="00281178">
              <w:rPr>
                <w:b/>
                <w:sz w:val="20"/>
                <w:szCs w:val="20"/>
              </w:rPr>
              <w:t xml:space="preserve"> slides </w:t>
            </w:r>
            <w:r w:rsidR="00B44553" w:rsidRPr="00281178">
              <w:rPr>
                <w:b/>
                <w:sz w:val="20"/>
                <w:szCs w:val="20"/>
              </w:rPr>
              <w:t>#2 &amp; #3</w:t>
            </w:r>
          </w:p>
          <w:p w14:paraId="30018A4B" w14:textId="60592A43" w:rsidR="4AE84AF2" w:rsidRPr="00281178" w:rsidRDefault="515E7018" w:rsidP="4AE84AF2">
            <w:pPr>
              <w:rPr>
                <w:sz w:val="20"/>
                <w:szCs w:val="20"/>
              </w:rPr>
            </w:pPr>
            <w:r w:rsidRPr="00281178">
              <w:rPr>
                <w:sz w:val="20"/>
                <w:szCs w:val="20"/>
              </w:rPr>
              <w:t>M</w:t>
            </w:r>
            <w:r w:rsidR="3DAFDB3E" w:rsidRPr="00281178">
              <w:rPr>
                <w:sz w:val="20"/>
                <w:szCs w:val="20"/>
              </w:rPr>
              <w:t>ā</w:t>
            </w:r>
            <w:r w:rsidRPr="00281178">
              <w:rPr>
                <w:sz w:val="20"/>
                <w:szCs w:val="20"/>
              </w:rPr>
              <w:t>ori and Pasif</w:t>
            </w:r>
            <w:r w:rsidR="56939BA7" w:rsidRPr="00281178">
              <w:rPr>
                <w:sz w:val="20"/>
                <w:szCs w:val="20"/>
              </w:rPr>
              <w:t>i</w:t>
            </w:r>
            <w:r w:rsidRPr="00281178">
              <w:rPr>
                <w:sz w:val="20"/>
                <w:szCs w:val="20"/>
              </w:rPr>
              <w:t>k</w:t>
            </w:r>
            <w:r w:rsidR="42CFC4E5" w:rsidRPr="00281178">
              <w:rPr>
                <w:sz w:val="20"/>
                <w:szCs w:val="20"/>
              </w:rPr>
              <w:t>a</w:t>
            </w:r>
            <w:r w:rsidR="44AA58C8" w:rsidRPr="00281178">
              <w:rPr>
                <w:sz w:val="20"/>
                <w:szCs w:val="20"/>
              </w:rPr>
              <w:t xml:space="preserve"> </w:t>
            </w:r>
            <w:r w:rsidRPr="00281178">
              <w:rPr>
                <w:sz w:val="20"/>
                <w:szCs w:val="20"/>
              </w:rPr>
              <w:t>parents were recently asked about the benefits of learning from home. They had plenty of positive things to say:</w:t>
            </w:r>
          </w:p>
          <w:p w14:paraId="4FEC0090" w14:textId="77C2B88A" w:rsidR="3E177390" w:rsidRPr="00281178" w:rsidRDefault="64A6C83E" w:rsidP="00AE1E95">
            <w:pPr>
              <w:pStyle w:val="ListParagraph"/>
              <w:numPr>
                <w:ilvl w:val="0"/>
                <w:numId w:val="27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We have returned to a natural rhythm aligned more with the </w:t>
            </w:r>
            <w:proofErr w:type="spellStart"/>
            <w:r w:rsidR="172E838F" w:rsidRPr="00281178">
              <w:rPr>
                <w:rFonts w:ascii="Calibri" w:eastAsia="Calibri" w:hAnsi="Calibri" w:cs="Calibri"/>
                <w:sz w:val="20"/>
                <w:szCs w:val="20"/>
              </w:rPr>
              <w:t>tai</w:t>
            </w:r>
            <w:r w:rsidR="1590B7A6" w:rsidRPr="00281178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="172E838F" w:rsidRPr="00281178"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proofErr w:type="spellEnd"/>
            <w:r w:rsidR="172E838F" w:rsidRPr="00281178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r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 Time has given us more patience and enjoyment in everything we do. Less tv more doing... exploring, independence, responsibility etc. self</w:t>
            </w:r>
            <w:r w:rsidR="003670F4" w:rsidRPr="00281178">
              <w:rPr>
                <w:rFonts w:ascii="Calibri" w:eastAsia="Calibri" w:hAnsi="Calibri" w:cs="Calibri"/>
                <w:sz w:val="20"/>
                <w:szCs w:val="20"/>
              </w:rPr>
              <w:t>-</w:t>
            </w:r>
            <w:r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driven learning </w:t>
            </w:r>
            <w:r w:rsidR="753B8B2C" w:rsidRPr="00281178">
              <w:rPr>
                <w:rFonts w:ascii="Calibri" w:eastAsia="Calibri" w:hAnsi="Calibri" w:cs="Calibri"/>
                <w:sz w:val="20"/>
                <w:szCs w:val="20"/>
              </w:rPr>
              <w:t>i.e.</w:t>
            </w:r>
            <w:r w:rsidR="396DF864" w:rsidRPr="00281178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 enjoyment of reading about what they have experienced.</w:t>
            </w:r>
          </w:p>
          <w:p w14:paraId="06A6E3C9" w14:textId="605F3200" w:rsidR="009E3219" w:rsidRPr="00281178" w:rsidRDefault="6232B56A" w:rsidP="00AE1E95">
            <w:pPr>
              <w:pStyle w:val="ListParagraph"/>
              <w:numPr>
                <w:ilvl w:val="0"/>
                <w:numId w:val="27"/>
              </w:numPr>
              <w:rPr>
                <w:rFonts w:ascii="Calibri" w:eastAsia="Calibri" w:hAnsi="Calibri" w:cs="Calibri"/>
                <w:sz w:val="20"/>
                <w:szCs w:val="20"/>
              </w:rPr>
            </w:pPr>
            <w:r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They get to do things at their own pace and at a time that suits them best ... We get to learn together, and go off on tangents that follow our own family </w:t>
            </w:r>
            <w:r w:rsidR="03BC1A3A" w:rsidRPr="00281178">
              <w:rPr>
                <w:rFonts w:ascii="Calibri" w:eastAsia="Calibri" w:hAnsi="Calibri" w:cs="Calibri"/>
                <w:sz w:val="20"/>
                <w:szCs w:val="20"/>
              </w:rPr>
              <w:t>value</w:t>
            </w:r>
          </w:p>
          <w:p w14:paraId="49340913" w14:textId="0CC5819D" w:rsidR="6B65AC7B" w:rsidRPr="00281178" w:rsidRDefault="6B65AC7B" w:rsidP="6B65AC7B">
            <w:pPr>
              <w:rPr>
                <w:rFonts w:ascii="Calibri" w:eastAsia="Calibri" w:hAnsi="Calibri" w:cs="Calibri"/>
                <w:b/>
                <w:bCs/>
                <w:i/>
                <w:iCs/>
                <w:sz w:val="20"/>
                <w:szCs w:val="20"/>
              </w:rPr>
            </w:pPr>
          </w:p>
          <w:p w14:paraId="66C3DCB5" w14:textId="6510CE89" w:rsidR="776346B6" w:rsidRPr="00281178" w:rsidRDefault="00674ED8" w:rsidP="6B65AC7B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What </w:t>
            </w:r>
            <w:r w:rsidR="00C73B05" w:rsidRPr="00281178">
              <w:rPr>
                <w:rFonts w:ascii="Calibri" w:eastAsia="Calibri" w:hAnsi="Calibri" w:cs="Calibri"/>
                <w:sz w:val="20"/>
                <w:szCs w:val="20"/>
              </w:rPr>
              <w:t>have you heard</w:t>
            </w:r>
            <w:r w:rsidR="00FD42CE"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281178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="776346B6"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 people in your bubble </w:t>
            </w:r>
            <w:r w:rsidRPr="00281178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="00B30E5B" w:rsidRPr="00281178">
              <w:rPr>
                <w:rFonts w:ascii="Calibri" w:eastAsia="Calibri" w:hAnsi="Calibri" w:cs="Calibri"/>
                <w:sz w:val="20"/>
                <w:szCs w:val="20"/>
              </w:rPr>
              <w:t>ay about</w:t>
            </w:r>
            <w:r w:rsidR="776346B6"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 the benefits of this time</w:t>
            </w:r>
            <w:r w:rsidR="00B30E5B" w:rsidRPr="00281178">
              <w:rPr>
                <w:rFonts w:ascii="Calibri" w:eastAsia="Calibri" w:hAnsi="Calibri" w:cs="Calibri"/>
                <w:sz w:val="20"/>
                <w:szCs w:val="20"/>
              </w:rPr>
              <w:t xml:space="preserve"> of c</w:t>
            </w:r>
            <w:r w:rsidR="00C73B05" w:rsidRPr="00281178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="00B30E5B" w:rsidRPr="00281178">
              <w:rPr>
                <w:rFonts w:ascii="Calibri" w:eastAsia="Calibri" w:hAnsi="Calibri" w:cs="Calibri"/>
                <w:sz w:val="20"/>
                <w:szCs w:val="20"/>
              </w:rPr>
              <w:t>isis</w:t>
            </w:r>
            <w:r w:rsidR="00C73B05" w:rsidRPr="00281178">
              <w:rPr>
                <w:rFonts w:ascii="Calibri" w:eastAsia="Calibri" w:hAnsi="Calibri" w:cs="Calibri"/>
                <w:sz w:val="20"/>
                <w:szCs w:val="20"/>
              </w:rPr>
              <w:t>?</w:t>
            </w:r>
          </w:p>
          <w:p w14:paraId="5FAA2511" w14:textId="77777777" w:rsidR="00C73B05" w:rsidRPr="00281178" w:rsidRDefault="00C73B05" w:rsidP="2BF885DF">
            <w:pPr>
              <w:rPr>
                <w:sz w:val="20"/>
                <w:szCs w:val="20"/>
              </w:rPr>
            </w:pPr>
          </w:p>
          <w:p w14:paraId="7F87A1A1" w14:textId="1150A50A" w:rsidR="00B758AE" w:rsidRPr="00281178" w:rsidRDefault="776346B6" w:rsidP="2BF885DF">
            <w:pPr>
              <w:rPr>
                <w:sz w:val="20"/>
                <w:szCs w:val="20"/>
              </w:rPr>
            </w:pPr>
            <w:r w:rsidRPr="00281178">
              <w:rPr>
                <w:sz w:val="20"/>
                <w:szCs w:val="20"/>
              </w:rPr>
              <w:t xml:space="preserve">Write down </w:t>
            </w:r>
            <w:r w:rsidR="00F24985" w:rsidRPr="00281178">
              <w:rPr>
                <w:sz w:val="20"/>
                <w:szCs w:val="20"/>
              </w:rPr>
              <w:t>a memorable</w:t>
            </w:r>
            <w:r w:rsidRPr="00281178">
              <w:rPr>
                <w:sz w:val="20"/>
                <w:szCs w:val="20"/>
              </w:rPr>
              <w:t xml:space="preserve"> </w:t>
            </w:r>
            <w:r w:rsidR="00A4175A" w:rsidRPr="00281178">
              <w:rPr>
                <w:sz w:val="20"/>
                <w:szCs w:val="20"/>
              </w:rPr>
              <w:t>‘</w:t>
            </w:r>
            <w:r w:rsidRPr="00281178">
              <w:rPr>
                <w:sz w:val="20"/>
                <w:szCs w:val="20"/>
              </w:rPr>
              <w:t>quote</w:t>
            </w:r>
            <w:r w:rsidR="00A4175A" w:rsidRPr="00281178">
              <w:rPr>
                <w:sz w:val="20"/>
                <w:szCs w:val="20"/>
              </w:rPr>
              <w:t>’</w:t>
            </w:r>
            <w:r w:rsidR="0079593D" w:rsidRPr="00281178">
              <w:rPr>
                <w:sz w:val="20"/>
                <w:szCs w:val="20"/>
              </w:rPr>
              <w:t xml:space="preserve"> </w:t>
            </w:r>
            <w:r w:rsidR="009265EE" w:rsidRPr="00281178">
              <w:rPr>
                <w:sz w:val="20"/>
                <w:szCs w:val="20"/>
              </w:rPr>
              <w:t>from what you heard</w:t>
            </w:r>
            <w:r w:rsidR="00170A03" w:rsidRPr="00281178">
              <w:rPr>
                <w:sz w:val="20"/>
                <w:szCs w:val="20"/>
              </w:rPr>
              <w:t>, one</w:t>
            </w:r>
            <w:r w:rsidR="009265EE" w:rsidRPr="00281178">
              <w:rPr>
                <w:sz w:val="20"/>
                <w:szCs w:val="20"/>
              </w:rPr>
              <w:t xml:space="preserve"> </w:t>
            </w:r>
            <w:r w:rsidR="0079593D" w:rsidRPr="00281178">
              <w:rPr>
                <w:sz w:val="20"/>
                <w:szCs w:val="20"/>
              </w:rPr>
              <w:t xml:space="preserve">that </w:t>
            </w:r>
            <w:r w:rsidR="004256FC" w:rsidRPr="00281178">
              <w:rPr>
                <w:sz w:val="20"/>
                <w:szCs w:val="20"/>
              </w:rPr>
              <w:t xml:space="preserve">makes you </w:t>
            </w:r>
            <w:r w:rsidR="11DDE6D2" w:rsidRPr="00281178">
              <w:rPr>
                <w:sz w:val="20"/>
                <w:szCs w:val="20"/>
              </w:rPr>
              <w:t>feel good</w:t>
            </w:r>
            <w:r w:rsidR="004256FC" w:rsidRPr="00281178">
              <w:rPr>
                <w:sz w:val="20"/>
                <w:szCs w:val="20"/>
              </w:rPr>
              <w:t xml:space="preserve"> when you think about it</w:t>
            </w:r>
            <w:r w:rsidR="00E8023B" w:rsidRPr="00281178">
              <w:rPr>
                <w:sz w:val="20"/>
                <w:szCs w:val="20"/>
              </w:rPr>
              <w:t>.</w:t>
            </w:r>
            <w:r w:rsidRPr="00281178">
              <w:rPr>
                <w:sz w:val="20"/>
                <w:szCs w:val="20"/>
              </w:rPr>
              <w:t xml:space="preserve"> </w:t>
            </w:r>
          </w:p>
          <w:p w14:paraId="53F68347" w14:textId="3899589C" w:rsidR="00E94C87" w:rsidRPr="00281178" w:rsidRDefault="00E94C87" w:rsidP="6A723BA0">
            <w:pPr>
              <w:rPr>
                <w:sz w:val="20"/>
                <w:szCs w:val="20"/>
              </w:rPr>
            </w:pPr>
          </w:p>
          <w:p w14:paraId="6B16DBAA" w14:textId="0486A5EE" w:rsidR="00DD56CB" w:rsidRPr="00281178" w:rsidRDefault="000B3A7B" w:rsidP="5C9B1303">
            <w:pPr>
              <w:rPr>
                <w:sz w:val="20"/>
                <w:szCs w:val="20"/>
              </w:rPr>
            </w:pPr>
            <w:r w:rsidRPr="00281178">
              <w:rPr>
                <w:sz w:val="20"/>
                <w:szCs w:val="20"/>
              </w:rPr>
              <w:t>We all</w:t>
            </w:r>
            <w:r w:rsidR="00DD56CB" w:rsidRPr="00281178">
              <w:rPr>
                <w:sz w:val="20"/>
                <w:szCs w:val="20"/>
              </w:rPr>
              <w:t xml:space="preserve"> remember the things our whanau have said that make us feel </w:t>
            </w:r>
            <w:r w:rsidR="0015288D" w:rsidRPr="00281178">
              <w:rPr>
                <w:sz w:val="20"/>
                <w:szCs w:val="20"/>
              </w:rPr>
              <w:t xml:space="preserve">good and part of this </w:t>
            </w:r>
            <w:r w:rsidR="00554015" w:rsidRPr="00281178">
              <w:rPr>
                <w:sz w:val="20"/>
                <w:szCs w:val="20"/>
              </w:rPr>
              <w:t>build our hauora.</w:t>
            </w:r>
            <w:r w:rsidR="00A86CC7" w:rsidRPr="00281178">
              <w:rPr>
                <w:sz w:val="20"/>
                <w:szCs w:val="20"/>
              </w:rPr>
              <w:t xml:space="preserve"> Another part of our</w:t>
            </w:r>
            <w:r w:rsidR="00635604" w:rsidRPr="00281178">
              <w:rPr>
                <w:sz w:val="20"/>
                <w:szCs w:val="20"/>
              </w:rPr>
              <w:t xml:space="preserve"> hauora/wellbeing</w:t>
            </w:r>
            <w:r w:rsidR="00C3778B" w:rsidRPr="00281178">
              <w:rPr>
                <w:sz w:val="20"/>
                <w:szCs w:val="20"/>
              </w:rPr>
              <w:t xml:space="preserve"> is our connection</w:t>
            </w:r>
            <w:r w:rsidR="003458EC" w:rsidRPr="00281178">
              <w:rPr>
                <w:sz w:val="20"/>
                <w:szCs w:val="20"/>
              </w:rPr>
              <w:t xml:space="preserve"> with the environme</w:t>
            </w:r>
            <w:r w:rsidR="00B376C2" w:rsidRPr="00281178">
              <w:rPr>
                <w:sz w:val="20"/>
                <w:szCs w:val="20"/>
              </w:rPr>
              <w:t>nt.</w:t>
            </w:r>
          </w:p>
          <w:p w14:paraId="5DD81FE9" w14:textId="77777777" w:rsidR="00B758AE" w:rsidRPr="00281178" w:rsidRDefault="00B758AE" w:rsidP="5C9B1303">
            <w:pPr>
              <w:rPr>
                <w:sz w:val="20"/>
                <w:szCs w:val="20"/>
              </w:rPr>
            </w:pPr>
          </w:p>
          <w:p w14:paraId="50DE758B" w14:textId="79E4B55B" w:rsidR="00B758AE" w:rsidRPr="00281178" w:rsidRDefault="00B758AE" w:rsidP="5C9B1303">
            <w:pPr>
              <w:rPr>
                <w:sz w:val="20"/>
                <w:szCs w:val="20"/>
              </w:rPr>
            </w:pPr>
            <w:r w:rsidRPr="00281178">
              <w:rPr>
                <w:sz w:val="20"/>
                <w:szCs w:val="20"/>
              </w:rPr>
              <w:t>Take a minute to reflect on what this has meant for your learning. Has it made it easier to learn or harder? Are there new things you’ve learnt about yourself? [Richard you much want to adlib here about your own experiences or those of your students]</w:t>
            </w:r>
          </w:p>
          <w:p w14:paraId="01504585" w14:textId="77777777" w:rsidR="00B758AE" w:rsidRPr="00281178" w:rsidRDefault="00B758AE" w:rsidP="5C9B1303">
            <w:pPr>
              <w:rPr>
                <w:sz w:val="20"/>
                <w:szCs w:val="20"/>
              </w:rPr>
            </w:pPr>
          </w:p>
          <w:p w14:paraId="6A584CE3" w14:textId="0E4C7A15" w:rsidR="008B29C2" w:rsidRPr="00281178" w:rsidRDefault="008B29C2" w:rsidP="5C9B1303">
            <w:pPr>
              <w:rPr>
                <w:sz w:val="20"/>
                <w:szCs w:val="20"/>
              </w:rPr>
            </w:pPr>
            <w:r w:rsidRPr="00281178">
              <w:rPr>
                <w:sz w:val="20"/>
                <w:szCs w:val="20"/>
              </w:rPr>
              <w:t>Let’s also reflect on how our own behaviour had impacted on hauora of people and environment around u</w:t>
            </w:r>
            <w:r w:rsidR="00E83489">
              <w:rPr>
                <w:sz w:val="20"/>
                <w:szCs w:val="20"/>
              </w:rPr>
              <w:t>s. What has made it better? Has</w:t>
            </w:r>
            <w:r w:rsidRPr="00281178">
              <w:rPr>
                <w:sz w:val="20"/>
                <w:szCs w:val="20"/>
              </w:rPr>
              <w:t xml:space="preserve"> anything made it worse? </w:t>
            </w:r>
          </w:p>
          <w:p w14:paraId="588A97D3" w14:textId="77777777" w:rsidR="008B29C2" w:rsidRPr="00281178" w:rsidRDefault="008B29C2" w:rsidP="5C9B1303">
            <w:pPr>
              <w:rPr>
                <w:sz w:val="20"/>
                <w:szCs w:val="20"/>
              </w:rPr>
            </w:pPr>
          </w:p>
          <w:p w14:paraId="77D4B124" w14:textId="7C017CAA" w:rsidR="00037116" w:rsidRPr="00281178" w:rsidRDefault="00B758AE" w:rsidP="00037116">
            <w:pPr>
              <w:rPr>
                <w:sz w:val="20"/>
                <w:szCs w:val="20"/>
              </w:rPr>
            </w:pPr>
            <w:r w:rsidRPr="00281178">
              <w:rPr>
                <w:sz w:val="20"/>
                <w:szCs w:val="20"/>
              </w:rPr>
              <w:t xml:space="preserve">You’ve probably noticed that </w:t>
            </w:r>
            <w:proofErr w:type="spellStart"/>
            <w:r w:rsidRPr="00281178">
              <w:rPr>
                <w:sz w:val="20"/>
                <w:szCs w:val="20"/>
              </w:rPr>
              <w:t>they</w:t>
            </w:r>
            <w:proofErr w:type="spellEnd"/>
            <w:r w:rsidRPr="00281178">
              <w:rPr>
                <w:sz w:val="20"/>
                <w:szCs w:val="20"/>
              </w:rPr>
              <w:t xml:space="preserve"> way you’re feeling, your wellbeing or hauora, is linked to the feelings of people around you and the environment around you. </w:t>
            </w:r>
            <w:proofErr w:type="spellStart"/>
            <w:r w:rsidR="00B31692" w:rsidRPr="00281178">
              <w:rPr>
                <w:sz w:val="20"/>
                <w:szCs w:val="20"/>
              </w:rPr>
              <w:t>So.</w:t>
            </w:r>
            <w:proofErr w:type="spellEnd"/>
            <w:r w:rsidR="00B31692" w:rsidRPr="00281178">
              <w:rPr>
                <w:sz w:val="20"/>
                <w:szCs w:val="20"/>
              </w:rPr>
              <w:t xml:space="preserve"> t</w:t>
            </w:r>
            <w:r w:rsidR="003763C0" w:rsidRPr="00281178">
              <w:rPr>
                <w:sz w:val="20"/>
                <w:szCs w:val="20"/>
              </w:rPr>
              <w:t xml:space="preserve">his has got me wondering… </w:t>
            </w:r>
            <w:r w:rsidR="0015288D" w:rsidRPr="00281178">
              <w:rPr>
                <w:sz w:val="20"/>
                <w:szCs w:val="20"/>
              </w:rPr>
              <w:t>h</w:t>
            </w:r>
            <w:r w:rsidR="10CA7323" w:rsidRPr="00281178">
              <w:rPr>
                <w:sz w:val="20"/>
                <w:szCs w:val="20"/>
              </w:rPr>
              <w:t xml:space="preserve">ow did people of the past </w:t>
            </w:r>
            <w:r w:rsidR="1BEA6E05" w:rsidRPr="00281178">
              <w:rPr>
                <w:sz w:val="20"/>
                <w:szCs w:val="20"/>
              </w:rPr>
              <w:t xml:space="preserve">value and </w:t>
            </w:r>
            <w:r w:rsidR="10CA7323" w:rsidRPr="00281178">
              <w:rPr>
                <w:sz w:val="20"/>
                <w:szCs w:val="20"/>
              </w:rPr>
              <w:t>use the</w:t>
            </w:r>
            <w:r w:rsidR="008B5695" w:rsidRPr="00281178">
              <w:rPr>
                <w:sz w:val="20"/>
                <w:szCs w:val="20"/>
              </w:rPr>
              <w:t>ir</w:t>
            </w:r>
            <w:r w:rsidR="10CA7323" w:rsidRPr="00281178">
              <w:rPr>
                <w:sz w:val="20"/>
                <w:szCs w:val="20"/>
              </w:rPr>
              <w:t xml:space="preserve"> environment, the seasons, the cycles of nature</w:t>
            </w:r>
            <w:r w:rsidR="00CF5C56" w:rsidRPr="00281178">
              <w:rPr>
                <w:sz w:val="20"/>
                <w:szCs w:val="20"/>
              </w:rPr>
              <w:t>, the plants and animal</w:t>
            </w:r>
            <w:r w:rsidR="00CB37C1" w:rsidRPr="00281178">
              <w:rPr>
                <w:sz w:val="20"/>
                <w:szCs w:val="20"/>
              </w:rPr>
              <w:t>s</w:t>
            </w:r>
            <w:r w:rsidR="10CA7323" w:rsidRPr="00281178">
              <w:rPr>
                <w:sz w:val="20"/>
                <w:szCs w:val="20"/>
              </w:rPr>
              <w:t xml:space="preserve"> to </w:t>
            </w:r>
            <w:r w:rsidR="00B31692" w:rsidRPr="00281178">
              <w:rPr>
                <w:sz w:val="20"/>
                <w:szCs w:val="20"/>
              </w:rPr>
              <w:t xml:space="preserve">nurture </w:t>
            </w:r>
            <w:r w:rsidR="00763841" w:rsidRPr="00281178">
              <w:rPr>
                <w:sz w:val="20"/>
                <w:szCs w:val="20"/>
              </w:rPr>
              <w:t>their</w:t>
            </w:r>
            <w:r w:rsidR="00EE1D13" w:rsidRPr="00281178">
              <w:rPr>
                <w:sz w:val="20"/>
                <w:szCs w:val="20"/>
              </w:rPr>
              <w:t xml:space="preserve"> hauora/wellbeing</w:t>
            </w:r>
            <w:r w:rsidR="009F6518" w:rsidRPr="00281178">
              <w:rPr>
                <w:sz w:val="20"/>
                <w:szCs w:val="20"/>
              </w:rPr>
              <w:t xml:space="preserve"> and </w:t>
            </w:r>
            <w:r w:rsidR="10CA7323" w:rsidRPr="00281178">
              <w:rPr>
                <w:sz w:val="20"/>
                <w:szCs w:val="20"/>
              </w:rPr>
              <w:t xml:space="preserve">sustain </w:t>
            </w:r>
            <w:r w:rsidR="134F22AF" w:rsidRPr="00281178">
              <w:rPr>
                <w:sz w:val="20"/>
                <w:szCs w:val="20"/>
              </w:rPr>
              <w:t>themselves</w:t>
            </w:r>
            <w:r w:rsidR="10CA7323" w:rsidRPr="00281178">
              <w:rPr>
                <w:sz w:val="20"/>
                <w:szCs w:val="20"/>
              </w:rPr>
              <w:t xml:space="preserve">? </w:t>
            </w:r>
            <w:r w:rsidR="00037116" w:rsidRPr="00281178">
              <w:rPr>
                <w:sz w:val="20"/>
                <w:szCs w:val="20"/>
              </w:rPr>
              <w:t>To create communities and housing that function well?</w:t>
            </w:r>
          </w:p>
          <w:p w14:paraId="6952FE39" w14:textId="359CAEFC" w:rsidR="002F67E4" w:rsidRPr="00281178" w:rsidRDefault="002F67E4" w:rsidP="002F67E4">
            <w:pPr>
              <w:rPr>
                <w:sz w:val="20"/>
                <w:szCs w:val="20"/>
              </w:rPr>
            </w:pPr>
          </w:p>
          <w:p w14:paraId="3545AA9C" w14:textId="3E6A2A0D" w:rsidR="61DF441C" w:rsidRDefault="61DF441C" w:rsidP="339816D2">
            <w:pPr>
              <w:rPr>
                <w:sz w:val="20"/>
                <w:szCs w:val="20"/>
              </w:rPr>
            </w:pPr>
            <w:r w:rsidRPr="7BCDFBA7">
              <w:rPr>
                <w:sz w:val="20"/>
                <w:szCs w:val="20"/>
              </w:rPr>
              <w:t xml:space="preserve">Take a look out </w:t>
            </w:r>
            <w:r w:rsidRPr="5F496AF4">
              <w:rPr>
                <w:sz w:val="20"/>
                <w:szCs w:val="20"/>
              </w:rPr>
              <w:t xml:space="preserve">your window .... </w:t>
            </w:r>
            <w:r w:rsidR="7FC464CF" w:rsidRPr="4DCA50C7">
              <w:rPr>
                <w:sz w:val="20"/>
                <w:szCs w:val="20"/>
              </w:rPr>
              <w:t>what season is</w:t>
            </w:r>
            <w:r w:rsidR="7FC464CF" w:rsidRPr="45076AD4">
              <w:rPr>
                <w:sz w:val="20"/>
                <w:szCs w:val="20"/>
              </w:rPr>
              <w:t xml:space="preserve"> it? How do you know? </w:t>
            </w:r>
          </w:p>
          <w:p w14:paraId="1BFB163F" w14:textId="20362016" w:rsidR="00661AAB" w:rsidRPr="00661AAB" w:rsidRDefault="5601DE56" w:rsidP="00661AAB">
            <w:pPr>
              <w:rPr>
                <w:sz w:val="20"/>
                <w:szCs w:val="20"/>
              </w:rPr>
            </w:pPr>
            <w:r w:rsidRPr="6D793E9F">
              <w:rPr>
                <w:sz w:val="20"/>
                <w:szCs w:val="20"/>
              </w:rPr>
              <w:t xml:space="preserve">What signs of nature can you hear? </w:t>
            </w:r>
            <w:r w:rsidR="4DA78F2A" w:rsidRPr="6D793E9F">
              <w:rPr>
                <w:sz w:val="20"/>
                <w:szCs w:val="20"/>
              </w:rPr>
              <w:t>Are there any insects or birds you notice in your garden that you haven’t noticed before?</w:t>
            </w:r>
            <w:r w:rsidR="00B758AE">
              <w:rPr>
                <w:sz w:val="20"/>
                <w:szCs w:val="20"/>
              </w:rPr>
              <w:t xml:space="preserve"> Remember a few weeks ago we talked about walks in our neighbourhoods, and you might have noticed more since then.</w:t>
            </w:r>
            <w:r w:rsidR="4DA78F2A" w:rsidRPr="6D793E9F">
              <w:rPr>
                <w:sz w:val="20"/>
                <w:szCs w:val="20"/>
              </w:rPr>
              <w:t xml:space="preserve"> I’ve noticed the </w:t>
            </w:r>
            <w:r w:rsidR="4DA78F2A" w:rsidRPr="75EF5489">
              <w:rPr>
                <w:sz w:val="20"/>
                <w:szCs w:val="20"/>
              </w:rPr>
              <w:t xml:space="preserve">sound of </w:t>
            </w:r>
            <w:proofErr w:type="spellStart"/>
            <w:r w:rsidR="4DA78F2A" w:rsidRPr="6D793E9F">
              <w:rPr>
                <w:sz w:val="20"/>
                <w:szCs w:val="20"/>
              </w:rPr>
              <w:t>tui</w:t>
            </w:r>
            <w:proofErr w:type="spellEnd"/>
            <w:r w:rsidR="4DA78F2A" w:rsidRPr="75EF5489">
              <w:rPr>
                <w:sz w:val="20"/>
                <w:szCs w:val="20"/>
              </w:rPr>
              <w:t xml:space="preserve"> </w:t>
            </w:r>
            <w:r w:rsidR="1EA2C629" w:rsidRPr="090F1D17">
              <w:rPr>
                <w:sz w:val="20"/>
                <w:szCs w:val="20"/>
              </w:rPr>
              <w:t>serenading me for most of the day</w:t>
            </w:r>
            <w:r w:rsidR="1EA2C629" w:rsidRPr="1AB89738">
              <w:rPr>
                <w:sz w:val="20"/>
                <w:szCs w:val="20"/>
              </w:rPr>
              <w:t>.</w:t>
            </w:r>
            <w:r w:rsidR="45ED73E5" w:rsidRPr="76ED04DB">
              <w:rPr>
                <w:sz w:val="20"/>
                <w:szCs w:val="20"/>
              </w:rPr>
              <w:t xml:space="preserve"> </w:t>
            </w:r>
            <w:r w:rsidR="45ED73E5" w:rsidRPr="10D944EC">
              <w:rPr>
                <w:sz w:val="20"/>
                <w:szCs w:val="20"/>
              </w:rPr>
              <w:t xml:space="preserve">He </w:t>
            </w:r>
            <w:proofErr w:type="spellStart"/>
            <w:r w:rsidR="45ED73E5" w:rsidRPr="10D944EC">
              <w:rPr>
                <w:sz w:val="20"/>
                <w:szCs w:val="20"/>
              </w:rPr>
              <w:t>reka</w:t>
            </w:r>
            <w:proofErr w:type="spellEnd"/>
            <w:r w:rsidR="45ED73E5" w:rsidRPr="10D944EC">
              <w:rPr>
                <w:sz w:val="20"/>
                <w:szCs w:val="20"/>
              </w:rPr>
              <w:t xml:space="preserve"> </w:t>
            </w:r>
            <w:proofErr w:type="spellStart"/>
            <w:r w:rsidR="45ED73E5" w:rsidRPr="10D944EC">
              <w:rPr>
                <w:sz w:val="20"/>
                <w:szCs w:val="20"/>
              </w:rPr>
              <w:t>te</w:t>
            </w:r>
            <w:proofErr w:type="spellEnd"/>
            <w:r w:rsidR="45ED73E5" w:rsidRPr="10D944EC">
              <w:rPr>
                <w:sz w:val="20"/>
                <w:szCs w:val="20"/>
              </w:rPr>
              <w:t xml:space="preserve"> </w:t>
            </w:r>
            <w:proofErr w:type="spellStart"/>
            <w:r w:rsidR="45ED73E5" w:rsidRPr="10D944EC">
              <w:rPr>
                <w:sz w:val="20"/>
                <w:szCs w:val="20"/>
              </w:rPr>
              <w:t>rongo</w:t>
            </w:r>
            <w:proofErr w:type="spellEnd"/>
            <w:r w:rsidR="45ED73E5" w:rsidRPr="10D944EC">
              <w:rPr>
                <w:sz w:val="20"/>
                <w:szCs w:val="20"/>
              </w:rPr>
              <w:t xml:space="preserve">- such a great </w:t>
            </w:r>
            <w:r w:rsidR="45ED73E5" w:rsidRPr="0ED55413">
              <w:rPr>
                <w:sz w:val="20"/>
                <w:szCs w:val="20"/>
              </w:rPr>
              <w:t xml:space="preserve">sound to hear. </w:t>
            </w:r>
            <w:r w:rsidR="008B29C2">
              <w:rPr>
                <w:sz w:val="20"/>
                <w:szCs w:val="20"/>
              </w:rPr>
              <w:t>All of this is part of your home environment and your home is bigger than you might think</w:t>
            </w:r>
          </w:p>
          <w:p w14:paraId="42696325" w14:textId="4EF878FA" w:rsidR="5C9B1303" w:rsidRPr="0051452B" w:rsidRDefault="5C9B1303" w:rsidP="5C9B1303">
            <w:pPr>
              <w:rPr>
                <w:color w:val="00B050"/>
                <w:sz w:val="20"/>
                <w:szCs w:val="20"/>
              </w:rPr>
            </w:pPr>
          </w:p>
          <w:p w14:paraId="4B812940" w14:textId="643CDF2D" w:rsidR="73280E50" w:rsidRDefault="73280E50" w:rsidP="3AE966D9">
            <w:pPr>
              <w:rPr>
                <w:sz w:val="20"/>
                <w:szCs w:val="20"/>
              </w:rPr>
            </w:pPr>
            <w:r w:rsidRPr="3CA6FEC4">
              <w:rPr>
                <w:sz w:val="20"/>
                <w:szCs w:val="20"/>
              </w:rPr>
              <w:t>Th</w:t>
            </w:r>
            <w:r w:rsidR="0051452B">
              <w:rPr>
                <w:sz w:val="20"/>
                <w:szCs w:val="20"/>
              </w:rPr>
              <w:t>e following</w:t>
            </w:r>
            <w:r w:rsidRPr="3CA6FEC4">
              <w:rPr>
                <w:sz w:val="20"/>
                <w:szCs w:val="20"/>
              </w:rPr>
              <w:t xml:space="preserve"> video causes us to think about valuing </w:t>
            </w:r>
            <w:r w:rsidR="611D8031" w:rsidRPr="5F0A9F59">
              <w:rPr>
                <w:b/>
                <w:bCs/>
                <w:sz w:val="20"/>
                <w:szCs w:val="20"/>
              </w:rPr>
              <w:t>home</w:t>
            </w:r>
            <w:r w:rsidR="611D8031" w:rsidRPr="5F0A9F59">
              <w:rPr>
                <w:sz w:val="20"/>
                <w:szCs w:val="20"/>
              </w:rPr>
              <w:t xml:space="preserve"> </w:t>
            </w:r>
            <w:r w:rsidRPr="3CA6FEC4">
              <w:rPr>
                <w:sz w:val="20"/>
                <w:szCs w:val="20"/>
              </w:rPr>
              <w:t>/</w:t>
            </w:r>
            <w:r w:rsidR="7C864047" w:rsidRPr="5F0A9F59">
              <w:rPr>
                <w:b/>
                <w:sz w:val="20"/>
                <w:szCs w:val="20"/>
              </w:rPr>
              <w:t xml:space="preserve">our </w:t>
            </w:r>
            <w:r w:rsidRPr="5F0A9F59">
              <w:rPr>
                <w:b/>
                <w:sz w:val="20"/>
                <w:szCs w:val="20"/>
              </w:rPr>
              <w:t>environment</w:t>
            </w:r>
            <w:r w:rsidRPr="775548B7">
              <w:rPr>
                <w:b/>
                <w:sz w:val="20"/>
                <w:szCs w:val="20"/>
              </w:rPr>
              <w:t xml:space="preserve"> and</w:t>
            </w:r>
            <w:r w:rsidRPr="3CA6FEC4">
              <w:rPr>
                <w:sz w:val="20"/>
                <w:szCs w:val="20"/>
              </w:rPr>
              <w:t xml:space="preserve"> asks us to consider the planet </w:t>
            </w:r>
            <w:r w:rsidR="00DF22F1">
              <w:rPr>
                <w:sz w:val="20"/>
                <w:szCs w:val="20"/>
              </w:rPr>
              <w:t>E</w:t>
            </w:r>
            <w:r w:rsidR="1761C418" w:rsidRPr="5F0A9F59">
              <w:rPr>
                <w:sz w:val="20"/>
                <w:szCs w:val="20"/>
              </w:rPr>
              <w:t>arth</w:t>
            </w:r>
            <w:r w:rsidRPr="3CA6FEC4">
              <w:rPr>
                <w:sz w:val="20"/>
                <w:szCs w:val="20"/>
              </w:rPr>
              <w:t xml:space="preserve"> as ou</w:t>
            </w:r>
            <w:r w:rsidR="4B1EFF18" w:rsidRPr="3CA6FEC4">
              <w:rPr>
                <w:sz w:val="20"/>
                <w:szCs w:val="20"/>
              </w:rPr>
              <w:t>r home.</w:t>
            </w:r>
            <w:r w:rsidR="006200DF">
              <w:rPr>
                <w:sz w:val="20"/>
                <w:szCs w:val="20"/>
              </w:rPr>
              <w:t xml:space="preserve"> While you’re watching, make note of what you think are some main messages</w:t>
            </w:r>
          </w:p>
          <w:p w14:paraId="3894D86C" w14:textId="52BE3CEC" w:rsidR="000D0443" w:rsidRPr="000D0443" w:rsidRDefault="000D0443" w:rsidP="000D0443">
            <w:pPr>
              <w:rPr>
                <w:sz w:val="20"/>
                <w:szCs w:val="20"/>
              </w:rPr>
            </w:pPr>
          </w:p>
          <w:p w14:paraId="42EF713F" w14:textId="66D72BD1" w:rsidR="73280E50" w:rsidRDefault="73280E50" w:rsidP="5D28710B">
            <w:pPr>
              <w:rPr>
                <w:b/>
                <w:bCs/>
                <w:color w:val="FF0000"/>
                <w:sz w:val="20"/>
                <w:szCs w:val="20"/>
              </w:rPr>
            </w:pPr>
            <w:r w:rsidRPr="5D28710B">
              <w:rPr>
                <w:b/>
                <w:bCs/>
                <w:color w:val="FF0000"/>
                <w:sz w:val="20"/>
                <w:szCs w:val="20"/>
              </w:rPr>
              <w:t>View Global Goals video</w:t>
            </w:r>
            <w:r w:rsidR="00023C47">
              <w:rPr>
                <w:b/>
                <w:bCs/>
                <w:color w:val="FF0000"/>
                <w:sz w:val="20"/>
                <w:szCs w:val="20"/>
              </w:rPr>
              <w:t xml:space="preserve"> –</w:t>
            </w:r>
            <w:r w:rsidRPr="5D28710B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023C47">
              <w:rPr>
                <w:b/>
                <w:bCs/>
                <w:color w:val="FF0000"/>
                <w:sz w:val="20"/>
                <w:szCs w:val="20"/>
              </w:rPr>
              <w:t>‘</w:t>
            </w:r>
            <w:r w:rsidRPr="5D28710B">
              <w:rPr>
                <w:b/>
                <w:bCs/>
                <w:color w:val="FF0000"/>
                <w:sz w:val="20"/>
                <w:szCs w:val="20"/>
              </w:rPr>
              <w:t>HOME</w:t>
            </w:r>
            <w:r w:rsidR="00023C47">
              <w:rPr>
                <w:b/>
                <w:bCs/>
                <w:color w:val="FF0000"/>
                <w:sz w:val="20"/>
                <w:szCs w:val="20"/>
              </w:rPr>
              <w:t>’</w:t>
            </w:r>
            <w:r w:rsidRPr="5D28710B">
              <w:rPr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023C47">
              <w:rPr>
                <w:b/>
                <w:bCs/>
                <w:color w:val="FF0000"/>
                <w:sz w:val="20"/>
                <w:szCs w:val="20"/>
              </w:rPr>
              <w:t>(</w:t>
            </w:r>
            <w:r w:rsidRPr="5D28710B">
              <w:rPr>
                <w:b/>
                <w:bCs/>
                <w:color w:val="FF0000"/>
                <w:sz w:val="20"/>
                <w:szCs w:val="20"/>
              </w:rPr>
              <w:t>2 mins 31 secs</w:t>
            </w:r>
            <w:r w:rsidR="00023C47">
              <w:rPr>
                <w:b/>
                <w:bCs/>
                <w:color w:val="FF0000"/>
                <w:sz w:val="20"/>
                <w:szCs w:val="20"/>
              </w:rPr>
              <w:t>)</w:t>
            </w:r>
          </w:p>
          <w:p w14:paraId="2BFFA672" w14:textId="3D99FDF0" w:rsidR="091FF094" w:rsidRDefault="005E157A" w:rsidP="308753A7">
            <w:hyperlink r:id="rId16" w:history="1">
              <w:r w:rsidR="00E83489" w:rsidRPr="0058790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youtube/7GjLa5kfDfA</w:t>
              </w:r>
            </w:hyperlink>
            <w:r w:rsidR="00023C47" w:rsidRPr="28419323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549E221F" w14:textId="3FEBF1E4" w:rsidR="00E94C87" w:rsidRPr="00207B9B" w:rsidRDefault="00E94C87" w:rsidP="6A723BA0">
            <w:pPr>
              <w:rPr>
                <w:sz w:val="20"/>
                <w:szCs w:val="20"/>
              </w:rPr>
            </w:pPr>
          </w:p>
          <w:p w14:paraId="735C521C" w14:textId="59780E75" w:rsidR="00E94C87" w:rsidRPr="00037116" w:rsidRDefault="791AB616" w:rsidP="6A723BA0">
            <w:pPr>
              <w:rPr>
                <w:b/>
                <w:bCs/>
                <w:sz w:val="20"/>
                <w:szCs w:val="20"/>
              </w:rPr>
            </w:pPr>
            <w:r w:rsidRPr="50E6777E">
              <w:rPr>
                <w:sz w:val="20"/>
                <w:szCs w:val="20"/>
              </w:rPr>
              <w:t>There certainly are some big challenges for us all relating to our health and well</w:t>
            </w:r>
            <w:r w:rsidR="3DFF91F0" w:rsidRPr="1DC5E717">
              <w:rPr>
                <w:sz w:val="20"/>
                <w:szCs w:val="20"/>
              </w:rPr>
              <w:t>-</w:t>
            </w:r>
            <w:r w:rsidRPr="50E6777E">
              <w:rPr>
                <w:sz w:val="20"/>
                <w:szCs w:val="20"/>
              </w:rPr>
              <w:t>being, our environment and the other global goals. It would be easy to be overwhelmed</w:t>
            </w:r>
            <w:r w:rsidR="556F2C0A" w:rsidRPr="610E8BFC">
              <w:rPr>
                <w:sz w:val="20"/>
                <w:szCs w:val="20"/>
              </w:rPr>
              <w:t>.</w:t>
            </w:r>
            <w:r w:rsidR="164CF1C0" w:rsidRPr="610E8BFC">
              <w:rPr>
                <w:sz w:val="20"/>
                <w:szCs w:val="20"/>
              </w:rPr>
              <w:t xml:space="preserve"> </w:t>
            </w:r>
            <w:r w:rsidR="509A2BF6" w:rsidRPr="610E8BFC">
              <w:rPr>
                <w:sz w:val="20"/>
                <w:szCs w:val="20"/>
              </w:rPr>
              <w:t>H</w:t>
            </w:r>
            <w:r w:rsidR="164CF1C0" w:rsidRPr="610E8BFC">
              <w:rPr>
                <w:sz w:val="20"/>
                <w:szCs w:val="20"/>
              </w:rPr>
              <w:t>owever</w:t>
            </w:r>
            <w:r w:rsidR="164CF1C0" w:rsidRPr="50E6777E">
              <w:rPr>
                <w:sz w:val="20"/>
                <w:szCs w:val="20"/>
              </w:rPr>
              <w:t xml:space="preserve">, </w:t>
            </w:r>
            <w:r w:rsidR="007D5A04">
              <w:rPr>
                <w:sz w:val="20"/>
                <w:szCs w:val="20"/>
              </w:rPr>
              <w:t>time and time again humanity has shown</w:t>
            </w:r>
            <w:r w:rsidR="0061143F">
              <w:rPr>
                <w:sz w:val="20"/>
                <w:szCs w:val="20"/>
              </w:rPr>
              <w:t xml:space="preserve"> it’s resilience and innovation… </w:t>
            </w:r>
            <w:r w:rsidR="164CF1C0" w:rsidRPr="00037116">
              <w:rPr>
                <w:b/>
                <w:bCs/>
                <w:sz w:val="20"/>
                <w:szCs w:val="20"/>
              </w:rPr>
              <w:t>just one person can start a trend, make a huge impact.</w:t>
            </w:r>
          </w:p>
          <w:p w14:paraId="6583D0FF" w14:textId="67625456" w:rsidR="00E26BA4" w:rsidRDefault="00E26BA4" w:rsidP="0051452B">
            <w:pPr>
              <w:rPr>
                <w:b/>
                <w:bCs/>
                <w:sz w:val="20"/>
                <w:szCs w:val="20"/>
              </w:rPr>
            </w:pPr>
          </w:p>
          <w:p w14:paraId="1301AB5B" w14:textId="58D02BD2" w:rsidR="0051452B" w:rsidRPr="0051452B" w:rsidRDefault="0051452B" w:rsidP="0051452B">
            <w:pPr>
              <w:rPr>
                <w:sz w:val="20"/>
                <w:szCs w:val="20"/>
              </w:rPr>
            </w:pPr>
            <w:r w:rsidRPr="00E26BA4">
              <w:rPr>
                <w:sz w:val="20"/>
                <w:szCs w:val="20"/>
              </w:rPr>
              <w:t>Th</w:t>
            </w:r>
            <w:r w:rsidR="00E26BA4" w:rsidRPr="00E26BA4">
              <w:rPr>
                <w:sz w:val="20"/>
                <w:szCs w:val="20"/>
              </w:rPr>
              <w:t>i</w:t>
            </w:r>
            <w:r w:rsidRPr="00E26BA4">
              <w:rPr>
                <w:sz w:val="20"/>
                <w:szCs w:val="20"/>
              </w:rPr>
              <w:t>nk about</w:t>
            </w:r>
            <w:r w:rsidRPr="0051452B">
              <w:rPr>
                <w:sz w:val="20"/>
                <w:szCs w:val="20"/>
              </w:rPr>
              <w:t xml:space="preserve"> </w:t>
            </w:r>
            <w:r w:rsidR="003D6516">
              <w:rPr>
                <w:sz w:val="20"/>
                <w:szCs w:val="20"/>
              </w:rPr>
              <w:t>the following</w:t>
            </w:r>
            <w:r w:rsidRPr="0051452B">
              <w:rPr>
                <w:sz w:val="20"/>
                <w:szCs w:val="20"/>
              </w:rPr>
              <w:t xml:space="preserve"> goals</w:t>
            </w:r>
            <w:r w:rsidR="003D6516">
              <w:rPr>
                <w:sz w:val="20"/>
                <w:szCs w:val="20"/>
              </w:rPr>
              <w:t>, set out by</w:t>
            </w:r>
            <w:r w:rsidRPr="0051452B">
              <w:rPr>
                <w:sz w:val="20"/>
                <w:szCs w:val="20"/>
              </w:rPr>
              <w:t xml:space="preserve"> the </w:t>
            </w:r>
            <w:r w:rsidR="00CC4E22">
              <w:rPr>
                <w:sz w:val="20"/>
                <w:szCs w:val="20"/>
              </w:rPr>
              <w:t>‘</w:t>
            </w:r>
            <w:r w:rsidRPr="0051452B">
              <w:rPr>
                <w:sz w:val="20"/>
                <w:szCs w:val="20"/>
              </w:rPr>
              <w:t xml:space="preserve">Global Goals for Sustainable </w:t>
            </w:r>
            <w:r w:rsidR="005019AE">
              <w:rPr>
                <w:sz w:val="20"/>
                <w:szCs w:val="20"/>
              </w:rPr>
              <w:t>D</w:t>
            </w:r>
            <w:r w:rsidRPr="0051452B">
              <w:rPr>
                <w:sz w:val="20"/>
                <w:szCs w:val="20"/>
              </w:rPr>
              <w:t>evelopment</w:t>
            </w:r>
            <w:r w:rsidR="005019AE">
              <w:rPr>
                <w:sz w:val="20"/>
                <w:szCs w:val="20"/>
              </w:rPr>
              <w:t>’</w:t>
            </w:r>
            <w:r w:rsidR="00B14CF6">
              <w:rPr>
                <w:sz w:val="20"/>
                <w:szCs w:val="20"/>
              </w:rPr>
              <w:t xml:space="preserve">, maybe you could </w:t>
            </w:r>
            <w:r w:rsidR="00874CB1">
              <w:rPr>
                <w:sz w:val="20"/>
                <w:szCs w:val="20"/>
              </w:rPr>
              <w:t>commit</w:t>
            </w:r>
            <w:r w:rsidR="00C23F2F">
              <w:rPr>
                <w:sz w:val="20"/>
                <w:szCs w:val="20"/>
              </w:rPr>
              <w:t xml:space="preserve"> to one of these</w:t>
            </w:r>
            <w:r w:rsidRPr="0051452B">
              <w:rPr>
                <w:sz w:val="20"/>
                <w:szCs w:val="20"/>
              </w:rPr>
              <w:t>:</w:t>
            </w:r>
          </w:p>
          <w:p w14:paraId="4217789B" w14:textId="77777777" w:rsidR="0051452B" w:rsidRPr="00394199" w:rsidRDefault="0051452B" w:rsidP="0051452B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394199">
              <w:rPr>
                <w:sz w:val="20"/>
                <w:szCs w:val="20"/>
              </w:rPr>
              <w:t>Good Health</w:t>
            </w:r>
          </w:p>
          <w:p w14:paraId="197AB524" w14:textId="77777777" w:rsidR="0051452B" w:rsidRPr="00961387" w:rsidRDefault="0051452B" w:rsidP="0051452B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961387">
              <w:rPr>
                <w:sz w:val="20"/>
                <w:szCs w:val="20"/>
              </w:rPr>
              <w:t>Sustainable Cities and Communities</w:t>
            </w:r>
          </w:p>
          <w:p w14:paraId="1383EFF6" w14:textId="77777777" w:rsidR="0051452B" w:rsidRPr="00961387" w:rsidRDefault="0051452B" w:rsidP="0051452B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961387">
              <w:rPr>
                <w:sz w:val="20"/>
                <w:szCs w:val="20"/>
              </w:rPr>
              <w:t>Responsible Consumption</w:t>
            </w:r>
          </w:p>
          <w:p w14:paraId="47996797" w14:textId="77777777" w:rsidR="0051452B" w:rsidRPr="00961387" w:rsidRDefault="0051452B" w:rsidP="0051452B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961387">
              <w:rPr>
                <w:sz w:val="20"/>
                <w:szCs w:val="20"/>
              </w:rPr>
              <w:t>Life on Land</w:t>
            </w:r>
          </w:p>
          <w:p w14:paraId="7C89109B" w14:textId="77777777" w:rsidR="0051452B" w:rsidRDefault="0051452B" w:rsidP="6A723BA0">
            <w:pPr>
              <w:rPr>
                <w:color w:val="00B050"/>
                <w:sz w:val="20"/>
                <w:szCs w:val="20"/>
              </w:rPr>
            </w:pPr>
          </w:p>
          <w:p w14:paraId="475FFD10" w14:textId="07716BAC" w:rsidR="4B78CCB2" w:rsidRPr="00DF22F1" w:rsidRDefault="004A3A74" w:rsidP="1E92D105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The</w:t>
            </w:r>
            <w:r w:rsidR="001C5F34">
              <w:rPr>
                <w:sz w:val="20"/>
                <w:szCs w:val="20"/>
              </w:rPr>
              <w:t xml:space="preserve"> k</w:t>
            </w:r>
            <w:r w:rsidR="005C4EC3">
              <w:rPr>
                <w:sz w:val="20"/>
                <w:szCs w:val="20"/>
              </w:rPr>
              <w:t>e</w:t>
            </w:r>
            <w:r w:rsidR="001C5F34">
              <w:rPr>
                <w:sz w:val="20"/>
                <w:szCs w:val="20"/>
              </w:rPr>
              <w:t>y thing to remember is that</w:t>
            </w:r>
            <w:r w:rsidR="0095026A">
              <w:rPr>
                <w:sz w:val="20"/>
                <w:szCs w:val="20"/>
              </w:rPr>
              <w:t xml:space="preserve">… </w:t>
            </w:r>
            <w:r w:rsidR="4B78CCB2" w:rsidRPr="00DF22F1">
              <w:rPr>
                <w:b/>
                <w:bCs/>
                <w:sz w:val="20"/>
                <w:szCs w:val="20"/>
              </w:rPr>
              <w:t>One person can make a difference. One small action can change the world.</w:t>
            </w:r>
          </w:p>
          <w:p w14:paraId="511F599C" w14:textId="7DEC7E3B" w:rsidR="00E94C87" w:rsidRPr="00207B9B" w:rsidRDefault="00E94C87" w:rsidP="008B29C2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E94C87" w14:paraId="511F59A3" w14:textId="77777777" w:rsidTr="326C67E0">
        <w:trPr>
          <w:trHeight w:val="1687"/>
        </w:trPr>
        <w:tc>
          <w:tcPr>
            <w:tcW w:w="3397" w:type="dxa"/>
            <w:shd w:val="clear" w:color="auto" w:fill="538135" w:themeFill="accent6" w:themeFillShade="BF"/>
          </w:tcPr>
          <w:p w14:paraId="511F599E" w14:textId="77777777" w:rsidR="00E94C87" w:rsidRPr="00E346F5" w:rsidRDefault="00420D6A" w:rsidP="00FE6569">
            <w:r>
              <w:rPr>
                <w:b/>
              </w:rPr>
              <w:t>Respond</w:t>
            </w:r>
            <w:r w:rsidR="002A232E" w:rsidRPr="00E346F5">
              <w:t xml:space="preserve">: </w:t>
            </w:r>
            <w:r w:rsidR="00E94C87" w:rsidRPr="00E346F5">
              <w:t xml:space="preserve">Providing opportunities to use and practice </w:t>
            </w:r>
          </w:p>
          <w:p w14:paraId="511F599F" w14:textId="77777777" w:rsidR="00E94C87" w:rsidRPr="00E346F5" w:rsidRDefault="00E94C87" w:rsidP="00FE6569"/>
        </w:tc>
        <w:tc>
          <w:tcPr>
            <w:tcW w:w="5391" w:type="dxa"/>
          </w:tcPr>
          <w:p w14:paraId="45B830D8" w14:textId="77777777" w:rsidR="00B44553" w:rsidRDefault="00B44553" w:rsidP="00B44553">
            <w:pPr>
              <w:rPr>
                <w:b/>
                <w:bCs/>
                <w:sz w:val="20"/>
                <w:szCs w:val="20"/>
              </w:rPr>
            </w:pPr>
          </w:p>
          <w:p w14:paraId="5EADF466" w14:textId="75A9DD21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lore a strategy that can help take the first step towards your goal</w:t>
            </w:r>
          </w:p>
          <w:p w14:paraId="10953BF1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48295741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7505361F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63FA3779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112F12AC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55EC11AC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5C6ECE5F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21EFF904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0E30D484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02557910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24121BA1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65BAA789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44BA1E84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33318F70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0F587B3B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507C3B1C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48F46F3F" w14:textId="77777777" w:rsidR="008B29C2" w:rsidRDefault="008B29C2" w:rsidP="00B44553">
            <w:pPr>
              <w:rPr>
                <w:rFonts w:cstheme="minorHAnsi"/>
                <w:sz w:val="20"/>
                <w:szCs w:val="20"/>
              </w:rPr>
            </w:pPr>
          </w:p>
          <w:p w14:paraId="645CA810" w14:textId="77777777" w:rsidR="008B29C2" w:rsidRDefault="008B29C2" w:rsidP="00B44553">
            <w:pPr>
              <w:rPr>
                <w:b/>
                <w:bCs/>
                <w:sz w:val="20"/>
                <w:szCs w:val="20"/>
              </w:rPr>
            </w:pPr>
          </w:p>
          <w:p w14:paraId="5285E4DD" w14:textId="77777777" w:rsidR="008B29C2" w:rsidRDefault="008B29C2" w:rsidP="00B44553">
            <w:pPr>
              <w:rPr>
                <w:b/>
                <w:bCs/>
                <w:sz w:val="20"/>
                <w:szCs w:val="20"/>
              </w:rPr>
            </w:pPr>
          </w:p>
          <w:p w14:paraId="2A5BDDCB" w14:textId="2E2111E4" w:rsidR="00B44553" w:rsidRPr="00B44553" w:rsidRDefault="7F8594BE" w:rsidP="00B44553">
            <w:pPr>
              <w:rPr>
                <w:sz w:val="20"/>
                <w:szCs w:val="20"/>
              </w:rPr>
            </w:pPr>
            <w:r w:rsidRPr="00B44553">
              <w:rPr>
                <w:sz w:val="20"/>
                <w:szCs w:val="20"/>
              </w:rPr>
              <w:t xml:space="preserve">Create and commit to a </w:t>
            </w:r>
            <w:r w:rsidR="00B44553" w:rsidRPr="00B44553">
              <w:rPr>
                <w:sz w:val="20"/>
                <w:szCs w:val="20"/>
              </w:rPr>
              <w:t>goal</w:t>
            </w:r>
          </w:p>
          <w:p w14:paraId="278FE4AE" w14:textId="26DD655A" w:rsidR="7F8594BE" w:rsidRPr="00B44553" w:rsidRDefault="7F8594BE" w:rsidP="00B44553">
            <w:pPr>
              <w:rPr>
                <w:rFonts w:eastAsiaTheme="minorEastAsia"/>
                <w:sz w:val="20"/>
                <w:szCs w:val="20"/>
              </w:rPr>
            </w:pPr>
          </w:p>
          <w:p w14:paraId="00D70050" w14:textId="38FE9F8B" w:rsidR="00E94C87" w:rsidRPr="00207B9B" w:rsidRDefault="00E94C87" w:rsidP="6A723BA0">
            <w:pPr>
              <w:rPr>
                <w:i/>
                <w:iCs/>
                <w:color w:val="767171" w:themeColor="background2" w:themeShade="80"/>
                <w:sz w:val="20"/>
                <w:szCs w:val="20"/>
              </w:rPr>
            </w:pPr>
          </w:p>
          <w:p w14:paraId="6BD6EE8E" w14:textId="6F78DC09" w:rsidR="00E94C87" w:rsidRPr="00207B9B" w:rsidRDefault="00E94C87" w:rsidP="5D8609F2">
            <w:pPr>
              <w:rPr>
                <w:i/>
                <w:iCs/>
                <w:sz w:val="20"/>
                <w:szCs w:val="20"/>
              </w:rPr>
            </w:pPr>
          </w:p>
          <w:p w14:paraId="01FA450B" w14:textId="086F99E4" w:rsidR="00E94C87" w:rsidRPr="00207B9B" w:rsidRDefault="00E94C87" w:rsidP="6A723BA0">
            <w:pPr>
              <w:rPr>
                <w:i/>
                <w:iCs/>
                <w:sz w:val="20"/>
                <w:szCs w:val="20"/>
              </w:rPr>
            </w:pPr>
          </w:p>
          <w:p w14:paraId="51A86865" w14:textId="77777777" w:rsidR="00E94C87" w:rsidRDefault="00E94C87" w:rsidP="00551142">
            <w:pPr>
              <w:rPr>
                <w:i/>
                <w:color w:val="767171" w:themeColor="background2" w:themeShade="80"/>
                <w:sz w:val="20"/>
                <w:szCs w:val="20"/>
              </w:rPr>
            </w:pPr>
          </w:p>
          <w:p w14:paraId="44B9CAD3" w14:textId="77777777" w:rsidR="008B29C2" w:rsidRDefault="008B29C2" w:rsidP="00551142">
            <w:pPr>
              <w:rPr>
                <w:i/>
                <w:color w:val="767171" w:themeColor="background2" w:themeShade="80"/>
                <w:sz w:val="20"/>
                <w:szCs w:val="20"/>
              </w:rPr>
            </w:pPr>
          </w:p>
          <w:p w14:paraId="26A6DC37" w14:textId="77777777" w:rsidR="008B29C2" w:rsidRDefault="008B29C2" w:rsidP="00551142">
            <w:pPr>
              <w:rPr>
                <w:i/>
                <w:color w:val="767171" w:themeColor="background2" w:themeShade="80"/>
                <w:sz w:val="20"/>
                <w:szCs w:val="20"/>
              </w:rPr>
            </w:pPr>
          </w:p>
          <w:p w14:paraId="511F59A1" w14:textId="7097C7F1" w:rsidR="008B29C2" w:rsidRPr="008B29C2" w:rsidRDefault="008B29C2" w:rsidP="00551142">
            <w:pPr>
              <w:rPr>
                <w:color w:val="767171" w:themeColor="background2" w:themeShade="80"/>
                <w:sz w:val="20"/>
                <w:szCs w:val="20"/>
              </w:rPr>
            </w:pPr>
            <w:r>
              <w:rPr>
                <w:color w:val="767171" w:themeColor="background2" w:themeShade="80"/>
                <w:sz w:val="20"/>
                <w:szCs w:val="20"/>
              </w:rPr>
              <w:t xml:space="preserve">Work through smart goal criteria giving positive and negative examples of each i.e. Specific: I want to be good” isn’t very specific, but “I want to help my dad with the dishes” is. Etc. </w:t>
            </w:r>
          </w:p>
        </w:tc>
        <w:tc>
          <w:tcPr>
            <w:tcW w:w="6659" w:type="dxa"/>
          </w:tcPr>
          <w:p w14:paraId="7EB08BE6" w14:textId="77777777" w:rsidR="008B29C2" w:rsidRDefault="008B29C2" w:rsidP="008B29C2"/>
          <w:p w14:paraId="55F3F58F" w14:textId="77777777" w:rsidR="008B29C2" w:rsidRDefault="008B29C2" w:rsidP="008B29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 way of achieving this is by doing something deliberate to get the ball rolling. u</w:t>
            </w:r>
            <w:r w:rsidRPr="115633C9">
              <w:rPr>
                <w:sz w:val="20"/>
                <w:szCs w:val="20"/>
              </w:rPr>
              <w:t>sing the simple campaign</w:t>
            </w:r>
            <w:r>
              <w:rPr>
                <w:sz w:val="20"/>
                <w:szCs w:val="20"/>
              </w:rPr>
              <w:t xml:space="preserve"> strategy</w:t>
            </w:r>
            <w:r w:rsidRPr="115633C9">
              <w:rPr>
                <w:sz w:val="20"/>
                <w:szCs w:val="20"/>
              </w:rPr>
              <w:t xml:space="preserve"> ‘No Thanks, Yes Please’, students around the world have made positive impact, so too can you. How might a simple campaign make my environment a better place.</w:t>
            </w:r>
          </w:p>
          <w:p w14:paraId="0B20444C" w14:textId="77777777" w:rsidR="008B29C2" w:rsidRPr="00A017AE" w:rsidRDefault="008B29C2" w:rsidP="008B29C2">
            <w:pPr>
              <w:rPr>
                <w:b/>
                <w:sz w:val="20"/>
                <w:szCs w:val="20"/>
              </w:rPr>
            </w:pPr>
          </w:p>
          <w:p w14:paraId="6FE8C6D0" w14:textId="77777777" w:rsidR="008B29C2" w:rsidRDefault="008B29C2" w:rsidP="008B29C2">
            <w:pPr>
              <w:rPr>
                <w:sz w:val="20"/>
                <w:szCs w:val="20"/>
              </w:rPr>
            </w:pPr>
            <w:r w:rsidRPr="5BCCA560">
              <w:rPr>
                <w:sz w:val="20"/>
                <w:szCs w:val="20"/>
              </w:rPr>
              <w:t>You can say ‘No Thanks’</w:t>
            </w:r>
            <w:r>
              <w:rPr>
                <w:sz w:val="20"/>
                <w:szCs w:val="20"/>
              </w:rPr>
              <w:t>,</w:t>
            </w:r>
            <w:r w:rsidRPr="5BCCA560">
              <w:rPr>
                <w:sz w:val="20"/>
                <w:szCs w:val="20"/>
              </w:rPr>
              <w:t xml:space="preserve"> ‘Yes Please’ and commit to small actions which will make a significant contribution to one of the Global Goals to make your environment a much better place to be.</w:t>
            </w:r>
          </w:p>
          <w:p w14:paraId="50200409" w14:textId="77777777" w:rsidR="008B29C2" w:rsidRDefault="008B29C2" w:rsidP="008B29C2">
            <w:pPr>
              <w:rPr>
                <w:b/>
                <w:bCs/>
                <w:sz w:val="20"/>
                <w:szCs w:val="20"/>
              </w:rPr>
            </w:pPr>
          </w:p>
          <w:p w14:paraId="7747AB74" w14:textId="77777777" w:rsidR="008B29C2" w:rsidRPr="000442AA" w:rsidRDefault="008B29C2" w:rsidP="008B29C2">
            <w:pPr>
              <w:rPr>
                <w:b/>
                <w:color w:val="FF0000"/>
                <w:sz w:val="20"/>
                <w:szCs w:val="20"/>
              </w:rPr>
            </w:pPr>
            <w:r w:rsidRPr="000442AA">
              <w:rPr>
                <w:b/>
                <w:color w:val="FF0000"/>
                <w:sz w:val="20"/>
                <w:szCs w:val="20"/>
              </w:rPr>
              <w:t>VIEW ‘No Thanks</w:t>
            </w:r>
            <w:r>
              <w:rPr>
                <w:b/>
                <w:color w:val="FF0000"/>
                <w:sz w:val="20"/>
                <w:szCs w:val="20"/>
              </w:rPr>
              <w:t>,</w:t>
            </w:r>
            <w:r w:rsidRPr="000442AA">
              <w:rPr>
                <w:b/>
                <w:color w:val="FF0000"/>
                <w:sz w:val="20"/>
                <w:szCs w:val="20"/>
              </w:rPr>
              <w:t xml:space="preserve"> Yes Please’ </w:t>
            </w:r>
            <w:r>
              <w:rPr>
                <w:b/>
                <w:color w:val="FF0000"/>
                <w:sz w:val="20"/>
                <w:szCs w:val="20"/>
              </w:rPr>
              <w:t xml:space="preserve">video </w:t>
            </w:r>
            <w:r w:rsidRPr="000442AA">
              <w:rPr>
                <w:b/>
                <w:color w:val="FF0000"/>
                <w:sz w:val="20"/>
                <w:szCs w:val="20"/>
              </w:rPr>
              <w:t>(46 secs)</w:t>
            </w:r>
          </w:p>
          <w:p w14:paraId="13896759" w14:textId="77777777" w:rsidR="008B29C2" w:rsidRDefault="005E157A" w:rsidP="008B29C2">
            <w:hyperlink r:id="rId17">
              <w:r w:rsidR="008B29C2" w:rsidRPr="57A860B2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globalgoals.cdn.prismic.io/globalgoals%2F5ce5de73-3aa7-4798-8f25-a39f3f14f71c_plastic+hero+film+-+no+thanks+.mp4</w:t>
              </w:r>
            </w:hyperlink>
          </w:p>
          <w:p w14:paraId="194E6B85" w14:textId="77777777" w:rsidR="008B29C2" w:rsidRDefault="008B29C2" w:rsidP="008B29C2">
            <w:pPr>
              <w:rPr>
                <w:sz w:val="20"/>
                <w:szCs w:val="20"/>
              </w:rPr>
            </w:pPr>
          </w:p>
          <w:p w14:paraId="707F8AE8" w14:textId="77777777" w:rsidR="008B29C2" w:rsidRPr="00207B9B" w:rsidRDefault="008B29C2" w:rsidP="008B29C2">
            <w:pPr>
              <w:rPr>
                <w:sz w:val="20"/>
                <w:szCs w:val="20"/>
              </w:rPr>
            </w:pPr>
            <w:r w:rsidRPr="50E6777E">
              <w:rPr>
                <w:sz w:val="20"/>
                <w:szCs w:val="20"/>
              </w:rPr>
              <w:t xml:space="preserve">How might we use some of the benefits and opportunities the disruption of </w:t>
            </w:r>
            <w:proofErr w:type="spellStart"/>
            <w:r w:rsidRPr="50E6777E">
              <w:rPr>
                <w:sz w:val="20"/>
                <w:szCs w:val="20"/>
              </w:rPr>
              <w:t>Covid</w:t>
            </w:r>
            <w:proofErr w:type="spellEnd"/>
            <w:r w:rsidRPr="50E6777E">
              <w:rPr>
                <w:sz w:val="20"/>
                <w:szCs w:val="20"/>
              </w:rPr>
              <w:t xml:space="preserve"> 19 has presented to us, for improving our well</w:t>
            </w:r>
            <w:r w:rsidRPr="3872FEC6">
              <w:rPr>
                <w:sz w:val="20"/>
                <w:szCs w:val="20"/>
              </w:rPr>
              <w:t>-</w:t>
            </w:r>
            <w:r w:rsidRPr="50E6777E">
              <w:rPr>
                <w:sz w:val="20"/>
                <w:szCs w:val="20"/>
              </w:rPr>
              <w:t>being, creating sustainable cities and communities?</w:t>
            </w:r>
          </w:p>
          <w:p w14:paraId="6800CBF5" w14:textId="77777777" w:rsidR="008B29C2" w:rsidRPr="00207B9B" w:rsidRDefault="008B29C2" w:rsidP="008B29C2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14:paraId="019D6294" w14:textId="77777777" w:rsidR="008B29C2" w:rsidRPr="00207B9B" w:rsidRDefault="008B29C2" w:rsidP="008B29C2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6A723BA0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Do you know of young people who have used social media for good?</w:t>
            </w:r>
          </w:p>
          <w:p w14:paraId="0DDB82D0" w14:textId="77777777" w:rsidR="008B29C2" w:rsidRPr="00207B9B" w:rsidRDefault="008B29C2" w:rsidP="008B29C2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6A723BA0">
              <w:rPr>
                <w:rFonts w:ascii="Calibri" w:eastAsia="Calibri" w:hAnsi="Calibri" w:cs="Calibri"/>
                <w:sz w:val="20"/>
                <w:szCs w:val="20"/>
              </w:rPr>
              <w:t>How have they done this?</w:t>
            </w:r>
          </w:p>
          <w:p w14:paraId="1699C7E1" w14:textId="77777777" w:rsidR="009924F1" w:rsidRDefault="009924F1" w:rsidP="00E111A6">
            <w:pPr>
              <w:rPr>
                <w:sz w:val="20"/>
                <w:szCs w:val="20"/>
              </w:rPr>
            </w:pPr>
          </w:p>
          <w:p w14:paraId="7F83CF31" w14:textId="77777777" w:rsidR="008B29C2" w:rsidRDefault="008B29C2" w:rsidP="00E111A6">
            <w:pPr>
              <w:rPr>
                <w:sz w:val="20"/>
                <w:szCs w:val="20"/>
              </w:rPr>
            </w:pPr>
          </w:p>
          <w:p w14:paraId="6C92A21D" w14:textId="7491C0AE" w:rsidR="00E111A6" w:rsidRPr="00E111A6" w:rsidRDefault="22F4F374" w:rsidP="00E111A6">
            <w:pPr>
              <w:rPr>
                <w:sz w:val="20"/>
                <w:szCs w:val="20"/>
              </w:rPr>
            </w:pPr>
            <w:r w:rsidRPr="365C3EE0">
              <w:rPr>
                <w:sz w:val="20"/>
                <w:szCs w:val="20"/>
              </w:rPr>
              <w:t xml:space="preserve">Let’s think about </w:t>
            </w:r>
            <w:r w:rsidR="13EA37CE" w:rsidRPr="365C3EE0">
              <w:rPr>
                <w:sz w:val="20"/>
                <w:szCs w:val="20"/>
              </w:rPr>
              <w:t>w</w:t>
            </w:r>
            <w:r w:rsidR="01BD2A8D" w:rsidRPr="365C3EE0">
              <w:rPr>
                <w:sz w:val="20"/>
                <w:szCs w:val="20"/>
              </w:rPr>
              <w:t>hat</w:t>
            </w:r>
            <w:r w:rsidR="01BD2A8D" w:rsidRPr="33A5C88E">
              <w:rPr>
                <w:sz w:val="20"/>
                <w:szCs w:val="20"/>
              </w:rPr>
              <w:t xml:space="preserve"> </w:t>
            </w:r>
            <w:r w:rsidR="2CFC7C2F" w:rsidRPr="1F414FF0">
              <w:rPr>
                <w:sz w:val="20"/>
                <w:szCs w:val="20"/>
              </w:rPr>
              <w:t xml:space="preserve">you </w:t>
            </w:r>
            <w:r w:rsidR="01BD2A8D" w:rsidRPr="33A5C88E">
              <w:rPr>
                <w:sz w:val="20"/>
                <w:szCs w:val="20"/>
              </w:rPr>
              <w:t>can commit to</w:t>
            </w:r>
            <w:r w:rsidR="77032BC9" w:rsidRPr="4F617E4D">
              <w:rPr>
                <w:sz w:val="20"/>
                <w:szCs w:val="20"/>
              </w:rPr>
              <w:t xml:space="preserve">. </w:t>
            </w:r>
          </w:p>
          <w:p w14:paraId="3B7BA8D6" w14:textId="317D7310" w:rsidR="6B07A43C" w:rsidRDefault="6B07A43C" w:rsidP="6B07A43C">
            <w:pPr>
              <w:rPr>
                <w:sz w:val="20"/>
                <w:szCs w:val="20"/>
              </w:rPr>
            </w:pPr>
          </w:p>
          <w:p w14:paraId="34B3F6D8" w14:textId="68AB0191" w:rsidR="00B44553" w:rsidRPr="00B44553" w:rsidRDefault="00B44553" w:rsidP="6B07A43C">
            <w:pPr>
              <w:rPr>
                <w:sz w:val="20"/>
                <w:szCs w:val="20"/>
              </w:rPr>
            </w:pPr>
            <w:r w:rsidRPr="00B44553">
              <w:rPr>
                <w:sz w:val="20"/>
                <w:szCs w:val="20"/>
              </w:rPr>
              <w:t>It would be good for each of us to commit to a small action to improve our hauora/wellbeing, for self, for our bubble, for our hood, for our world.</w:t>
            </w:r>
          </w:p>
          <w:p w14:paraId="036806B9" w14:textId="60AAACF6" w:rsidR="00B44553" w:rsidRPr="00B44553" w:rsidRDefault="00B44553" w:rsidP="6B07A43C">
            <w:pPr>
              <w:rPr>
                <w:sz w:val="20"/>
                <w:szCs w:val="20"/>
              </w:rPr>
            </w:pPr>
          </w:p>
          <w:p w14:paraId="0EBA529B" w14:textId="64D647F7" w:rsidR="00B44553" w:rsidRDefault="00B44553" w:rsidP="6B07A43C">
            <w:pPr>
              <w:rPr>
                <w:sz w:val="20"/>
                <w:szCs w:val="20"/>
              </w:rPr>
            </w:pPr>
            <w:r w:rsidRPr="00B44553">
              <w:rPr>
                <w:sz w:val="20"/>
                <w:szCs w:val="20"/>
              </w:rPr>
              <w:t xml:space="preserve">Think about a goal to achieve at home and perhaps one that links to the </w:t>
            </w:r>
            <w:r w:rsidRPr="0051452B">
              <w:rPr>
                <w:sz w:val="20"/>
                <w:szCs w:val="20"/>
              </w:rPr>
              <w:t xml:space="preserve">Global Goals for Sustainable </w:t>
            </w:r>
            <w:r>
              <w:rPr>
                <w:sz w:val="20"/>
                <w:szCs w:val="20"/>
              </w:rPr>
              <w:t>D</w:t>
            </w:r>
            <w:r w:rsidRPr="0051452B">
              <w:rPr>
                <w:sz w:val="20"/>
                <w:szCs w:val="20"/>
              </w:rPr>
              <w:t>evelopment</w:t>
            </w:r>
            <w:r>
              <w:rPr>
                <w:sz w:val="20"/>
                <w:szCs w:val="20"/>
              </w:rPr>
              <w:t>.</w:t>
            </w:r>
          </w:p>
          <w:p w14:paraId="5779A9CF" w14:textId="77777777" w:rsidR="008B29C2" w:rsidRDefault="008B29C2" w:rsidP="6B07A43C">
            <w:pPr>
              <w:rPr>
                <w:sz w:val="20"/>
                <w:szCs w:val="20"/>
              </w:rPr>
            </w:pPr>
          </w:p>
          <w:p w14:paraId="138B6F02" w14:textId="777FC075" w:rsidR="008B29C2" w:rsidRDefault="008B29C2" w:rsidP="6B07A4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y to make your goal SMART</w:t>
            </w:r>
          </w:p>
          <w:p w14:paraId="7B073213" w14:textId="6F446EA4" w:rsidR="008B29C2" w:rsidRDefault="00C546D8" w:rsidP="6B07A4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fic</w:t>
            </w:r>
            <w:r w:rsidR="008B29C2">
              <w:rPr>
                <w:sz w:val="20"/>
                <w:szCs w:val="20"/>
              </w:rPr>
              <w:t xml:space="preserve"> </w:t>
            </w:r>
          </w:p>
          <w:p w14:paraId="003738F5" w14:textId="0CB25D48" w:rsidR="008B29C2" w:rsidRDefault="008B29C2" w:rsidP="6B07A4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surable </w:t>
            </w:r>
          </w:p>
          <w:p w14:paraId="17222F20" w14:textId="1576AC67" w:rsidR="008B29C2" w:rsidRDefault="008B29C2" w:rsidP="6B07A4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hievable</w:t>
            </w:r>
          </w:p>
          <w:p w14:paraId="1DCF78C9" w14:textId="77777777" w:rsidR="008B29C2" w:rsidRDefault="008B29C2" w:rsidP="6B07A4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levant </w:t>
            </w:r>
          </w:p>
          <w:p w14:paraId="74456E8B" w14:textId="04C0B3BA" w:rsidR="008B29C2" w:rsidRDefault="008B29C2" w:rsidP="6B07A4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 bound </w:t>
            </w:r>
          </w:p>
          <w:p w14:paraId="2A3BDD93" w14:textId="77777777" w:rsidR="008B29C2" w:rsidRDefault="008B29C2" w:rsidP="6B07A43C">
            <w:pPr>
              <w:rPr>
                <w:sz w:val="20"/>
                <w:szCs w:val="20"/>
              </w:rPr>
            </w:pPr>
          </w:p>
          <w:p w14:paraId="130B0E9A" w14:textId="77777777" w:rsidR="008B29C2" w:rsidRPr="00B44553" w:rsidRDefault="008B29C2" w:rsidP="008B29C2">
            <w:pPr>
              <w:rPr>
                <w:color w:val="00B050"/>
                <w:sz w:val="20"/>
                <w:szCs w:val="20"/>
              </w:rPr>
            </w:pPr>
            <w:r>
              <w:rPr>
                <w:sz w:val="20"/>
                <w:szCs w:val="20"/>
              </w:rPr>
              <w:t>Write the goal down and put it up somewhere visible in your room.</w:t>
            </w:r>
          </w:p>
          <w:p w14:paraId="71743E6A" w14:textId="77777777" w:rsidR="008B29C2" w:rsidRDefault="008B29C2" w:rsidP="6B07A43C">
            <w:pPr>
              <w:rPr>
                <w:sz w:val="20"/>
                <w:szCs w:val="20"/>
              </w:rPr>
            </w:pPr>
          </w:p>
          <w:p w14:paraId="64CC04E3" w14:textId="0EA726AD" w:rsidR="01BD2A8D" w:rsidRDefault="3975AD4E" w:rsidP="349EC952">
            <w:pPr>
              <w:rPr>
                <w:rFonts w:eastAsiaTheme="minorEastAsia"/>
                <w:i/>
                <w:sz w:val="20"/>
                <w:szCs w:val="20"/>
              </w:rPr>
            </w:pPr>
            <w:r w:rsidRPr="15898908">
              <w:rPr>
                <w:rFonts w:ascii="Calibri" w:eastAsia="Calibri" w:hAnsi="Calibri" w:cs="Calibri"/>
                <w:sz w:val="20"/>
                <w:szCs w:val="20"/>
              </w:rPr>
              <w:t>Send a txt to your bubble, your friends “No thanks to .... Yes Please to....”</w:t>
            </w:r>
          </w:p>
          <w:p w14:paraId="2E686ED7" w14:textId="62EDCBD3" w:rsidR="15898908" w:rsidRDefault="15898908" w:rsidP="15898908">
            <w:pPr>
              <w:rPr>
                <w:sz w:val="20"/>
                <w:szCs w:val="20"/>
              </w:rPr>
            </w:pPr>
          </w:p>
          <w:p w14:paraId="5DC9AF97" w14:textId="767281B6" w:rsidR="00306B1C" w:rsidRDefault="009924F1" w:rsidP="00306B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doing this you invite others say</w:t>
            </w:r>
            <w:r w:rsidR="50790073" w:rsidRPr="33A5C88E">
              <w:rPr>
                <w:sz w:val="20"/>
                <w:szCs w:val="20"/>
              </w:rPr>
              <w:t xml:space="preserve"> ‘No Thanks’</w:t>
            </w:r>
            <w:r w:rsidR="4C90BB91" w:rsidRPr="3A6F655D">
              <w:rPr>
                <w:sz w:val="20"/>
                <w:szCs w:val="20"/>
              </w:rPr>
              <w:t>/</w:t>
            </w:r>
            <w:r w:rsidR="50790073" w:rsidRPr="33A5C88E">
              <w:rPr>
                <w:sz w:val="20"/>
                <w:szCs w:val="20"/>
              </w:rPr>
              <w:t xml:space="preserve"> ‘Yes Please’ and </w:t>
            </w:r>
            <w:r>
              <w:rPr>
                <w:sz w:val="20"/>
                <w:szCs w:val="20"/>
              </w:rPr>
              <w:t xml:space="preserve">perhaps </w:t>
            </w:r>
            <w:r w:rsidR="50790073" w:rsidRPr="33A5C88E">
              <w:rPr>
                <w:sz w:val="20"/>
                <w:szCs w:val="20"/>
              </w:rPr>
              <w:t xml:space="preserve">commit to small actions which </w:t>
            </w:r>
            <w:r>
              <w:rPr>
                <w:sz w:val="20"/>
                <w:szCs w:val="20"/>
              </w:rPr>
              <w:t xml:space="preserve">they can take to </w:t>
            </w:r>
            <w:r w:rsidR="50790073" w:rsidRPr="33A5C88E">
              <w:rPr>
                <w:sz w:val="20"/>
                <w:szCs w:val="20"/>
              </w:rPr>
              <w:t>make a significant contribution to one of the Global Goals to make your environment a much better place to be.</w:t>
            </w:r>
            <w:r w:rsidR="00306B1C" w:rsidRPr="6AB81A9E">
              <w:rPr>
                <w:sz w:val="20"/>
                <w:szCs w:val="20"/>
              </w:rPr>
              <w:t xml:space="preserve"> You</w:t>
            </w:r>
            <w:r w:rsidR="00306B1C" w:rsidRPr="23A160E8">
              <w:rPr>
                <w:sz w:val="20"/>
                <w:szCs w:val="20"/>
              </w:rPr>
              <w:t xml:space="preserve"> could try setting up a schedule that </w:t>
            </w:r>
            <w:r w:rsidR="00306B1C" w:rsidRPr="1A257234">
              <w:rPr>
                <w:sz w:val="20"/>
                <w:szCs w:val="20"/>
              </w:rPr>
              <w:t xml:space="preserve">would </w:t>
            </w:r>
            <w:r w:rsidR="00306B1C" w:rsidRPr="6AB81A9E">
              <w:rPr>
                <w:sz w:val="20"/>
                <w:szCs w:val="20"/>
              </w:rPr>
              <w:t xml:space="preserve">allocate </w:t>
            </w:r>
            <w:r w:rsidR="00306B1C" w:rsidRPr="7D43215B">
              <w:rPr>
                <w:sz w:val="20"/>
                <w:szCs w:val="20"/>
              </w:rPr>
              <w:t xml:space="preserve">time to do </w:t>
            </w:r>
            <w:r w:rsidR="00306B1C" w:rsidRPr="32E54186">
              <w:rPr>
                <w:sz w:val="20"/>
                <w:szCs w:val="20"/>
              </w:rPr>
              <w:t>participate</w:t>
            </w:r>
            <w:r w:rsidR="00306B1C" w:rsidRPr="389548D6">
              <w:rPr>
                <w:sz w:val="20"/>
                <w:szCs w:val="20"/>
              </w:rPr>
              <w:t xml:space="preserve"> in your favourite pastimes. </w:t>
            </w:r>
          </w:p>
          <w:p w14:paraId="5503A684" w14:textId="36A6495E" w:rsidR="00E94C87" w:rsidRDefault="00E94C87" w:rsidP="00551142">
            <w:pPr>
              <w:rPr>
                <w:sz w:val="20"/>
                <w:szCs w:val="20"/>
              </w:rPr>
            </w:pPr>
          </w:p>
          <w:p w14:paraId="511F59A2" w14:textId="2D0FDFA6" w:rsidR="00306B1C" w:rsidRPr="00207B9B" w:rsidRDefault="00306B1C" w:rsidP="00551142">
            <w:pPr>
              <w:rPr>
                <w:sz w:val="20"/>
                <w:szCs w:val="20"/>
              </w:rPr>
            </w:pPr>
          </w:p>
        </w:tc>
      </w:tr>
      <w:tr w:rsidR="00E94C87" w14:paraId="511F59AB" w14:textId="77777777" w:rsidTr="326C67E0">
        <w:trPr>
          <w:trHeight w:val="1952"/>
        </w:trPr>
        <w:tc>
          <w:tcPr>
            <w:tcW w:w="3397" w:type="dxa"/>
            <w:shd w:val="clear" w:color="auto" w:fill="8EAADB" w:themeFill="accent5" w:themeFillTint="99"/>
          </w:tcPr>
          <w:p w14:paraId="511F59A4" w14:textId="26AEB353" w:rsidR="00E94C87" w:rsidRPr="00E346F5" w:rsidRDefault="002A232E" w:rsidP="00FE6569">
            <w:pPr>
              <w:rPr>
                <w:b/>
              </w:rPr>
            </w:pPr>
            <w:r w:rsidRPr="00472C10">
              <w:rPr>
                <w:b/>
              </w:rPr>
              <w:lastRenderedPageBreak/>
              <w:t>Share</w:t>
            </w:r>
            <w:r w:rsidRPr="00E346F5">
              <w:t xml:space="preserve">: </w:t>
            </w:r>
            <w:r w:rsidR="00E94C87" w:rsidRPr="00E346F5">
              <w:t>Learner and parent  reflection on learning and engagement and what they can do next</w:t>
            </w:r>
          </w:p>
        </w:tc>
        <w:tc>
          <w:tcPr>
            <w:tcW w:w="5391" w:type="dxa"/>
          </w:tcPr>
          <w:p w14:paraId="60AD27B4" w14:textId="77777777" w:rsidR="005C165A" w:rsidRDefault="005C165A" w:rsidP="656931EB">
            <w:pPr>
              <w:rPr>
                <w:rFonts w:eastAsia="Calibri"/>
                <w:sz w:val="20"/>
                <w:szCs w:val="20"/>
              </w:rPr>
            </w:pPr>
          </w:p>
          <w:p w14:paraId="72842583" w14:textId="442F2BB9" w:rsidR="00E94C87" w:rsidRPr="008E7188" w:rsidRDefault="00306B1C" w:rsidP="656931EB">
            <w:pPr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Publish </w:t>
            </w:r>
            <w:r w:rsidR="00E045DF">
              <w:rPr>
                <w:rFonts w:eastAsia="Calibri"/>
                <w:sz w:val="20"/>
                <w:szCs w:val="20"/>
              </w:rPr>
              <w:t>your goal</w:t>
            </w:r>
            <w:r>
              <w:rPr>
                <w:rFonts w:eastAsia="Calibri"/>
                <w:sz w:val="20"/>
                <w:szCs w:val="20"/>
              </w:rPr>
              <w:t xml:space="preserve"> as a photo </w:t>
            </w:r>
          </w:p>
          <w:p w14:paraId="511F59A9" w14:textId="5EC4C375" w:rsidR="00E94C87" w:rsidRPr="008E7188" w:rsidRDefault="00E94C87" w:rsidP="656931EB">
            <w:pPr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659" w:type="dxa"/>
          </w:tcPr>
          <w:p w14:paraId="593FE6BB" w14:textId="47C6710B" w:rsidR="005C165A" w:rsidRPr="005C165A" w:rsidRDefault="00306B1C" w:rsidP="00306B1C">
            <w:pPr>
              <w:rPr>
                <w:sz w:val="20"/>
                <w:szCs w:val="20"/>
              </w:rPr>
            </w:pPr>
            <w:r w:rsidRPr="33A5C88E">
              <w:rPr>
                <w:sz w:val="20"/>
                <w:szCs w:val="20"/>
              </w:rPr>
              <w:t>Once you’ve decided what you really</w:t>
            </w:r>
            <w:r w:rsidRPr="7BA7BE7A">
              <w:rPr>
                <w:sz w:val="20"/>
                <w:szCs w:val="20"/>
              </w:rPr>
              <w:t>,</w:t>
            </w:r>
            <w:r w:rsidRPr="33A5C88E">
              <w:rPr>
                <w:sz w:val="20"/>
                <w:szCs w:val="20"/>
              </w:rPr>
              <w:t xml:space="preserve"> really want to commit to, to make your world a better place, </w:t>
            </w:r>
            <w:r w:rsidR="005C165A">
              <w:rPr>
                <w:sz w:val="20"/>
                <w:szCs w:val="20"/>
              </w:rPr>
              <w:t xml:space="preserve">write your goal in big font on a poster-sized piece of paper… </w:t>
            </w:r>
            <w:r w:rsidRPr="33A5C88E">
              <w:rPr>
                <w:sz w:val="20"/>
                <w:szCs w:val="20"/>
              </w:rPr>
              <w:t xml:space="preserve">take a photo of </w:t>
            </w:r>
            <w:r w:rsidRPr="7BA7BE7A">
              <w:rPr>
                <w:sz w:val="20"/>
                <w:szCs w:val="20"/>
              </w:rPr>
              <w:t>yourself</w:t>
            </w:r>
            <w:r w:rsidRPr="33A5C88E">
              <w:rPr>
                <w:sz w:val="20"/>
                <w:szCs w:val="20"/>
              </w:rPr>
              <w:t xml:space="preserve"> holding </w:t>
            </w:r>
            <w:r w:rsidR="005C165A">
              <w:rPr>
                <w:sz w:val="20"/>
                <w:szCs w:val="20"/>
              </w:rPr>
              <w:t>the</w:t>
            </w:r>
            <w:r w:rsidRPr="33A5C88E">
              <w:rPr>
                <w:sz w:val="20"/>
                <w:szCs w:val="20"/>
              </w:rPr>
              <w:t xml:space="preserve"> poster</w:t>
            </w:r>
            <w:r w:rsidR="005C165A">
              <w:rPr>
                <w:sz w:val="20"/>
                <w:szCs w:val="20"/>
              </w:rPr>
              <w:t>… u</w:t>
            </w:r>
            <w:r w:rsidRPr="15898908">
              <w:rPr>
                <w:sz w:val="20"/>
                <w:szCs w:val="20"/>
              </w:rPr>
              <w:t xml:space="preserve">sing the hashtag #whatireallyreallywant </w:t>
            </w:r>
            <w:r>
              <w:rPr>
                <w:sz w:val="20"/>
                <w:szCs w:val="20"/>
              </w:rPr>
              <w:t>–</w:t>
            </w:r>
            <w:r w:rsidRPr="15898908">
              <w:rPr>
                <w:sz w:val="20"/>
                <w:szCs w:val="20"/>
              </w:rPr>
              <w:t xml:space="preserve"> </w:t>
            </w:r>
            <w:r w:rsidR="005C165A">
              <w:rPr>
                <w:sz w:val="20"/>
                <w:szCs w:val="20"/>
              </w:rPr>
              <w:t>text</w:t>
            </w:r>
            <w:r>
              <w:rPr>
                <w:sz w:val="20"/>
                <w:szCs w:val="20"/>
              </w:rPr>
              <w:t xml:space="preserve"> you</w:t>
            </w:r>
            <w:r w:rsidR="005C165A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 xml:space="preserve"> photo</w:t>
            </w:r>
            <w:r w:rsidR="005C165A">
              <w:rPr>
                <w:sz w:val="20"/>
                <w:szCs w:val="20"/>
              </w:rPr>
              <w:t xml:space="preserve"> to </w:t>
            </w:r>
            <w:r w:rsidR="005C165A" w:rsidRPr="00947C3B">
              <w:rPr>
                <w:sz w:val="20"/>
                <w:szCs w:val="20"/>
              </w:rPr>
              <w:t xml:space="preserve">5811. You could send us your </w:t>
            </w:r>
            <w:r w:rsidR="005C165A">
              <w:rPr>
                <w:sz w:val="20"/>
                <w:szCs w:val="20"/>
              </w:rPr>
              <w:t xml:space="preserve">photo at </w:t>
            </w:r>
            <w:hyperlink r:id="rId18">
              <w:r w:rsidR="005C165A" w:rsidRPr="2737D3D6">
                <w:rPr>
                  <w:rStyle w:val="Hyperlink"/>
                  <w:i/>
                  <w:iCs/>
                  <w:sz w:val="20"/>
                  <w:szCs w:val="20"/>
                </w:rPr>
                <w:t>info@hltv.co.nz</w:t>
              </w:r>
            </w:hyperlink>
            <w:r w:rsidR="005C165A" w:rsidRPr="00947C3B">
              <w:t>.</w:t>
            </w:r>
            <w:r w:rsidR="005C165A" w:rsidRPr="00947C3B">
              <w:rPr>
                <w:sz w:val="20"/>
                <w:szCs w:val="20"/>
              </w:rPr>
              <w:t xml:space="preserve"> This could be a fantastic thing to share with your teachers and classmates back at school.</w:t>
            </w:r>
          </w:p>
          <w:p w14:paraId="4D1E875F" w14:textId="77777777" w:rsidR="00306B1C" w:rsidRDefault="00306B1C" w:rsidP="6A723BA0">
            <w:pPr>
              <w:rPr>
                <w:sz w:val="20"/>
                <w:szCs w:val="20"/>
              </w:rPr>
            </w:pPr>
          </w:p>
          <w:p w14:paraId="241B4615" w14:textId="7545774E" w:rsidR="00376597" w:rsidRPr="00376597" w:rsidRDefault="7B3A3F79" w:rsidP="00376597">
            <w:pPr>
              <w:rPr>
                <w:sz w:val="20"/>
                <w:szCs w:val="20"/>
              </w:rPr>
            </w:pPr>
            <w:r w:rsidRPr="7D508B7E">
              <w:rPr>
                <w:sz w:val="20"/>
                <w:szCs w:val="20"/>
              </w:rPr>
              <w:t>In our next session we will focus more on how technology can be used for good, so stay tuned in</w:t>
            </w:r>
            <w:r w:rsidR="1338D6E2" w:rsidRPr="7D508B7E">
              <w:rPr>
                <w:sz w:val="20"/>
                <w:szCs w:val="20"/>
              </w:rPr>
              <w:t>.</w:t>
            </w:r>
          </w:p>
          <w:p w14:paraId="1E42FF28" w14:textId="29526D29" w:rsidR="352136E7" w:rsidRDefault="352136E7" w:rsidP="352136E7">
            <w:pPr>
              <w:rPr>
                <w:sz w:val="20"/>
                <w:szCs w:val="20"/>
              </w:rPr>
            </w:pPr>
          </w:p>
          <w:p w14:paraId="511F59AA" w14:textId="13B42563" w:rsidR="00E94C87" w:rsidRPr="00207B9B" w:rsidRDefault="66806CD2" w:rsidP="00551142">
            <w:pPr>
              <w:rPr>
                <w:sz w:val="20"/>
                <w:szCs w:val="20"/>
              </w:rPr>
            </w:pPr>
            <w:r w:rsidRPr="7D508B7E">
              <w:rPr>
                <w:sz w:val="20"/>
                <w:szCs w:val="20"/>
              </w:rPr>
              <w:t>Ka kite</w:t>
            </w:r>
          </w:p>
        </w:tc>
      </w:tr>
    </w:tbl>
    <w:p w14:paraId="5F1C48FA" w14:textId="77777777" w:rsidR="00C30E6E" w:rsidRPr="006012F7" w:rsidRDefault="00C30E6E" w:rsidP="00ED22F4"/>
    <w:sectPr w:rsidR="00C30E6E" w:rsidRPr="006012F7" w:rsidSect="00ED22F4">
      <w:pgSz w:w="16839" w:h="23814" w:code="8"/>
      <w:pgMar w:top="284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F64DC"/>
    <w:multiLevelType w:val="hybridMultilevel"/>
    <w:tmpl w:val="3E82656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5787B"/>
    <w:multiLevelType w:val="hybridMultilevel"/>
    <w:tmpl w:val="FFFFFFFF"/>
    <w:lvl w:ilvl="0" w:tplc="D5D4B5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5C75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AC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88F5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055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5A9F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007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CC65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409A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014A4"/>
    <w:multiLevelType w:val="hybridMultilevel"/>
    <w:tmpl w:val="72A80892"/>
    <w:lvl w:ilvl="0" w:tplc="B2224D4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854A0"/>
    <w:multiLevelType w:val="hybridMultilevel"/>
    <w:tmpl w:val="C9369C1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30A5"/>
    <w:multiLevelType w:val="hybridMultilevel"/>
    <w:tmpl w:val="CC9898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96DE3"/>
    <w:multiLevelType w:val="hybridMultilevel"/>
    <w:tmpl w:val="FFFFFFFF"/>
    <w:lvl w:ilvl="0" w:tplc="CFA808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24E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BC9A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861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AE20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42A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67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F47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46D8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50569"/>
    <w:multiLevelType w:val="hybridMultilevel"/>
    <w:tmpl w:val="B7E0AE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2756F4"/>
    <w:multiLevelType w:val="hybridMultilevel"/>
    <w:tmpl w:val="FFFFFFFF"/>
    <w:lvl w:ilvl="0" w:tplc="3AB81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FAC0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D464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87A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C57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2E57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90D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0A7E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F44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7034A"/>
    <w:multiLevelType w:val="hybridMultilevel"/>
    <w:tmpl w:val="DB26D5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E55D1D"/>
    <w:multiLevelType w:val="hybridMultilevel"/>
    <w:tmpl w:val="C15EA4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1546"/>
    <w:multiLevelType w:val="hybridMultilevel"/>
    <w:tmpl w:val="FFFFFFFF"/>
    <w:lvl w:ilvl="0" w:tplc="B30AF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06BE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F630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009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DC9D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46C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E24C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80E2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660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D1F5C"/>
    <w:multiLevelType w:val="hybridMultilevel"/>
    <w:tmpl w:val="FFFFFFFF"/>
    <w:lvl w:ilvl="0" w:tplc="624C60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989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D2DB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8FF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4CEE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A04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62A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104B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18FF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A58FC"/>
    <w:multiLevelType w:val="hybridMultilevel"/>
    <w:tmpl w:val="270434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355E3"/>
    <w:multiLevelType w:val="hybridMultilevel"/>
    <w:tmpl w:val="FFFFFFFF"/>
    <w:lvl w:ilvl="0" w:tplc="60EEE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D6FC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C415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C81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02E5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F61E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78CF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AE26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9224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5A4217"/>
    <w:multiLevelType w:val="hybridMultilevel"/>
    <w:tmpl w:val="57E085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63BDA"/>
    <w:multiLevelType w:val="hybridMultilevel"/>
    <w:tmpl w:val="AAB6AEA0"/>
    <w:lvl w:ilvl="0" w:tplc="89CE2E7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024520"/>
    <w:multiLevelType w:val="hybridMultilevel"/>
    <w:tmpl w:val="FFFFFFFF"/>
    <w:lvl w:ilvl="0" w:tplc="1B1C40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BCF8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DC6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6E3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2635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06D6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25E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0201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900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C0F0F"/>
    <w:multiLevelType w:val="hybridMultilevel"/>
    <w:tmpl w:val="CBFE880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87059C"/>
    <w:multiLevelType w:val="hybridMultilevel"/>
    <w:tmpl w:val="BB9CEFBE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CD638E1"/>
    <w:multiLevelType w:val="hybridMultilevel"/>
    <w:tmpl w:val="FFFFFFFF"/>
    <w:lvl w:ilvl="0" w:tplc="7CAE8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8C9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2C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7C8D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58D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B853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64BF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025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232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2D2200"/>
    <w:multiLevelType w:val="hybridMultilevel"/>
    <w:tmpl w:val="209C40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118D"/>
    <w:multiLevelType w:val="hybridMultilevel"/>
    <w:tmpl w:val="F12012E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0F37FE"/>
    <w:multiLevelType w:val="hybridMultilevel"/>
    <w:tmpl w:val="6648484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51D2A"/>
    <w:multiLevelType w:val="hybridMultilevel"/>
    <w:tmpl w:val="983EEA48"/>
    <w:lvl w:ilvl="0" w:tplc="FFFFFFFF">
      <w:start w:val="3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5E6F17"/>
    <w:multiLevelType w:val="hybridMultilevel"/>
    <w:tmpl w:val="85C0BEE4"/>
    <w:lvl w:ilvl="0" w:tplc="D77C3A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B744BD"/>
    <w:multiLevelType w:val="hybridMultilevel"/>
    <w:tmpl w:val="565A4444"/>
    <w:lvl w:ilvl="0" w:tplc="60BEC9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  <w:i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F73D5"/>
    <w:multiLevelType w:val="hybridMultilevel"/>
    <w:tmpl w:val="F99C59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0"/>
  </w:num>
  <w:num w:numId="4">
    <w:abstractNumId w:val="22"/>
  </w:num>
  <w:num w:numId="5">
    <w:abstractNumId w:val="8"/>
  </w:num>
  <w:num w:numId="6">
    <w:abstractNumId w:val="26"/>
  </w:num>
  <w:num w:numId="7">
    <w:abstractNumId w:val="20"/>
  </w:num>
  <w:num w:numId="8">
    <w:abstractNumId w:val="21"/>
  </w:num>
  <w:num w:numId="9">
    <w:abstractNumId w:val="9"/>
  </w:num>
  <w:num w:numId="10">
    <w:abstractNumId w:val="18"/>
  </w:num>
  <w:num w:numId="11">
    <w:abstractNumId w:val="3"/>
  </w:num>
  <w:num w:numId="12">
    <w:abstractNumId w:val="14"/>
  </w:num>
  <w:num w:numId="13">
    <w:abstractNumId w:val="4"/>
  </w:num>
  <w:num w:numId="14">
    <w:abstractNumId w:val="19"/>
  </w:num>
  <w:num w:numId="15">
    <w:abstractNumId w:val="10"/>
  </w:num>
  <w:num w:numId="16">
    <w:abstractNumId w:val="16"/>
  </w:num>
  <w:num w:numId="17">
    <w:abstractNumId w:val="13"/>
  </w:num>
  <w:num w:numId="18">
    <w:abstractNumId w:val="5"/>
  </w:num>
  <w:num w:numId="19">
    <w:abstractNumId w:val="1"/>
  </w:num>
  <w:num w:numId="20">
    <w:abstractNumId w:val="11"/>
  </w:num>
  <w:num w:numId="21">
    <w:abstractNumId w:val="7"/>
  </w:num>
  <w:num w:numId="22">
    <w:abstractNumId w:val="25"/>
  </w:num>
  <w:num w:numId="23">
    <w:abstractNumId w:val="24"/>
  </w:num>
  <w:num w:numId="24">
    <w:abstractNumId w:val="15"/>
  </w:num>
  <w:num w:numId="25">
    <w:abstractNumId w:val="23"/>
  </w:num>
  <w:num w:numId="26">
    <w:abstractNumId w:val="2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tzC2tDQ3NTMzsrRU0lEKTi0uzszPAykwqgUAIzuzPSwAAAA="/>
  </w:docVars>
  <w:rsids>
    <w:rsidRoot w:val="00303141"/>
    <w:rsid w:val="0000162D"/>
    <w:rsid w:val="00002399"/>
    <w:rsid w:val="00011738"/>
    <w:rsid w:val="00013463"/>
    <w:rsid w:val="00015193"/>
    <w:rsid w:val="000208E9"/>
    <w:rsid w:val="000236B1"/>
    <w:rsid w:val="00023C47"/>
    <w:rsid w:val="0002EF2B"/>
    <w:rsid w:val="000300A1"/>
    <w:rsid w:val="000317A5"/>
    <w:rsid w:val="00034550"/>
    <w:rsid w:val="00037116"/>
    <w:rsid w:val="00037408"/>
    <w:rsid w:val="00037D14"/>
    <w:rsid w:val="000442AA"/>
    <w:rsid w:val="00047421"/>
    <w:rsid w:val="00054D34"/>
    <w:rsid w:val="000565E5"/>
    <w:rsid w:val="00056D99"/>
    <w:rsid w:val="0006068D"/>
    <w:rsid w:val="00062112"/>
    <w:rsid w:val="00064827"/>
    <w:rsid w:val="00065AA0"/>
    <w:rsid w:val="000667E2"/>
    <w:rsid w:val="00067B00"/>
    <w:rsid w:val="00076985"/>
    <w:rsid w:val="00080EF9"/>
    <w:rsid w:val="00081BB0"/>
    <w:rsid w:val="00085D70"/>
    <w:rsid w:val="00093B36"/>
    <w:rsid w:val="00095295"/>
    <w:rsid w:val="000A731D"/>
    <w:rsid w:val="000B3541"/>
    <w:rsid w:val="000B390E"/>
    <w:rsid w:val="000B3A7B"/>
    <w:rsid w:val="000B3C0B"/>
    <w:rsid w:val="000B44E0"/>
    <w:rsid w:val="000B659D"/>
    <w:rsid w:val="000C0625"/>
    <w:rsid w:val="000C59F0"/>
    <w:rsid w:val="000D026D"/>
    <w:rsid w:val="000D0443"/>
    <w:rsid w:val="000E34E6"/>
    <w:rsid w:val="000E44A7"/>
    <w:rsid w:val="000E6785"/>
    <w:rsid w:val="000E7A00"/>
    <w:rsid w:val="000F0485"/>
    <w:rsid w:val="000F7E5A"/>
    <w:rsid w:val="001031FF"/>
    <w:rsid w:val="001079BF"/>
    <w:rsid w:val="00110077"/>
    <w:rsid w:val="0011028C"/>
    <w:rsid w:val="001158EE"/>
    <w:rsid w:val="001160A8"/>
    <w:rsid w:val="00116F5B"/>
    <w:rsid w:val="00121CB0"/>
    <w:rsid w:val="00127F23"/>
    <w:rsid w:val="00132ACC"/>
    <w:rsid w:val="00134A1C"/>
    <w:rsid w:val="0014036B"/>
    <w:rsid w:val="00141109"/>
    <w:rsid w:val="0014606C"/>
    <w:rsid w:val="0015288D"/>
    <w:rsid w:val="00160EBC"/>
    <w:rsid w:val="00162305"/>
    <w:rsid w:val="00163569"/>
    <w:rsid w:val="00163FFF"/>
    <w:rsid w:val="00166D47"/>
    <w:rsid w:val="00170A03"/>
    <w:rsid w:val="00174F22"/>
    <w:rsid w:val="00176ED1"/>
    <w:rsid w:val="00177D5A"/>
    <w:rsid w:val="00194E95"/>
    <w:rsid w:val="00194FD6"/>
    <w:rsid w:val="00195B73"/>
    <w:rsid w:val="001A0B74"/>
    <w:rsid w:val="001A6DE1"/>
    <w:rsid w:val="001C1DF4"/>
    <w:rsid w:val="001C3B30"/>
    <w:rsid w:val="001C5772"/>
    <w:rsid w:val="001C5F34"/>
    <w:rsid w:val="001C6CA8"/>
    <w:rsid w:val="001D40B3"/>
    <w:rsid w:val="001D601F"/>
    <w:rsid w:val="001D6BFA"/>
    <w:rsid w:val="001E0DFB"/>
    <w:rsid w:val="001E6AD2"/>
    <w:rsid w:val="001E6C28"/>
    <w:rsid w:val="001F0067"/>
    <w:rsid w:val="001F20D5"/>
    <w:rsid w:val="001F2272"/>
    <w:rsid w:val="001F453E"/>
    <w:rsid w:val="00204DC9"/>
    <w:rsid w:val="002057EE"/>
    <w:rsid w:val="00205ED6"/>
    <w:rsid w:val="00207B9B"/>
    <w:rsid w:val="00210542"/>
    <w:rsid w:val="0021493B"/>
    <w:rsid w:val="00222083"/>
    <w:rsid w:val="00223D76"/>
    <w:rsid w:val="00224518"/>
    <w:rsid w:val="00225F38"/>
    <w:rsid w:val="00232356"/>
    <w:rsid w:val="0023455B"/>
    <w:rsid w:val="002356B7"/>
    <w:rsid w:val="00242167"/>
    <w:rsid w:val="00242E62"/>
    <w:rsid w:val="00244342"/>
    <w:rsid w:val="002464CE"/>
    <w:rsid w:val="002506AF"/>
    <w:rsid w:val="00257DAB"/>
    <w:rsid w:val="00262150"/>
    <w:rsid w:val="002624D5"/>
    <w:rsid w:val="00265A63"/>
    <w:rsid w:val="00274CB2"/>
    <w:rsid w:val="00281178"/>
    <w:rsid w:val="00284CF4"/>
    <w:rsid w:val="00284D44"/>
    <w:rsid w:val="002855B5"/>
    <w:rsid w:val="002979B4"/>
    <w:rsid w:val="002A232E"/>
    <w:rsid w:val="002A379A"/>
    <w:rsid w:val="002A4884"/>
    <w:rsid w:val="002A53B2"/>
    <w:rsid w:val="002B325D"/>
    <w:rsid w:val="002B4986"/>
    <w:rsid w:val="002C33D0"/>
    <w:rsid w:val="002C3AA1"/>
    <w:rsid w:val="002C47EA"/>
    <w:rsid w:val="002C7A80"/>
    <w:rsid w:val="002D5D52"/>
    <w:rsid w:val="002D6AE2"/>
    <w:rsid w:val="002E0946"/>
    <w:rsid w:val="002E0D28"/>
    <w:rsid w:val="002E169E"/>
    <w:rsid w:val="002E2F25"/>
    <w:rsid w:val="002E4219"/>
    <w:rsid w:val="002F1F2D"/>
    <w:rsid w:val="002F484E"/>
    <w:rsid w:val="002F5C29"/>
    <w:rsid w:val="002F5DF6"/>
    <w:rsid w:val="002F67E4"/>
    <w:rsid w:val="003000FC"/>
    <w:rsid w:val="00303141"/>
    <w:rsid w:val="00303326"/>
    <w:rsid w:val="00306B1C"/>
    <w:rsid w:val="003141F9"/>
    <w:rsid w:val="00315D9D"/>
    <w:rsid w:val="003234E1"/>
    <w:rsid w:val="00324676"/>
    <w:rsid w:val="00324EC5"/>
    <w:rsid w:val="0033029C"/>
    <w:rsid w:val="0033498B"/>
    <w:rsid w:val="003359B6"/>
    <w:rsid w:val="003374F3"/>
    <w:rsid w:val="00338C3F"/>
    <w:rsid w:val="003426AA"/>
    <w:rsid w:val="003458EC"/>
    <w:rsid w:val="003507AB"/>
    <w:rsid w:val="00351E9A"/>
    <w:rsid w:val="00353524"/>
    <w:rsid w:val="003546E0"/>
    <w:rsid w:val="003600D7"/>
    <w:rsid w:val="003633CA"/>
    <w:rsid w:val="00366A7A"/>
    <w:rsid w:val="003670F4"/>
    <w:rsid w:val="0037369A"/>
    <w:rsid w:val="003763C0"/>
    <w:rsid w:val="00376597"/>
    <w:rsid w:val="00377149"/>
    <w:rsid w:val="00383FF0"/>
    <w:rsid w:val="00387AA0"/>
    <w:rsid w:val="003900FE"/>
    <w:rsid w:val="00392F09"/>
    <w:rsid w:val="00394199"/>
    <w:rsid w:val="003961E8"/>
    <w:rsid w:val="003A1C70"/>
    <w:rsid w:val="003A4FB3"/>
    <w:rsid w:val="003A5BBD"/>
    <w:rsid w:val="003A6953"/>
    <w:rsid w:val="003A6CCE"/>
    <w:rsid w:val="003A72B8"/>
    <w:rsid w:val="003B3D6F"/>
    <w:rsid w:val="003B70D0"/>
    <w:rsid w:val="003B7AF3"/>
    <w:rsid w:val="003C3818"/>
    <w:rsid w:val="003C42BC"/>
    <w:rsid w:val="003C480F"/>
    <w:rsid w:val="003D03FB"/>
    <w:rsid w:val="003D27AF"/>
    <w:rsid w:val="003D524D"/>
    <w:rsid w:val="003D6371"/>
    <w:rsid w:val="003D6516"/>
    <w:rsid w:val="003E0D70"/>
    <w:rsid w:val="003E320A"/>
    <w:rsid w:val="003E6BC6"/>
    <w:rsid w:val="003E75A7"/>
    <w:rsid w:val="003F51E2"/>
    <w:rsid w:val="00400B5E"/>
    <w:rsid w:val="00401319"/>
    <w:rsid w:val="0040222D"/>
    <w:rsid w:val="00404544"/>
    <w:rsid w:val="004154F7"/>
    <w:rsid w:val="00417248"/>
    <w:rsid w:val="00420D6A"/>
    <w:rsid w:val="004232F9"/>
    <w:rsid w:val="00423B2C"/>
    <w:rsid w:val="00423EF9"/>
    <w:rsid w:val="004256FC"/>
    <w:rsid w:val="00430FE7"/>
    <w:rsid w:val="00432694"/>
    <w:rsid w:val="00433178"/>
    <w:rsid w:val="00441888"/>
    <w:rsid w:val="0044316D"/>
    <w:rsid w:val="00444233"/>
    <w:rsid w:val="00450728"/>
    <w:rsid w:val="004512EB"/>
    <w:rsid w:val="00451BE8"/>
    <w:rsid w:val="0046120F"/>
    <w:rsid w:val="00470286"/>
    <w:rsid w:val="00471673"/>
    <w:rsid w:val="00471B91"/>
    <w:rsid w:val="00472857"/>
    <w:rsid w:val="004729FF"/>
    <w:rsid w:val="00472C10"/>
    <w:rsid w:val="00473B25"/>
    <w:rsid w:val="0047430F"/>
    <w:rsid w:val="004753A7"/>
    <w:rsid w:val="0048370A"/>
    <w:rsid w:val="00486198"/>
    <w:rsid w:val="00487FCC"/>
    <w:rsid w:val="00495CFC"/>
    <w:rsid w:val="004A3255"/>
    <w:rsid w:val="004A3A74"/>
    <w:rsid w:val="004ACBD9"/>
    <w:rsid w:val="004B18C9"/>
    <w:rsid w:val="004B31E4"/>
    <w:rsid w:val="004C2117"/>
    <w:rsid w:val="004C2903"/>
    <w:rsid w:val="004C3E03"/>
    <w:rsid w:val="004C7AEF"/>
    <w:rsid w:val="004D3508"/>
    <w:rsid w:val="004E0392"/>
    <w:rsid w:val="004F2200"/>
    <w:rsid w:val="004F6872"/>
    <w:rsid w:val="00500D3E"/>
    <w:rsid w:val="00500F5E"/>
    <w:rsid w:val="005019AE"/>
    <w:rsid w:val="00502D99"/>
    <w:rsid w:val="00513642"/>
    <w:rsid w:val="0051452B"/>
    <w:rsid w:val="00514752"/>
    <w:rsid w:val="005149C9"/>
    <w:rsid w:val="005152B7"/>
    <w:rsid w:val="00515C16"/>
    <w:rsid w:val="00522FAA"/>
    <w:rsid w:val="00525CA0"/>
    <w:rsid w:val="005339D3"/>
    <w:rsid w:val="00534A93"/>
    <w:rsid w:val="00534E11"/>
    <w:rsid w:val="00535754"/>
    <w:rsid w:val="005440A8"/>
    <w:rsid w:val="005500CD"/>
    <w:rsid w:val="005504DC"/>
    <w:rsid w:val="00551142"/>
    <w:rsid w:val="00552498"/>
    <w:rsid w:val="00554015"/>
    <w:rsid w:val="00555D0F"/>
    <w:rsid w:val="00560A71"/>
    <w:rsid w:val="00560F22"/>
    <w:rsid w:val="00566954"/>
    <w:rsid w:val="005727C2"/>
    <w:rsid w:val="00572C2A"/>
    <w:rsid w:val="00573000"/>
    <w:rsid w:val="0057434F"/>
    <w:rsid w:val="0057515D"/>
    <w:rsid w:val="005773CA"/>
    <w:rsid w:val="00577E84"/>
    <w:rsid w:val="00581F4C"/>
    <w:rsid w:val="005828B4"/>
    <w:rsid w:val="005831A6"/>
    <w:rsid w:val="00585BC6"/>
    <w:rsid w:val="00595241"/>
    <w:rsid w:val="005B0F83"/>
    <w:rsid w:val="005B1771"/>
    <w:rsid w:val="005C165A"/>
    <w:rsid w:val="005C18B4"/>
    <w:rsid w:val="005C2316"/>
    <w:rsid w:val="005C271E"/>
    <w:rsid w:val="005C4B09"/>
    <w:rsid w:val="005C4BC4"/>
    <w:rsid w:val="005C4EC3"/>
    <w:rsid w:val="005C6262"/>
    <w:rsid w:val="005C6D45"/>
    <w:rsid w:val="005D4065"/>
    <w:rsid w:val="005D5B40"/>
    <w:rsid w:val="005D6533"/>
    <w:rsid w:val="005D6A8F"/>
    <w:rsid w:val="005E0095"/>
    <w:rsid w:val="005E0A88"/>
    <w:rsid w:val="005E0DBD"/>
    <w:rsid w:val="005E157A"/>
    <w:rsid w:val="005E3C98"/>
    <w:rsid w:val="005F5663"/>
    <w:rsid w:val="0060091F"/>
    <w:rsid w:val="006012F7"/>
    <w:rsid w:val="00601650"/>
    <w:rsid w:val="00606A8B"/>
    <w:rsid w:val="0061143F"/>
    <w:rsid w:val="006122CC"/>
    <w:rsid w:val="00613D97"/>
    <w:rsid w:val="00614249"/>
    <w:rsid w:val="0061668C"/>
    <w:rsid w:val="006176A0"/>
    <w:rsid w:val="006200DF"/>
    <w:rsid w:val="00622937"/>
    <w:rsid w:val="00635604"/>
    <w:rsid w:val="006408F8"/>
    <w:rsid w:val="0065B349"/>
    <w:rsid w:val="00661AAB"/>
    <w:rsid w:val="00666472"/>
    <w:rsid w:val="0067221A"/>
    <w:rsid w:val="006725F0"/>
    <w:rsid w:val="00674ED8"/>
    <w:rsid w:val="00682136"/>
    <w:rsid w:val="00683C73"/>
    <w:rsid w:val="006867CB"/>
    <w:rsid w:val="0068695A"/>
    <w:rsid w:val="00687675"/>
    <w:rsid w:val="00692E70"/>
    <w:rsid w:val="0069379E"/>
    <w:rsid w:val="00694173"/>
    <w:rsid w:val="006949B6"/>
    <w:rsid w:val="0069639E"/>
    <w:rsid w:val="006A23DE"/>
    <w:rsid w:val="006A272E"/>
    <w:rsid w:val="006A2FEA"/>
    <w:rsid w:val="006A3F82"/>
    <w:rsid w:val="006A6974"/>
    <w:rsid w:val="006B0385"/>
    <w:rsid w:val="006B2ACF"/>
    <w:rsid w:val="006B3236"/>
    <w:rsid w:val="006B36C1"/>
    <w:rsid w:val="006B4F9C"/>
    <w:rsid w:val="006B6557"/>
    <w:rsid w:val="006B6A63"/>
    <w:rsid w:val="006B6F9E"/>
    <w:rsid w:val="006B7D86"/>
    <w:rsid w:val="006C04FE"/>
    <w:rsid w:val="006C0BF9"/>
    <w:rsid w:val="006C2665"/>
    <w:rsid w:val="006C3199"/>
    <w:rsid w:val="006D3A45"/>
    <w:rsid w:val="006D6371"/>
    <w:rsid w:val="006E1BEE"/>
    <w:rsid w:val="006E36A1"/>
    <w:rsid w:val="006E5BAE"/>
    <w:rsid w:val="006E5C14"/>
    <w:rsid w:val="006F23FF"/>
    <w:rsid w:val="00707999"/>
    <w:rsid w:val="00707E41"/>
    <w:rsid w:val="0071142B"/>
    <w:rsid w:val="00716A45"/>
    <w:rsid w:val="00720948"/>
    <w:rsid w:val="007274AC"/>
    <w:rsid w:val="007275A8"/>
    <w:rsid w:val="00741BA9"/>
    <w:rsid w:val="0074405B"/>
    <w:rsid w:val="0074413D"/>
    <w:rsid w:val="00747960"/>
    <w:rsid w:val="007602AE"/>
    <w:rsid w:val="007624C4"/>
    <w:rsid w:val="007625BE"/>
    <w:rsid w:val="00763841"/>
    <w:rsid w:val="00771114"/>
    <w:rsid w:val="00771A54"/>
    <w:rsid w:val="00775CFD"/>
    <w:rsid w:val="00777171"/>
    <w:rsid w:val="00780B5B"/>
    <w:rsid w:val="007836D9"/>
    <w:rsid w:val="00793098"/>
    <w:rsid w:val="00794178"/>
    <w:rsid w:val="00795010"/>
    <w:rsid w:val="0079593D"/>
    <w:rsid w:val="00795A94"/>
    <w:rsid w:val="00795DB6"/>
    <w:rsid w:val="007A2D9B"/>
    <w:rsid w:val="007A54AC"/>
    <w:rsid w:val="007A629F"/>
    <w:rsid w:val="007A7E85"/>
    <w:rsid w:val="007B12C6"/>
    <w:rsid w:val="007B503A"/>
    <w:rsid w:val="007C1C1B"/>
    <w:rsid w:val="007C2DB8"/>
    <w:rsid w:val="007C3076"/>
    <w:rsid w:val="007C408B"/>
    <w:rsid w:val="007C594A"/>
    <w:rsid w:val="007C59F0"/>
    <w:rsid w:val="007C758F"/>
    <w:rsid w:val="007D0461"/>
    <w:rsid w:val="007D0760"/>
    <w:rsid w:val="007D304B"/>
    <w:rsid w:val="007D42A1"/>
    <w:rsid w:val="007D4CEF"/>
    <w:rsid w:val="007D5A04"/>
    <w:rsid w:val="007E0AF1"/>
    <w:rsid w:val="007E4201"/>
    <w:rsid w:val="007F0FA2"/>
    <w:rsid w:val="00804114"/>
    <w:rsid w:val="008059B3"/>
    <w:rsid w:val="00806E00"/>
    <w:rsid w:val="00810E32"/>
    <w:rsid w:val="00825EAF"/>
    <w:rsid w:val="008344BF"/>
    <w:rsid w:val="00837040"/>
    <w:rsid w:val="00841AE2"/>
    <w:rsid w:val="00841FE8"/>
    <w:rsid w:val="008420D6"/>
    <w:rsid w:val="00842638"/>
    <w:rsid w:val="00843624"/>
    <w:rsid w:val="008436F5"/>
    <w:rsid w:val="00843F4B"/>
    <w:rsid w:val="00844048"/>
    <w:rsid w:val="00850CEE"/>
    <w:rsid w:val="00852167"/>
    <w:rsid w:val="008529CB"/>
    <w:rsid w:val="00854F70"/>
    <w:rsid w:val="00857731"/>
    <w:rsid w:val="00861488"/>
    <w:rsid w:val="008712E3"/>
    <w:rsid w:val="00873285"/>
    <w:rsid w:val="00874CB1"/>
    <w:rsid w:val="00885EB5"/>
    <w:rsid w:val="00892BA7"/>
    <w:rsid w:val="0089613D"/>
    <w:rsid w:val="008A025E"/>
    <w:rsid w:val="008A24C4"/>
    <w:rsid w:val="008B2610"/>
    <w:rsid w:val="008B29C2"/>
    <w:rsid w:val="008B5695"/>
    <w:rsid w:val="008B5E38"/>
    <w:rsid w:val="008B64B2"/>
    <w:rsid w:val="008B7430"/>
    <w:rsid w:val="008C3618"/>
    <w:rsid w:val="008C49F8"/>
    <w:rsid w:val="008C4A59"/>
    <w:rsid w:val="008D2474"/>
    <w:rsid w:val="008D60AF"/>
    <w:rsid w:val="008D6E92"/>
    <w:rsid w:val="008D701A"/>
    <w:rsid w:val="008D70A3"/>
    <w:rsid w:val="008D78CA"/>
    <w:rsid w:val="008E0A01"/>
    <w:rsid w:val="008E1FFA"/>
    <w:rsid w:val="008E7188"/>
    <w:rsid w:val="008E720A"/>
    <w:rsid w:val="008F1003"/>
    <w:rsid w:val="008F1DD1"/>
    <w:rsid w:val="008F2643"/>
    <w:rsid w:val="008F35C8"/>
    <w:rsid w:val="008F52BF"/>
    <w:rsid w:val="008F73A2"/>
    <w:rsid w:val="0090008F"/>
    <w:rsid w:val="009078BD"/>
    <w:rsid w:val="00910071"/>
    <w:rsid w:val="00910A37"/>
    <w:rsid w:val="0091224E"/>
    <w:rsid w:val="00920366"/>
    <w:rsid w:val="00920AAF"/>
    <w:rsid w:val="00921084"/>
    <w:rsid w:val="00923005"/>
    <w:rsid w:val="009239CE"/>
    <w:rsid w:val="00925AEC"/>
    <w:rsid w:val="009265EE"/>
    <w:rsid w:val="00926C9E"/>
    <w:rsid w:val="0093059A"/>
    <w:rsid w:val="00933371"/>
    <w:rsid w:val="00936088"/>
    <w:rsid w:val="0093624D"/>
    <w:rsid w:val="0093DE89"/>
    <w:rsid w:val="009408A6"/>
    <w:rsid w:val="00944744"/>
    <w:rsid w:val="0095026A"/>
    <w:rsid w:val="0095FFF7"/>
    <w:rsid w:val="00961344"/>
    <w:rsid w:val="00961387"/>
    <w:rsid w:val="00962DFA"/>
    <w:rsid w:val="00970EAC"/>
    <w:rsid w:val="00973DBE"/>
    <w:rsid w:val="00974E45"/>
    <w:rsid w:val="0097A338"/>
    <w:rsid w:val="00982CF5"/>
    <w:rsid w:val="009908C0"/>
    <w:rsid w:val="00990C1D"/>
    <w:rsid w:val="0099123C"/>
    <w:rsid w:val="009924F1"/>
    <w:rsid w:val="00994ED0"/>
    <w:rsid w:val="009A0761"/>
    <w:rsid w:val="009A2AAF"/>
    <w:rsid w:val="009B1419"/>
    <w:rsid w:val="009B5A66"/>
    <w:rsid w:val="009B6A79"/>
    <w:rsid w:val="009C06E2"/>
    <w:rsid w:val="009C21EB"/>
    <w:rsid w:val="009C65F7"/>
    <w:rsid w:val="009D1519"/>
    <w:rsid w:val="009E0595"/>
    <w:rsid w:val="009E3219"/>
    <w:rsid w:val="009E3268"/>
    <w:rsid w:val="009F63D8"/>
    <w:rsid w:val="009F6518"/>
    <w:rsid w:val="00A017AE"/>
    <w:rsid w:val="00A0592F"/>
    <w:rsid w:val="00A066E9"/>
    <w:rsid w:val="00A15708"/>
    <w:rsid w:val="00A2024B"/>
    <w:rsid w:val="00A20C34"/>
    <w:rsid w:val="00A2172E"/>
    <w:rsid w:val="00A24BC8"/>
    <w:rsid w:val="00A24F5E"/>
    <w:rsid w:val="00A25BDB"/>
    <w:rsid w:val="00A26214"/>
    <w:rsid w:val="00A2696A"/>
    <w:rsid w:val="00A27554"/>
    <w:rsid w:val="00A306EB"/>
    <w:rsid w:val="00A33692"/>
    <w:rsid w:val="00A4175A"/>
    <w:rsid w:val="00A46F53"/>
    <w:rsid w:val="00A534B0"/>
    <w:rsid w:val="00A55B59"/>
    <w:rsid w:val="00A60A44"/>
    <w:rsid w:val="00A61CE5"/>
    <w:rsid w:val="00A635D7"/>
    <w:rsid w:val="00A65A95"/>
    <w:rsid w:val="00A70380"/>
    <w:rsid w:val="00A81397"/>
    <w:rsid w:val="00A83584"/>
    <w:rsid w:val="00A8374A"/>
    <w:rsid w:val="00A84A8A"/>
    <w:rsid w:val="00A86CC7"/>
    <w:rsid w:val="00AA0041"/>
    <w:rsid w:val="00AA0139"/>
    <w:rsid w:val="00AA041D"/>
    <w:rsid w:val="00AA761F"/>
    <w:rsid w:val="00AB0540"/>
    <w:rsid w:val="00AB1588"/>
    <w:rsid w:val="00AB1797"/>
    <w:rsid w:val="00AB7A5F"/>
    <w:rsid w:val="00AC0290"/>
    <w:rsid w:val="00AC654F"/>
    <w:rsid w:val="00AD3005"/>
    <w:rsid w:val="00AD6102"/>
    <w:rsid w:val="00AD7015"/>
    <w:rsid w:val="00AD74FF"/>
    <w:rsid w:val="00AD7AEF"/>
    <w:rsid w:val="00AE1E95"/>
    <w:rsid w:val="00AE3A30"/>
    <w:rsid w:val="00AF6B19"/>
    <w:rsid w:val="00B02D08"/>
    <w:rsid w:val="00B13281"/>
    <w:rsid w:val="00B13712"/>
    <w:rsid w:val="00B14CF6"/>
    <w:rsid w:val="00B1550C"/>
    <w:rsid w:val="00B1727F"/>
    <w:rsid w:val="00B206DF"/>
    <w:rsid w:val="00B20C1B"/>
    <w:rsid w:val="00B2143A"/>
    <w:rsid w:val="00B22C90"/>
    <w:rsid w:val="00B27B6A"/>
    <w:rsid w:val="00B30E5B"/>
    <w:rsid w:val="00B31692"/>
    <w:rsid w:val="00B3299D"/>
    <w:rsid w:val="00B376C2"/>
    <w:rsid w:val="00B44553"/>
    <w:rsid w:val="00B51525"/>
    <w:rsid w:val="00B5337C"/>
    <w:rsid w:val="00B62394"/>
    <w:rsid w:val="00B632C9"/>
    <w:rsid w:val="00B67335"/>
    <w:rsid w:val="00B6784C"/>
    <w:rsid w:val="00B71CA1"/>
    <w:rsid w:val="00B72B77"/>
    <w:rsid w:val="00B73852"/>
    <w:rsid w:val="00B758AE"/>
    <w:rsid w:val="00B77CB4"/>
    <w:rsid w:val="00B827A8"/>
    <w:rsid w:val="00B82DD4"/>
    <w:rsid w:val="00B8521D"/>
    <w:rsid w:val="00B85DBB"/>
    <w:rsid w:val="00B87D60"/>
    <w:rsid w:val="00B92077"/>
    <w:rsid w:val="00B921C3"/>
    <w:rsid w:val="00B9425B"/>
    <w:rsid w:val="00B95D4A"/>
    <w:rsid w:val="00B96F89"/>
    <w:rsid w:val="00B973A6"/>
    <w:rsid w:val="00B97FBF"/>
    <w:rsid w:val="00BA153B"/>
    <w:rsid w:val="00BA29D9"/>
    <w:rsid w:val="00BA5E0D"/>
    <w:rsid w:val="00BB1719"/>
    <w:rsid w:val="00BB43E4"/>
    <w:rsid w:val="00BB5B55"/>
    <w:rsid w:val="00BC46B4"/>
    <w:rsid w:val="00BC72A8"/>
    <w:rsid w:val="00BD2870"/>
    <w:rsid w:val="00BD6F76"/>
    <w:rsid w:val="00BE0A19"/>
    <w:rsid w:val="00BE1786"/>
    <w:rsid w:val="00BE2835"/>
    <w:rsid w:val="00BE3B4A"/>
    <w:rsid w:val="00BE5D3F"/>
    <w:rsid w:val="00BE6B56"/>
    <w:rsid w:val="00BE71B5"/>
    <w:rsid w:val="00BE741D"/>
    <w:rsid w:val="00C00DB7"/>
    <w:rsid w:val="00C00E19"/>
    <w:rsid w:val="00C01BA9"/>
    <w:rsid w:val="00C06A5D"/>
    <w:rsid w:val="00C10589"/>
    <w:rsid w:val="00C150CC"/>
    <w:rsid w:val="00C17657"/>
    <w:rsid w:val="00C23F2F"/>
    <w:rsid w:val="00C2693F"/>
    <w:rsid w:val="00C2752B"/>
    <w:rsid w:val="00C27DA9"/>
    <w:rsid w:val="00C30E6E"/>
    <w:rsid w:val="00C353AF"/>
    <w:rsid w:val="00C3778B"/>
    <w:rsid w:val="00C37ACF"/>
    <w:rsid w:val="00C4105D"/>
    <w:rsid w:val="00C44E24"/>
    <w:rsid w:val="00C5162D"/>
    <w:rsid w:val="00C546D8"/>
    <w:rsid w:val="00C5998D"/>
    <w:rsid w:val="00C61B01"/>
    <w:rsid w:val="00C64278"/>
    <w:rsid w:val="00C73B05"/>
    <w:rsid w:val="00C74FE4"/>
    <w:rsid w:val="00C808AF"/>
    <w:rsid w:val="00C81FFC"/>
    <w:rsid w:val="00C831E3"/>
    <w:rsid w:val="00C838C6"/>
    <w:rsid w:val="00C86BCF"/>
    <w:rsid w:val="00CA6C6C"/>
    <w:rsid w:val="00CA7EE8"/>
    <w:rsid w:val="00CB37C1"/>
    <w:rsid w:val="00CB5E49"/>
    <w:rsid w:val="00CC3C2A"/>
    <w:rsid w:val="00CC42C8"/>
    <w:rsid w:val="00CC4E22"/>
    <w:rsid w:val="00CC61B9"/>
    <w:rsid w:val="00CD1B1D"/>
    <w:rsid w:val="00CD4CD5"/>
    <w:rsid w:val="00CD761D"/>
    <w:rsid w:val="00CE0045"/>
    <w:rsid w:val="00CF114E"/>
    <w:rsid w:val="00CF2237"/>
    <w:rsid w:val="00CF2438"/>
    <w:rsid w:val="00CF3C6D"/>
    <w:rsid w:val="00CF5C56"/>
    <w:rsid w:val="00D12BF0"/>
    <w:rsid w:val="00D161BA"/>
    <w:rsid w:val="00D16EBF"/>
    <w:rsid w:val="00D23F24"/>
    <w:rsid w:val="00D30E3E"/>
    <w:rsid w:val="00D34D06"/>
    <w:rsid w:val="00D37D5A"/>
    <w:rsid w:val="00D40AD2"/>
    <w:rsid w:val="00D41947"/>
    <w:rsid w:val="00D421E4"/>
    <w:rsid w:val="00D42323"/>
    <w:rsid w:val="00D43AF3"/>
    <w:rsid w:val="00D46E51"/>
    <w:rsid w:val="00D50CF0"/>
    <w:rsid w:val="00D52E0C"/>
    <w:rsid w:val="00D63C3A"/>
    <w:rsid w:val="00D70FCF"/>
    <w:rsid w:val="00D72049"/>
    <w:rsid w:val="00D72B35"/>
    <w:rsid w:val="00D75EBC"/>
    <w:rsid w:val="00D823AE"/>
    <w:rsid w:val="00D82937"/>
    <w:rsid w:val="00D87EBE"/>
    <w:rsid w:val="00D937A5"/>
    <w:rsid w:val="00D9567B"/>
    <w:rsid w:val="00DA1F2E"/>
    <w:rsid w:val="00DA2641"/>
    <w:rsid w:val="00DA5288"/>
    <w:rsid w:val="00DA5605"/>
    <w:rsid w:val="00DB053B"/>
    <w:rsid w:val="00DB25EC"/>
    <w:rsid w:val="00DB2E22"/>
    <w:rsid w:val="00DB3730"/>
    <w:rsid w:val="00DB64BC"/>
    <w:rsid w:val="00DC2512"/>
    <w:rsid w:val="00DC33BE"/>
    <w:rsid w:val="00DC4368"/>
    <w:rsid w:val="00DC5059"/>
    <w:rsid w:val="00DD0F59"/>
    <w:rsid w:val="00DD1E07"/>
    <w:rsid w:val="00DD3C08"/>
    <w:rsid w:val="00DD56CB"/>
    <w:rsid w:val="00DE0335"/>
    <w:rsid w:val="00DE060B"/>
    <w:rsid w:val="00DE61EA"/>
    <w:rsid w:val="00DE66C8"/>
    <w:rsid w:val="00DF22F1"/>
    <w:rsid w:val="00DF7718"/>
    <w:rsid w:val="00DF7DB9"/>
    <w:rsid w:val="00E01D78"/>
    <w:rsid w:val="00E02B7E"/>
    <w:rsid w:val="00E045DF"/>
    <w:rsid w:val="00E04C5C"/>
    <w:rsid w:val="00E07B82"/>
    <w:rsid w:val="00E0F85A"/>
    <w:rsid w:val="00E111A6"/>
    <w:rsid w:val="00E143C2"/>
    <w:rsid w:val="00E149B1"/>
    <w:rsid w:val="00E152B4"/>
    <w:rsid w:val="00E16246"/>
    <w:rsid w:val="00E162D6"/>
    <w:rsid w:val="00E16D84"/>
    <w:rsid w:val="00E25A83"/>
    <w:rsid w:val="00E26BA4"/>
    <w:rsid w:val="00E346F5"/>
    <w:rsid w:val="00E34DBE"/>
    <w:rsid w:val="00E34F83"/>
    <w:rsid w:val="00E3758F"/>
    <w:rsid w:val="00E41C08"/>
    <w:rsid w:val="00E52761"/>
    <w:rsid w:val="00E52A74"/>
    <w:rsid w:val="00E55704"/>
    <w:rsid w:val="00E621E3"/>
    <w:rsid w:val="00E63145"/>
    <w:rsid w:val="00E66261"/>
    <w:rsid w:val="00E66BAB"/>
    <w:rsid w:val="00E728FF"/>
    <w:rsid w:val="00E76B5B"/>
    <w:rsid w:val="00E8023B"/>
    <w:rsid w:val="00E80483"/>
    <w:rsid w:val="00E81463"/>
    <w:rsid w:val="00E832D2"/>
    <w:rsid w:val="00E83489"/>
    <w:rsid w:val="00E85774"/>
    <w:rsid w:val="00E85DF0"/>
    <w:rsid w:val="00E86073"/>
    <w:rsid w:val="00E903A9"/>
    <w:rsid w:val="00E92A28"/>
    <w:rsid w:val="00E9395F"/>
    <w:rsid w:val="00E94C87"/>
    <w:rsid w:val="00E94FF3"/>
    <w:rsid w:val="00E96A9A"/>
    <w:rsid w:val="00EA4711"/>
    <w:rsid w:val="00EB4B1F"/>
    <w:rsid w:val="00EC2220"/>
    <w:rsid w:val="00EC7A5E"/>
    <w:rsid w:val="00ED1672"/>
    <w:rsid w:val="00ED22F4"/>
    <w:rsid w:val="00ED28A5"/>
    <w:rsid w:val="00ED3EE9"/>
    <w:rsid w:val="00EE1D13"/>
    <w:rsid w:val="00EE4286"/>
    <w:rsid w:val="00EE5767"/>
    <w:rsid w:val="00EF5023"/>
    <w:rsid w:val="00EF5562"/>
    <w:rsid w:val="00EF7CCD"/>
    <w:rsid w:val="00F106B3"/>
    <w:rsid w:val="00F122D4"/>
    <w:rsid w:val="00F12CDF"/>
    <w:rsid w:val="00F15772"/>
    <w:rsid w:val="00F1718D"/>
    <w:rsid w:val="00F2226B"/>
    <w:rsid w:val="00F223B3"/>
    <w:rsid w:val="00F22DD9"/>
    <w:rsid w:val="00F24985"/>
    <w:rsid w:val="00F2528B"/>
    <w:rsid w:val="00F25FF1"/>
    <w:rsid w:val="00F2EB47"/>
    <w:rsid w:val="00F30427"/>
    <w:rsid w:val="00F311C4"/>
    <w:rsid w:val="00F35A63"/>
    <w:rsid w:val="00F562AC"/>
    <w:rsid w:val="00F62086"/>
    <w:rsid w:val="00F62648"/>
    <w:rsid w:val="00F6381A"/>
    <w:rsid w:val="00F71498"/>
    <w:rsid w:val="00F71CB2"/>
    <w:rsid w:val="00F76ACC"/>
    <w:rsid w:val="00F83E74"/>
    <w:rsid w:val="00F9327D"/>
    <w:rsid w:val="00F949B7"/>
    <w:rsid w:val="00FA093A"/>
    <w:rsid w:val="00FA176A"/>
    <w:rsid w:val="00FB44DC"/>
    <w:rsid w:val="00FC4839"/>
    <w:rsid w:val="00FC5F41"/>
    <w:rsid w:val="00FC7116"/>
    <w:rsid w:val="00FD014D"/>
    <w:rsid w:val="00FD01DB"/>
    <w:rsid w:val="00FD42CE"/>
    <w:rsid w:val="00FD56E3"/>
    <w:rsid w:val="00FD6C18"/>
    <w:rsid w:val="00FE0068"/>
    <w:rsid w:val="00FE1116"/>
    <w:rsid w:val="00FE2CC0"/>
    <w:rsid w:val="00FE6569"/>
    <w:rsid w:val="00FE7FA1"/>
    <w:rsid w:val="00FF2355"/>
    <w:rsid w:val="00FF39C7"/>
    <w:rsid w:val="00FF4C50"/>
    <w:rsid w:val="00FF6ECF"/>
    <w:rsid w:val="010EB5C2"/>
    <w:rsid w:val="01118C93"/>
    <w:rsid w:val="013574A8"/>
    <w:rsid w:val="013B0F3B"/>
    <w:rsid w:val="013C3DC6"/>
    <w:rsid w:val="014446D3"/>
    <w:rsid w:val="01455AA3"/>
    <w:rsid w:val="014B06AB"/>
    <w:rsid w:val="014BA63B"/>
    <w:rsid w:val="014C66B1"/>
    <w:rsid w:val="016370C4"/>
    <w:rsid w:val="016D7D03"/>
    <w:rsid w:val="01819A38"/>
    <w:rsid w:val="01933297"/>
    <w:rsid w:val="0196B2F3"/>
    <w:rsid w:val="01993824"/>
    <w:rsid w:val="01A035E2"/>
    <w:rsid w:val="01A2944B"/>
    <w:rsid w:val="01A4AC62"/>
    <w:rsid w:val="01A61906"/>
    <w:rsid w:val="01B5817B"/>
    <w:rsid w:val="01B75442"/>
    <w:rsid w:val="01BBB505"/>
    <w:rsid w:val="01BD2A8D"/>
    <w:rsid w:val="01C487FD"/>
    <w:rsid w:val="01CFD74A"/>
    <w:rsid w:val="01D5DCD1"/>
    <w:rsid w:val="01D774F6"/>
    <w:rsid w:val="01DBFE54"/>
    <w:rsid w:val="01E83EA5"/>
    <w:rsid w:val="01ED0BD7"/>
    <w:rsid w:val="020321A5"/>
    <w:rsid w:val="020A1268"/>
    <w:rsid w:val="020EA84A"/>
    <w:rsid w:val="021237B5"/>
    <w:rsid w:val="02123B87"/>
    <w:rsid w:val="02184F6F"/>
    <w:rsid w:val="02187E0A"/>
    <w:rsid w:val="02202D09"/>
    <w:rsid w:val="02280E6D"/>
    <w:rsid w:val="02356CA8"/>
    <w:rsid w:val="0255FA51"/>
    <w:rsid w:val="0259E5E4"/>
    <w:rsid w:val="025B0FFF"/>
    <w:rsid w:val="026CDC4B"/>
    <w:rsid w:val="0277DB9E"/>
    <w:rsid w:val="027D4F1B"/>
    <w:rsid w:val="0282EAB7"/>
    <w:rsid w:val="028600E4"/>
    <w:rsid w:val="0289DFDF"/>
    <w:rsid w:val="02CC46A8"/>
    <w:rsid w:val="02D7856D"/>
    <w:rsid w:val="02DD4DD3"/>
    <w:rsid w:val="02EDEF79"/>
    <w:rsid w:val="02EF287F"/>
    <w:rsid w:val="03257D28"/>
    <w:rsid w:val="03316D9D"/>
    <w:rsid w:val="033D0BFF"/>
    <w:rsid w:val="034CCB04"/>
    <w:rsid w:val="034DA2D2"/>
    <w:rsid w:val="03598627"/>
    <w:rsid w:val="035B74D1"/>
    <w:rsid w:val="03671B81"/>
    <w:rsid w:val="0370BCBB"/>
    <w:rsid w:val="0391EB52"/>
    <w:rsid w:val="0395E4D1"/>
    <w:rsid w:val="0398228A"/>
    <w:rsid w:val="039EAE88"/>
    <w:rsid w:val="03B0AF9D"/>
    <w:rsid w:val="03B9E235"/>
    <w:rsid w:val="03BC1A3A"/>
    <w:rsid w:val="03C21AD3"/>
    <w:rsid w:val="03C52DB4"/>
    <w:rsid w:val="03D45B18"/>
    <w:rsid w:val="03E0B3C4"/>
    <w:rsid w:val="03E34C3F"/>
    <w:rsid w:val="03EBDAFC"/>
    <w:rsid w:val="03F577A5"/>
    <w:rsid w:val="03FA8D54"/>
    <w:rsid w:val="0403FA70"/>
    <w:rsid w:val="040623F6"/>
    <w:rsid w:val="04074F6E"/>
    <w:rsid w:val="0415B24A"/>
    <w:rsid w:val="0415E0DD"/>
    <w:rsid w:val="042F0527"/>
    <w:rsid w:val="04364BE1"/>
    <w:rsid w:val="0459E8D4"/>
    <w:rsid w:val="045B1A90"/>
    <w:rsid w:val="045D7FCC"/>
    <w:rsid w:val="046D3A0A"/>
    <w:rsid w:val="0474B9C6"/>
    <w:rsid w:val="0477C602"/>
    <w:rsid w:val="04820A7A"/>
    <w:rsid w:val="0486D2D3"/>
    <w:rsid w:val="048A515D"/>
    <w:rsid w:val="049326F7"/>
    <w:rsid w:val="0498E5C7"/>
    <w:rsid w:val="0499C453"/>
    <w:rsid w:val="049CD28E"/>
    <w:rsid w:val="049DBD7B"/>
    <w:rsid w:val="04AF29D5"/>
    <w:rsid w:val="04C1D5D1"/>
    <w:rsid w:val="04C41292"/>
    <w:rsid w:val="04CA91D9"/>
    <w:rsid w:val="04D4EADD"/>
    <w:rsid w:val="04DA074B"/>
    <w:rsid w:val="04E4A927"/>
    <w:rsid w:val="04E50AAF"/>
    <w:rsid w:val="04E583A4"/>
    <w:rsid w:val="04F78F3F"/>
    <w:rsid w:val="050441AC"/>
    <w:rsid w:val="0504F4F9"/>
    <w:rsid w:val="050DEFE5"/>
    <w:rsid w:val="050DF09C"/>
    <w:rsid w:val="0523325D"/>
    <w:rsid w:val="0532571A"/>
    <w:rsid w:val="053E533B"/>
    <w:rsid w:val="054C94C0"/>
    <w:rsid w:val="0553EEC1"/>
    <w:rsid w:val="055C6B87"/>
    <w:rsid w:val="058E36AC"/>
    <w:rsid w:val="059376AA"/>
    <w:rsid w:val="05B6FB53"/>
    <w:rsid w:val="05C276F3"/>
    <w:rsid w:val="05DC6E8F"/>
    <w:rsid w:val="05E9CCD6"/>
    <w:rsid w:val="05EC7327"/>
    <w:rsid w:val="05F2E0D4"/>
    <w:rsid w:val="0604DB73"/>
    <w:rsid w:val="0611E450"/>
    <w:rsid w:val="062999B1"/>
    <w:rsid w:val="063332CD"/>
    <w:rsid w:val="06406788"/>
    <w:rsid w:val="064A43B4"/>
    <w:rsid w:val="065EFBFA"/>
    <w:rsid w:val="06607A61"/>
    <w:rsid w:val="06621262"/>
    <w:rsid w:val="0664D549"/>
    <w:rsid w:val="066619CC"/>
    <w:rsid w:val="0666B991"/>
    <w:rsid w:val="0666CA3C"/>
    <w:rsid w:val="06873741"/>
    <w:rsid w:val="06AFE303"/>
    <w:rsid w:val="06CE9183"/>
    <w:rsid w:val="06CF46FB"/>
    <w:rsid w:val="06F632A3"/>
    <w:rsid w:val="07019970"/>
    <w:rsid w:val="0702C83C"/>
    <w:rsid w:val="0706F2DF"/>
    <w:rsid w:val="07140EAE"/>
    <w:rsid w:val="072B2DE2"/>
    <w:rsid w:val="0741DB86"/>
    <w:rsid w:val="07479E48"/>
    <w:rsid w:val="0751A26A"/>
    <w:rsid w:val="077BE725"/>
    <w:rsid w:val="0788637A"/>
    <w:rsid w:val="07A0D4BA"/>
    <w:rsid w:val="07AEAA5D"/>
    <w:rsid w:val="07B74B0B"/>
    <w:rsid w:val="07B8A76A"/>
    <w:rsid w:val="07C55673"/>
    <w:rsid w:val="07C8D796"/>
    <w:rsid w:val="07DB1AA7"/>
    <w:rsid w:val="07E6095B"/>
    <w:rsid w:val="07F6738D"/>
    <w:rsid w:val="08116A32"/>
    <w:rsid w:val="081BDFA7"/>
    <w:rsid w:val="082230A4"/>
    <w:rsid w:val="08321A3F"/>
    <w:rsid w:val="084388E5"/>
    <w:rsid w:val="0846868E"/>
    <w:rsid w:val="084F482B"/>
    <w:rsid w:val="0856A0E7"/>
    <w:rsid w:val="085B33EE"/>
    <w:rsid w:val="085B9BBD"/>
    <w:rsid w:val="085FC36C"/>
    <w:rsid w:val="086A7118"/>
    <w:rsid w:val="0896E069"/>
    <w:rsid w:val="08A86D68"/>
    <w:rsid w:val="08C3236B"/>
    <w:rsid w:val="08CA094E"/>
    <w:rsid w:val="08F12664"/>
    <w:rsid w:val="08FEDCC0"/>
    <w:rsid w:val="0904DB19"/>
    <w:rsid w:val="09053F65"/>
    <w:rsid w:val="090F1D17"/>
    <w:rsid w:val="091FF094"/>
    <w:rsid w:val="09202C8B"/>
    <w:rsid w:val="092A1002"/>
    <w:rsid w:val="0950BAA6"/>
    <w:rsid w:val="09568A4D"/>
    <w:rsid w:val="09572D43"/>
    <w:rsid w:val="0958850C"/>
    <w:rsid w:val="095F3547"/>
    <w:rsid w:val="0967C2E6"/>
    <w:rsid w:val="096B1743"/>
    <w:rsid w:val="096F5217"/>
    <w:rsid w:val="09777464"/>
    <w:rsid w:val="098BF9A3"/>
    <w:rsid w:val="09909D0A"/>
    <w:rsid w:val="09936EB3"/>
    <w:rsid w:val="09B629C5"/>
    <w:rsid w:val="09B85D68"/>
    <w:rsid w:val="09C4A7A9"/>
    <w:rsid w:val="09CFBB27"/>
    <w:rsid w:val="09D1341A"/>
    <w:rsid w:val="09E5D1C9"/>
    <w:rsid w:val="09ED26B2"/>
    <w:rsid w:val="0A044C8A"/>
    <w:rsid w:val="0A10D6CA"/>
    <w:rsid w:val="0A1506E9"/>
    <w:rsid w:val="0A1D5D9A"/>
    <w:rsid w:val="0A2801D6"/>
    <w:rsid w:val="0A3B2AD4"/>
    <w:rsid w:val="0A5FB806"/>
    <w:rsid w:val="0A604E13"/>
    <w:rsid w:val="0A76CDCD"/>
    <w:rsid w:val="0A8BB820"/>
    <w:rsid w:val="0A965906"/>
    <w:rsid w:val="0A968A8E"/>
    <w:rsid w:val="0A96EBA1"/>
    <w:rsid w:val="0A9AE135"/>
    <w:rsid w:val="0A9D8F50"/>
    <w:rsid w:val="0ABA53B9"/>
    <w:rsid w:val="0ABCDEC3"/>
    <w:rsid w:val="0AC081EB"/>
    <w:rsid w:val="0AC403FA"/>
    <w:rsid w:val="0AC756AC"/>
    <w:rsid w:val="0AC8F950"/>
    <w:rsid w:val="0AEC6DC2"/>
    <w:rsid w:val="0AF09476"/>
    <w:rsid w:val="0AFB61DF"/>
    <w:rsid w:val="0B026E95"/>
    <w:rsid w:val="0B1E3CD3"/>
    <w:rsid w:val="0B1EDE38"/>
    <w:rsid w:val="0B239FE8"/>
    <w:rsid w:val="0B2907DB"/>
    <w:rsid w:val="0B2E3F65"/>
    <w:rsid w:val="0B3BF7FF"/>
    <w:rsid w:val="0B474D81"/>
    <w:rsid w:val="0B68FDE2"/>
    <w:rsid w:val="0B75854F"/>
    <w:rsid w:val="0B79D866"/>
    <w:rsid w:val="0B8CE871"/>
    <w:rsid w:val="0B90F32B"/>
    <w:rsid w:val="0BAE8F5F"/>
    <w:rsid w:val="0BB48960"/>
    <w:rsid w:val="0BB53956"/>
    <w:rsid w:val="0BB79C9F"/>
    <w:rsid w:val="0BD56D44"/>
    <w:rsid w:val="0BD99489"/>
    <w:rsid w:val="0BD9B02D"/>
    <w:rsid w:val="0BDE1583"/>
    <w:rsid w:val="0BE5BA9D"/>
    <w:rsid w:val="0BF2DE87"/>
    <w:rsid w:val="0C082797"/>
    <w:rsid w:val="0C14B015"/>
    <w:rsid w:val="0C18756C"/>
    <w:rsid w:val="0C2085DB"/>
    <w:rsid w:val="0C263690"/>
    <w:rsid w:val="0C274463"/>
    <w:rsid w:val="0C29D16D"/>
    <w:rsid w:val="0C3CC4B8"/>
    <w:rsid w:val="0C3DACE3"/>
    <w:rsid w:val="0C45EB25"/>
    <w:rsid w:val="0C6BC788"/>
    <w:rsid w:val="0C701A8A"/>
    <w:rsid w:val="0C8067D7"/>
    <w:rsid w:val="0C8398EA"/>
    <w:rsid w:val="0C8AE92C"/>
    <w:rsid w:val="0C98A7D9"/>
    <w:rsid w:val="0CA57ACC"/>
    <w:rsid w:val="0CB0105E"/>
    <w:rsid w:val="0CB09E1C"/>
    <w:rsid w:val="0CB80C57"/>
    <w:rsid w:val="0CBD50FC"/>
    <w:rsid w:val="0CC08BFA"/>
    <w:rsid w:val="0CC67FC7"/>
    <w:rsid w:val="0CCD89D2"/>
    <w:rsid w:val="0CD69810"/>
    <w:rsid w:val="0CDBD275"/>
    <w:rsid w:val="0CE27348"/>
    <w:rsid w:val="0CE4EE40"/>
    <w:rsid w:val="0CE5C729"/>
    <w:rsid w:val="0CEE6305"/>
    <w:rsid w:val="0CF118E3"/>
    <w:rsid w:val="0CF2DC20"/>
    <w:rsid w:val="0D2CDBDB"/>
    <w:rsid w:val="0D2EBD16"/>
    <w:rsid w:val="0D31566A"/>
    <w:rsid w:val="0D513AFA"/>
    <w:rsid w:val="0D607B35"/>
    <w:rsid w:val="0D68F47B"/>
    <w:rsid w:val="0D71366C"/>
    <w:rsid w:val="0D7FB48A"/>
    <w:rsid w:val="0D84714D"/>
    <w:rsid w:val="0D8B6AB9"/>
    <w:rsid w:val="0D9D9BC4"/>
    <w:rsid w:val="0DAE2D5B"/>
    <w:rsid w:val="0DB05E80"/>
    <w:rsid w:val="0DB52BC3"/>
    <w:rsid w:val="0DCE62E0"/>
    <w:rsid w:val="0DD9587A"/>
    <w:rsid w:val="0DEA173F"/>
    <w:rsid w:val="0DF06956"/>
    <w:rsid w:val="0DF265F1"/>
    <w:rsid w:val="0E0BFF48"/>
    <w:rsid w:val="0E0C70B2"/>
    <w:rsid w:val="0E13757A"/>
    <w:rsid w:val="0E24F956"/>
    <w:rsid w:val="0E2B4FE7"/>
    <w:rsid w:val="0E2BC6DB"/>
    <w:rsid w:val="0E3A3F87"/>
    <w:rsid w:val="0E4798DA"/>
    <w:rsid w:val="0E485901"/>
    <w:rsid w:val="0E4B0F72"/>
    <w:rsid w:val="0E4C469D"/>
    <w:rsid w:val="0E4FE80A"/>
    <w:rsid w:val="0E5075F4"/>
    <w:rsid w:val="0E52BCF5"/>
    <w:rsid w:val="0E542C51"/>
    <w:rsid w:val="0E55DC88"/>
    <w:rsid w:val="0E5A1562"/>
    <w:rsid w:val="0E7ADB1B"/>
    <w:rsid w:val="0E833BD4"/>
    <w:rsid w:val="0E8B0738"/>
    <w:rsid w:val="0E943565"/>
    <w:rsid w:val="0EA18744"/>
    <w:rsid w:val="0EA594C2"/>
    <w:rsid w:val="0EAFBE51"/>
    <w:rsid w:val="0EBFEAFF"/>
    <w:rsid w:val="0ECCBC45"/>
    <w:rsid w:val="0ED55413"/>
    <w:rsid w:val="0EDAAA8E"/>
    <w:rsid w:val="0EDF763A"/>
    <w:rsid w:val="0F0FCB13"/>
    <w:rsid w:val="0F1201FA"/>
    <w:rsid w:val="0F1E3890"/>
    <w:rsid w:val="0F37757C"/>
    <w:rsid w:val="0F46BDC3"/>
    <w:rsid w:val="0F4A3815"/>
    <w:rsid w:val="0F4A74CE"/>
    <w:rsid w:val="0F4FB75C"/>
    <w:rsid w:val="0F5054A9"/>
    <w:rsid w:val="0F538AB6"/>
    <w:rsid w:val="0F580D02"/>
    <w:rsid w:val="0F5DFFF7"/>
    <w:rsid w:val="0F621574"/>
    <w:rsid w:val="0F697390"/>
    <w:rsid w:val="0F7D4B41"/>
    <w:rsid w:val="0F80B34A"/>
    <w:rsid w:val="0F8C3395"/>
    <w:rsid w:val="0F93BA61"/>
    <w:rsid w:val="0F9B502B"/>
    <w:rsid w:val="0F9F6024"/>
    <w:rsid w:val="0FA4487C"/>
    <w:rsid w:val="0FACAE8E"/>
    <w:rsid w:val="0FC676C3"/>
    <w:rsid w:val="0FC97369"/>
    <w:rsid w:val="0FCFA4B9"/>
    <w:rsid w:val="0FE44E39"/>
    <w:rsid w:val="0FE598BE"/>
    <w:rsid w:val="0FEC898B"/>
    <w:rsid w:val="0FF06130"/>
    <w:rsid w:val="0FFAC120"/>
    <w:rsid w:val="0FFB98F7"/>
    <w:rsid w:val="0FFC96A8"/>
    <w:rsid w:val="101A1335"/>
    <w:rsid w:val="10348D0A"/>
    <w:rsid w:val="1043F534"/>
    <w:rsid w:val="104A83C4"/>
    <w:rsid w:val="106F6509"/>
    <w:rsid w:val="1070F242"/>
    <w:rsid w:val="1075F279"/>
    <w:rsid w:val="108F0CA9"/>
    <w:rsid w:val="10A5AF1F"/>
    <w:rsid w:val="10CA7323"/>
    <w:rsid w:val="10CB30B6"/>
    <w:rsid w:val="10CE8F2E"/>
    <w:rsid w:val="10D07B89"/>
    <w:rsid w:val="10D57AD3"/>
    <w:rsid w:val="10D5BB9C"/>
    <w:rsid w:val="10D944EC"/>
    <w:rsid w:val="10F1B1C1"/>
    <w:rsid w:val="10F3EDCC"/>
    <w:rsid w:val="10F4181A"/>
    <w:rsid w:val="10F5D41B"/>
    <w:rsid w:val="10FA437A"/>
    <w:rsid w:val="10FCC28F"/>
    <w:rsid w:val="1100D0A0"/>
    <w:rsid w:val="110ED3FD"/>
    <w:rsid w:val="111A500C"/>
    <w:rsid w:val="111D5236"/>
    <w:rsid w:val="1120D14A"/>
    <w:rsid w:val="11236AF7"/>
    <w:rsid w:val="1123AFF9"/>
    <w:rsid w:val="112565BB"/>
    <w:rsid w:val="112B51CB"/>
    <w:rsid w:val="112C6E58"/>
    <w:rsid w:val="112D4C42"/>
    <w:rsid w:val="1131DC2E"/>
    <w:rsid w:val="1133DA98"/>
    <w:rsid w:val="11500C8C"/>
    <w:rsid w:val="115633C9"/>
    <w:rsid w:val="11581382"/>
    <w:rsid w:val="1161D823"/>
    <w:rsid w:val="11716CD8"/>
    <w:rsid w:val="1172F5EE"/>
    <w:rsid w:val="118C88F6"/>
    <w:rsid w:val="11967791"/>
    <w:rsid w:val="119887CB"/>
    <w:rsid w:val="119E0C5B"/>
    <w:rsid w:val="11A5127E"/>
    <w:rsid w:val="11AE24B0"/>
    <w:rsid w:val="11B1188C"/>
    <w:rsid w:val="11B3F880"/>
    <w:rsid w:val="11B6EEBC"/>
    <w:rsid w:val="11B9259E"/>
    <w:rsid w:val="11BD9B32"/>
    <w:rsid w:val="11BE3132"/>
    <w:rsid w:val="11C16251"/>
    <w:rsid w:val="11CBB492"/>
    <w:rsid w:val="11D3BE38"/>
    <w:rsid w:val="11D7D6B9"/>
    <w:rsid w:val="11DDE6D2"/>
    <w:rsid w:val="11E177D7"/>
    <w:rsid w:val="11E42C52"/>
    <w:rsid w:val="11E79FD3"/>
    <w:rsid w:val="11F04254"/>
    <w:rsid w:val="11F9A2F3"/>
    <w:rsid w:val="120042AA"/>
    <w:rsid w:val="12022B1B"/>
    <w:rsid w:val="121A228A"/>
    <w:rsid w:val="121B4D36"/>
    <w:rsid w:val="122157DF"/>
    <w:rsid w:val="12256299"/>
    <w:rsid w:val="122F9EC0"/>
    <w:rsid w:val="1231409B"/>
    <w:rsid w:val="123D6E2D"/>
    <w:rsid w:val="123F20DE"/>
    <w:rsid w:val="123F288D"/>
    <w:rsid w:val="1241F0AD"/>
    <w:rsid w:val="124A87CC"/>
    <w:rsid w:val="12725138"/>
    <w:rsid w:val="1281DA7D"/>
    <w:rsid w:val="1282D48B"/>
    <w:rsid w:val="12AF1D82"/>
    <w:rsid w:val="12AF2022"/>
    <w:rsid w:val="12B57EA0"/>
    <w:rsid w:val="12BBF428"/>
    <w:rsid w:val="12C775C3"/>
    <w:rsid w:val="12DF73E8"/>
    <w:rsid w:val="12E0DE34"/>
    <w:rsid w:val="12F105AD"/>
    <w:rsid w:val="12F9F6AC"/>
    <w:rsid w:val="130E233D"/>
    <w:rsid w:val="130E7F70"/>
    <w:rsid w:val="13134D89"/>
    <w:rsid w:val="1314CB12"/>
    <w:rsid w:val="131BC2C0"/>
    <w:rsid w:val="132A1FD9"/>
    <w:rsid w:val="1338D6E2"/>
    <w:rsid w:val="1339D265"/>
    <w:rsid w:val="133E9AC3"/>
    <w:rsid w:val="134191E5"/>
    <w:rsid w:val="1343257C"/>
    <w:rsid w:val="134978C2"/>
    <w:rsid w:val="134DFDE7"/>
    <w:rsid w:val="134F22AF"/>
    <w:rsid w:val="135569FB"/>
    <w:rsid w:val="135990F9"/>
    <w:rsid w:val="135B4B1C"/>
    <w:rsid w:val="1360DFDC"/>
    <w:rsid w:val="13724117"/>
    <w:rsid w:val="137A02C0"/>
    <w:rsid w:val="137BBE98"/>
    <w:rsid w:val="138433D8"/>
    <w:rsid w:val="13A07DEA"/>
    <w:rsid w:val="13A7A7A8"/>
    <w:rsid w:val="13AB8855"/>
    <w:rsid w:val="13B7FCF4"/>
    <w:rsid w:val="13C2E754"/>
    <w:rsid w:val="13CF5C2F"/>
    <w:rsid w:val="13DAF18E"/>
    <w:rsid w:val="13DC025F"/>
    <w:rsid w:val="13EA37CE"/>
    <w:rsid w:val="13EBB0F3"/>
    <w:rsid w:val="13F17A95"/>
    <w:rsid w:val="13F56E1B"/>
    <w:rsid w:val="13F7666A"/>
    <w:rsid w:val="1400E6BD"/>
    <w:rsid w:val="140296A2"/>
    <w:rsid w:val="1417C08E"/>
    <w:rsid w:val="14221C61"/>
    <w:rsid w:val="1423CBD3"/>
    <w:rsid w:val="1439E07A"/>
    <w:rsid w:val="143DD97A"/>
    <w:rsid w:val="1441C3BE"/>
    <w:rsid w:val="144D519F"/>
    <w:rsid w:val="14526F28"/>
    <w:rsid w:val="1468392B"/>
    <w:rsid w:val="147D586A"/>
    <w:rsid w:val="148892F2"/>
    <w:rsid w:val="149EC149"/>
    <w:rsid w:val="149F759A"/>
    <w:rsid w:val="14B3DF0D"/>
    <w:rsid w:val="14BBFA04"/>
    <w:rsid w:val="14DFA38B"/>
    <w:rsid w:val="14E0438E"/>
    <w:rsid w:val="14E3E42B"/>
    <w:rsid w:val="14EB7C5F"/>
    <w:rsid w:val="14EC6A67"/>
    <w:rsid w:val="14F30708"/>
    <w:rsid w:val="14F32D69"/>
    <w:rsid w:val="14F4C547"/>
    <w:rsid w:val="15076B9B"/>
    <w:rsid w:val="150BDDAF"/>
    <w:rsid w:val="150D4DFA"/>
    <w:rsid w:val="150F5EA7"/>
    <w:rsid w:val="1511D43B"/>
    <w:rsid w:val="152FA7CC"/>
    <w:rsid w:val="15326692"/>
    <w:rsid w:val="1537644E"/>
    <w:rsid w:val="1541B8C4"/>
    <w:rsid w:val="1572015D"/>
    <w:rsid w:val="15847E89"/>
    <w:rsid w:val="15898908"/>
    <w:rsid w:val="158DFD5A"/>
    <w:rsid w:val="1590B7A6"/>
    <w:rsid w:val="15ACA4A0"/>
    <w:rsid w:val="15B06BB4"/>
    <w:rsid w:val="15B397DB"/>
    <w:rsid w:val="15BADA35"/>
    <w:rsid w:val="15BE219C"/>
    <w:rsid w:val="15D7D768"/>
    <w:rsid w:val="15DAD145"/>
    <w:rsid w:val="15DF10BE"/>
    <w:rsid w:val="15DF218E"/>
    <w:rsid w:val="15F03CCB"/>
    <w:rsid w:val="15FBEC14"/>
    <w:rsid w:val="16077FBC"/>
    <w:rsid w:val="160F1AAF"/>
    <w:rsid w:val="161007FD"/>
    <w:rsid w:val="161F5AAE"/>
    <w:rsid w:val="161FFF4D"/>
    <w:rsid w:val="162EA068"/>
    <w:rsid w:val="16445901"/>
    <w:rsid w:val="164CF1C0"/>
    <w:rsid w:val="165833EC"/>
    <w:rsid w:val="16639935"/>
    <w:rsid w:val="166D2B09"/>
    <w:rsid w:val="168DDAAB"/>
    <w:rsid w:val="168EE87C"/>
    <w:rsid w:val="168FDC71"/>
    <w:rsid w:val="1691882C"/>
    <w:rsid w:val="1694C051"/>
    <w:rsid w:val="16B85773"/>
    <w:rsid w:val="16BF33D2"/>
    <w:rsid w:val="16C4FA30"/>
    <w:rsid w:val="16CE66F3"/>
    <w:rsid w:val="16E1143A"/>
    <w:rsid w:val="16F6F56A"/>
    <w:rsid w:val="16F74607"/>
    <w:rsid w:val="1711BA37"/>
    <w:rsid w:val="172B9692"/>
    <w:rsid w:val="172E838F"/>
    <w:rsid w:val="172E89D1"/>
    <w:rsid w:val="172EB7AA"/>
    <w:rsid w:val="172F7469"/>
    <w:rsid w:val="174DD821"/>
    <w:rsid w:val="1759A2FB"/>
    <w:rsid w:val="175A454E"/>
    <w:rsid w:val="17600E6A"/>
    <w:rsid w:val="1761C418"/>
    <w:rsid w:val="176E6FBE"/>
    <w:rsid w:val="176EC965"/>
    <w:rsid w:val="1770278C"/>
    <w:rsid w:val="17760738"/>
    <w:rsid w:val="1778B41B"/>
    <w:rsid w:val="177ED7F7"/>
    <w:rsid w:val="17801B35"/>
    <w:rsid w:val="17807CF3"/>
    <w:rsid w:val="178B5FB5"/>
    <w:rsid w:val="1791AD7C"/>
    <w:rsid w:val="1794A508"/>
    <w:rsid w:val="1797BE81"/>
    <w:rsid w:val="17A1BB2F"/>
    <w:rsid w:val="17A6DB99"/>
    <w:rsid w:val="17BEF83D"/>
    <w:rsid w:val="17C34CBA"/>
    <w:rsid w:val="17D45287"/>
    <w:rsid w:val="17E7CA12"/>
    <w:rsid w:val="17EA1FF2"/>
    <w:rsid w:val="17EF46E5"/>
    <w:rsid w:val="17F93338"/>
    <w:rsid w:val="17FED3DD"/>
    <w:rsid w:val="18048B60"/>
    <w:rsid w:val="18089405"/>
    <w:rsid w:val="1810D030"/>
    <w:rsid w:val="18158AE2"/>
    <w:rsid w:val="181672CF"/>
    <w:rsid w:val="1817B2CB"/>
    <w:rsid w:val="181E673C"/>
    <w:rsid w:val="181E7224"/>
    <w:rsid w:val="181EC809"/>
    <w:rsid w:val="18272CDC"/>
    <w:rsid w:val="18280626"/>
    <w:rsid w:val="182C0B3A"/>
    <w:rsid w:val="183B67C5"/>
    <w:rsid w:val="183DE896"/>
    <w:rsid w:val="185D839A"/>
    <w:rsid w:val="18647689"/>
    <w:rsid w:val="1867B7AE"/>
    <w:rsid w:val="186B63C4"/>
    <w:rsid w:val="1873B8AE"/>
    <w:rsid w:val="1875463A"/>
    <w:rsid w:val="1876530D"/>
    <w:rsid w:val="188FABAC"/>
    <w:rsid w:val="1897AA91"/>
    <w:rsid w:val="189D827A"/>
    <w:rsid w:val="18AE581C"/>
    <w:rsid w:val="18B8B854"/>
    <w:rsid w:val="18E0354B"/>
    <w:rsid w:val="18F17368"/>
    <w:rsid w:val="18F1FDA3"/>
    <w:rsid w:val="18F38A6C"/>
    <w:rsid w:val="1906B81D"/>
    <w:rsid w:val="191EE559"/>
    <w:rsid w:val="192087F6"/>
    <w:rsid w:val="192F32AB"/>
    <w:rsid w:val="1935E81A"/>
    <w:rsid w:val="196269D3"/>
    <w:rsid w:val="19635D87"/>
    <w:rsid w:val="1964A81E"/>
    <w:rsid w:val="1966FF96"/>
    <w:rsid w:val="196F034D"/>
    <w:rsid w:val="197F5F62"/>
    <w:rsid w:val="197FBCFA"/>
    <w:rsid w:val="197FC5AB"/>
    <w:rsid w:val="1981B0DF"/>
    <w:rsid w:val="198DD971"/>
    <w:rsid w:val="198E734A"/>
    <w:rsid w:val="19981488"/>
    <w:rsid w:val="19AF91C6"/>
    <w:rsid w:val="19B9D23E"/>
    <w:rsid w:val="19B9DB30"/>
    <w:rsid w:val="19C4F46E"/>
    <w:rsid w:val="19D0AE36"/>
    <w:rsid w:val="19D7C01F"/>
    <w:rsid w:val="19DCC793"/>
    <w:rsid w:val="19DDABC8"/>
    <w:rsid w:val="19EC3742"/>
    <w:rsid w:val="19F03CC5"/>
    <w:rsid w:val="19F517CB"/>
    <w:rsid w:val="19FD4952"/>
    <w:rsid w:val="1A1B19A6"/>
    <w:rsid w:val="1A1EC14B"/>
    <w:rsid w:val="1A21ED8A"/>
    <w:rsid w:val="1A257234"/>
    <w:rsid w:val="1A3C0B80"/>
    <w:rsid w:val="1A4D4481"/>
    <w:rsid w:val="1A9CED99"/>
    <w:rsid w:val="1AA609B0"/>
    <w:rsid w:val="1AAB0F78"/>
    <w:rsid w:val="1AB89738"/>
    <w:rsid w:val="1AC0488C"/>
    <w:rsid w:val="1AC53C60"/>
    <w:rsid w:val="1AC94721"/>
    <w:rsid w:val="1AD6B499"/>
    <w:rsid w:val="1AD89A92"/>
    <w:rsid w:val="1AE91CCE"/>
    <w:rsid w:val="1AF3B45D"/>
    <w:rsid w:val="1AF70E31"/>
    <w:rsid w:val="1B13BC82"/>
    <w:rsid w:val="1B3067A6"/>
    <w:rsid w:val="1B437837"/>
    <w:rsid w:val="1B54BD5B"/>
    <w:rsid w:val="1B54DD6E"/>
    <w:rsid w:val="1B631F2C"/>
    <w:rsid w:val="1B6515AB"/>
    <w:rsid w:val="1B75165B"/>
    <w:rsid w:val="1B880CAA"/>
    <w:rsid w:val="1B96D359"/>
    <w:rsid w:val="1B9C1DBB"/>
    <w:rsid w:val="1BC89C64"/>
    <w:rsid w:val="1BD0F90C"/>
    <w:rsid w:val="1BE345AB"/>
    <w:rsid w:val="1BE794B5"/>
    <w:rsid w:val="1BEA40F1"/>
    <w:rsid w:val="1BEA6E05"/>
    <w:rsid w:val="1BEB957A"/>
    <w:rsid w:val="1BEEDB13"/>
    <w:rsid w:val="1BF8A31B"/>
    <w:rsid w:val="1C0EE8ED"/>
    <w:rsid w:val="1C2A810E"/>
    <w:rsid w:val="1C2F0B4D"/>
    <w:rsid w:val="1C46D120"/>
    <w:rsid w:val="1C49F888"/>
    <w:rsid w:val="1C4F8237"/>
    <w:rsid w:val="1C668BDC"/>
    <w:rsid w:val="1C670B9B"/>
    <w:rsid w:val="1C885B16"/>
    <w:rsid w:val="1C946941"/>
    <w:rsid w:val="1C98F856"/>
    <w:rsid w:val="1CD2774D"/>
    <w:rsid w:val="1CDAD737"/>
    <w:rsid w:val="1CDF37A6"/>
    <w:rsid w:val="1CED7941"/>
    <w:rsid w:val="1CF12EED"/>
    <w:rsid w:val="1D0642E1"/>
    <w:rsid w:val="1D0660B2"/>
    <w:rsid w:val="1D081ADC"/>
    <w:rsid w:val="1D0BF28F"/>
    <w:rsid w:val="1D0FCAB8"/>
    <w:rsid w:val="1D104C85"/>
    <w:rsid w:val="1D1314C8"/>
    <w:rsid w:val="1D1D21B2"/>
    <w:rsid w:val="1D24E81B"/>
    <w:rsid w:val="1D2BD4ED"/>
    <w:rsid w:val="1D2BF38A"/>
    <w:rsid w:val="1D2FF572"/>
    <w:rsid w:val="1D380008"/>
    <w:rsid w:val="1D46859A"/>
    <w:rsid w:val="1D5666C7"/>
    <w:rsid w:val="1D5BED4A"/>
    <w:rsid w:val="1D7F5607"/>
    <w:rsid w:val="1D8E77DD"/>
    <w:rsid w:val="1D96EA25"/>
    <w:rsid w:val="1D98F510"/>
    <w:rsid w:val="1D9F693C"/>
    <w:rsid w:val="1DA35CF2"/>
    <w:rsid w:val="1DAA6C92"/>
    <w:rsid w:val="1DB67C19"/>
    <w:rsid w:val="1DB82044"/>
    <w:rsid w:val="1DBD5A2D"/>
    <w:rsid w:val="1DC5E717"/>
    <w:rsid w:val="1DC64166"/>
    <w:rsid w:val="1DD0DEA5"/>
    <w:rsid w:val="1DD9A826"/>
    <w:rsid w:val="1DE86776"/>
    <w:rsid w:val="1DE8B869"/>
    <w:rsid w:val="1DED8FEB"/>
    <w:rsid w:val="1DF08769"/>
    <w:rsid w:val="1DFFABAE"/>
    <w:rsid w:val="1E11C4AF"/>
    <w:rsid w:val="1E1DFE59"/>
    <w:rsid w:val="1E2256BD"/>
    <w:rsid w:val="1E2BB334"/>
    <w:rsid w:val="1E31210D"/>
    <w:rsid w:val="1E34A9F1"/>
    <w:rsid w:val="1E3C86F9"/>
    <w:rsid w:val="1E3DFE2C"/>
    <w:rsid w:val="1E3ED7CF"/>
    <w:rsid w:val="1E40187E"/>
    <w:rsid w:val="1E421E9E"/>
    <w:rsid w:val="1E4750AF"/>
    <w:rsid w:val="1E48E927"/>
    <w:rsid w:val="1E5262B0"/>
    <w:rsid w:val="1E67AC7A"/>
    <w:rsid w:val="1E6D41A5"/>
    <w:rsid w:val="1E8138ED"/>
    <w:rsid w:val="1E816A92"/>
    <w:rsid w:val="1E86A564"/>
    <w:rsid w:val="1E8F4861"/>
    <w:rsid w:val="1E92D105"/>
    <w:rsid w:val="1EA2C629"/>
    <w:rsid w:val="1EA32FDD"/>
    <w:rsid w:val="1EAB6BE0"/>
    <w:rsid w:val="1EAE029D"/>
    <w:rsid w:val="1EC957CC"/>
    <w:rsid w:val="1ED065F4"/>
    <w:rsid w:val="1ED3E107"/>
    <w:rsid w:val="1EDB9E28"/>
    <w:rsid w:val="1EE2960A"/>
    <w:rsid w:val="1EE7E0B6"/>
    <w:rsid w:val="1EE953DD"/>
    <w:rsid w:val="1EF9DA2C"/>
    <w:rsid w:val="1F0F5573"/>
    <w:rsid w:val="1F1BFCF4"/>
    <w:rsid w:val="1F1F108A"/>
    <w:rsid w:val="1F28FCD7"/>
    <w:rsid w:val="1F2958AB"/>
    <w:rsid w:val="1F2C4A79"/>
    <w:rsid w:val="1F379D86"/>
    <w:rsid w:val="1F414FF0"/>
    <w:rsid w:val="1F4A5D4F"/>
    <w:rsid w:val="1F4F18F4"/>
    <w:rsid w:val="1F51A059"/>
    <w:rsid w:val="1F550F6C"/>
    <w:rsid w:val="1F70E57B"/>
    <w:rsid w:val="1F85046E"/>
    <w:rsid w:val="1F90C0F2"/>
    <w:rsid w:val="1F9904D4"/>
    <w:rsid w:val="1F9EC2C8"/>
    <w:rsid w:val="1FAE71E7"/>
    <w:rsid w:val="1FAEC9BB"/>
    <w:rsid w:val="1FB37018"/>
    <w:rsid w:val="1FCB0BAE"/>
    <w:rsid w:val="1FD600C2"/>
    <w:rsid w:val="1FDBF900"/>
    <w:rsid w:val="1FE42D41"/>
    <w:rsid w:val="1FF1230B"/>
    <w:rsid w:val="2001BC5E"/>
    <w:rsid w:val="20066B00"/>
    <w:rsid w:val="2007FDA2"/>
    <w:rsid w:val="20140C8D"/>
    <w:rsid w:val="20143A71"/>
    <w:rsid w:val="201BBE39"/>
    <w:rsid w:val="202B0CEE"/>
    <w:rsid w:val="202C9F89"/>
    <w:rsid w:val="202ED5E3"/>
    <w:rsid w:val="202EDA51"/>
    <w:rsid w:val="203723AA"/>
    <w:rsid w:val="2041531F"/>
    <w:rsid w:val="204BEF73"/>
    <w:rsid w:val="204D2113"/>
    <w:rsid w:val="2051DB88"/>
    <w:rsid w:val="20535B2A"/>
    <w:rsid w:val="2055970A"/>
    <w:rsid w:val="2061DB36"/>
    <w:rsid w:val="20621FB9"/>
    <w:rsid w:val="20634BCB"/>
    <w:rsid w:val="206C8928"/>
    <w:rsid w:val="207A90A8"/>
    <w:rsid w:val="20822961"/>
    <w:rsid w:val="208753B7"/>
    <w:rsid w:val="20C570B8"/>
    <w:rsid w:val="20CF926E"/>
    <w:rsid w:val="20D13927"/>
    <w:rsid w:val="20E44AF8"/>
    <w:rsid w:val="20E8A083"/>
    <w:rsid w:val="20EB7CF6"/>
    <w:rsid w:val="20EEFBC6"/>
    <w:rsid w:val="20F0BE7E"/>
    <w:rsid w:val="210C3C77"/>
    <w:rsid w:val="21102A92"/>
    <w:rsid w:val="2112F9F0"/>
    <w:rsid w:val="21136EF6"/>
    <w:rsid w:val="2121A0A1"/>
    <w:rsid w:val="212617E5"/>
    <w:rsid w:val="2130FBEC"/>
    <w:rsid w:val="213DA883"/>
    <w:rsid w:val="21427674"/>
    <w:rsid w:val="216EDC91"/>
    <w:rsid w:val="2176BF59"/>
    <w:rsid w:val="217CF8FE"/>
    <w:rsid w:val="217D7CBC"/>
    <w:rsid w:val="21821DC4"/>
    <w:rsid w:val="218EF617"/>
    <w:rsid w:val="21A61A28"/>
    <w:rsid w:val="21C8AF95"/>
    <w:rsid w:val="21DABC26"/>
    <w:rsid w:val="21E965E2"/>
    <w:rsid w:val="21E9C78E"/>
    <w:rsid w:val="21EE636C"/>
    <w:rsid w:val="21EF572A"/>
    <w:rsid w:val="21F0AA41"/>
    <w:rsid w:val="21FE80E2"/>
    <w:rsid w:val="220E3D9B"/>
    <w:rsid w:val="222B9683"/>
    <w:rsid w:val="22313666"/>
    <w:rsid w:val="223B9326"/>
    <w:rsid w:val="2242B8A4"/>
    <w:rsid w:val="224524A9"/>
    <w:rsid w:val="2257028A"/>
    <w:rsid w:val="2271C83A"/>
    <w:rsid w:val="2276AFA1"/>
    <w:rsid w:val="2285F6CD"/>
    <w:rsid w:val="228D5D4D"/>
    <w:rsid w:val="228EBD67"/>
    <w:rsid w:val="229500B8"/>
    <w:rsid w:val="2295F577"/>
    <w:rsid w:val="22976781"/>
    <w:rsid w:val="229B77D1"/>
    <w:rsid w:val="22A0BC73"/>
    <w:rsid w:val="22A1FB1B"/>
    <w:rsid w:val="22B62331"/>
    <w:rsid w:val="22BF8BA3"/>
    <w:rsid w:val="22C1D08B"/>
    <w:rsid w:val="22CF3BA6"/>
    <w:rsid w:val="22D08F14"/>
    <w:rsid w:val="22D24D38"/>
    <w:rsid w:val="22D91BAD"/>
    <w:rsid w:val="22DB2AA1"/>
    <w:rsid w:val="22F36BA2"/>
    <w:rsid w:val="22F396D6"/>
    <w:rsid w:val="22F4F374"/>
    <w:rsid w:val="22F83261"/>
    <w:rsid w:val="232B21E7"/>
    <w:rsid w:val="23457B98"/>
    <w:rsid w:val="234ECECA"/>
    <w:rsid w:val="235FCC68"/>
    <w:rsid w:val="236DBED5"/>
    <w:rsid w:val="23711116"/>
    <w:rsid w:val="237C0592"/>
    <w:rsid w:val="238CAD67"/>
    <w:rsid w:val="238F1A79"/>
    <w:rsid w:val="23971714"/>
    <w:rsid w:val="23A160E8"/>
    <w:rsid w:val="23A8E917"/>
    <w:rsid w:val="23ABDEA6"/>
    <w:rsid w:val="23B5BD0A"/>
    <w:rsid w:val="23B5FC1F"/>
    <w:rsid w:val="23C4EFCE"/>
    <w:rsid w:val="23C7ADF8"/>
    <w:rsid w:val="23E19B8D"/>
    <w:rsid w:val="23FA08A5"/>
    <w:rsid w:val="24058594"/>
    <w:rsid w:val="2416C742"/>
    <w:rsid w:val="242A2C79"/>
    <w:rsid w:val="243252FF"/>
    <w:rsid w:val="2452AD34"/>
    <w:rsid w:val="245CD2CD"/>
    <w:rsid w:val="24647B55"/>
    <w:rsid w:val="2469A04D"/>
    <w:rsid w:val="247D09FE"/>
    <w:rsid w:val="247F5421"/>
    <w:rsid w:val="24987C4F"/>
    <w:rsid w:val="24A8D96A"/>
    <w:rsid w:val="24C36160"/>
    <w:rsid w:val="24C5F241"/>
    <w:rsid w:val="24C953B1"/>
    <w:rsid w:val="24CA5C99"/>
    <w:rsid w:val="24D091E6"/>
    <w:rsid w:val="24D2C896"/>
    <w:rsid w:val="24D7DA4C"/>
    <w:rsid w:val="24E5B524"/>
    <w:rsid w:val="24EC9602"/>
    <w:rsid w:val="24FD8A40"/>
    <w:rsid w:val="24FF3BEA"/>
    <w:rsid w:val="2503443C"/>
    <w:rsid w:val="25050635"/>
    <w:rsid w:val="25079EA3"/>
    <w:rsid w:val="2509A256"/>
    <w:rsid w:val="250EC617"/>
    <w:rsid w:val="25102433"/>
    <w:rsid w:val="251EE8F5"/>
    <w:rsid w:val="253B2FB7"/>
    <w:rsid w:val="254B5CDC"/>
    <w:rsid w:val="255423E6"/>
    <w:rsid w:val="2559DE1D"/>
    <w:rsid w:val="255B36CA"/>
    <w:rsid w:val="2560C589"/>
    <w:rsid w:val="2562B1B7"/>
    <w:rsid w:val="256CD9F1"/>
    <w:rsid w:val="257F2E13"/>
    <w:rsid w:val="25904994"/>
    <w:rsid w:val="2590A10F"/>
    <w:rsid w:val="259857EF"/>
    <w:rsid w:val="259A541A"/>
    <w:rsid w:val="25B9FAE1"/>
    <w:rsid w:val="25C5BE25"/>
    <w:rsid w:val="25C99198"/>
    <w:rsid w:val="25CF806B"/>
    <w:rsid w:val="25D5FE8E"/>
    <w:rsid w:val="25D75923"/>
    <w:rsid w:val="25DE0257"/>
    <w:rsid w:val="25E1E186"/>
    <w:rsid w:val="25E66230"/>
    <w:rsid w:val="25EE069E"/>
    <w:rsid w:val="25EE5898"/>
    <w:rsid w:val="260612FF"/>
    <w:rsid w:val="26241B7E"/>
    <w:rsid w:val="262BDAAC"/>
    <w:rsid w:val="26378057"/>
    <w:rsid w:val="2645FFCB"/>
    <w:rsid w:val="2657E2CD"/>
    <w:rsid w:val="265EA4E1"/>
    <w:rsid w:val="2668B0AD"/>
    <w:rsid w:val="26787625"/>
    <w:rsid w:val="267EF202"/>
    <w:rsid w:val="26813E2A"/>
    <w:rsid w:val="2692662F"/>
    <w:rsid w:val="26AB4BA0"/>
    <w:rsid w:val="26B0F515"/>
    <w:rsid w:val="26B79E5E"/>
    <w:rsid w:val="26C67006"/>
    <w:rsid w:val="26C805F3"/>
    <w:rsid w:val="26DD8FA8"/>
    <w:rsid w:val="26E6125D"/>
    <w:rsid w:val="26EFAAA0"/>
    <w:rsid w:val="26FE1076"/>
    <w:rsid w:val="27042C80"/>
    <w:rsid w:val="270A57A5"/>
    <w:rsid w:val="2711FFB5"/>
    <w:rsid w:val="27152B91"/>
    <w:rsid w:val="27359D9E"/>
    <w:rsid w:val="2749FAAF"/>
    <w:rsid w:val="2756C92A"/>
    <w:rsid w:val="276AF81A"/>
    <w:rsid w:val="276FDAB8"/>
    <w:rsid w:val="27765DA8"/>
    <w:rsid w:val="27839D42"/>
    <w:rsid w:val="2783F4C0"/>
    <w:rsid w:val="27A200A9"/>
    <w:rsid w:val="27A27F1D"/>
    <w:rsid w:val="27A58B73"/>
    <w:rsid w:val="27A752AD"/>
    <w:rsid w:val="27ACFE00"/>
    <w:rsid w:val="27AEF2EA"/>
    <w:rsid w:val="27C41027"/>
    <w:rsid w:val="27C7555E"/>
    <w:rsid w:val="27C7C7B3"/>
    <w:rsid w:val="27CB17FC"/>
    <w:rsid w:val="27DED575"/>
    <w:rsid w:val="27F81A33"/>
    <w:rsid w:val="280A3574"/>
    <w:rsid w:val="28121F10"/>
    <w:rsid w:val="2819408F"/>
    <w:rsid w:val="282D6C29"/>
    <w:rsid w:val="28408552"/>
    <w:rsid w:val="28419323"/>
    <w:rsid w:val="284532C5"/>
    <w:rsid w:val="284D488C"/>
    <w:rsid w:val="286CCCE4"/>
    <w:rsid w:val="286FFDD8"/>
    <w:rsid w:val="28789D2A"/>
    <w:rsid w:val="287E1CCD"/>
    <w:rsid w:val="287F5C84"/>
    <w:rsid w:val="288EEC67"/>
    <w:rsid w:val="2898DBDD"/>
    <w:rsid w:val="28999516"/>
    <w:rsid w:val="28A26C9F"/>
    <w:rsid w:val="28B14B83"/>
    <w:rsid w:val="28B4A531"/>
    <w:rsid w:val="28BC9631"/>
    <w:rsid w:val="28C1B2BA"/>
    <w:rsid w:val="28CE3A10"/>
    <w:rsid w:val="28E6477C"/>
    <w:rsid w:val="28FC36AE"/>
    <w:rsid w:val="291EC446"/>
    <w:rsid w:val="292AE3CE"/>
    <w:rsid w:val="292B425C"/>
    <w:rsid w:val="292E62AD"/>
    <w:rsid w:val="29305446"/>
    <w:rsid w:val="29310DD4"/>
    <w:rsid w:val="29314128"/>
    <w:rsid w:val="29502B68"/>
    <w:rsid w:val="2957BC86"/>
    <w:rsid w:val="29582332"/>
    <w:rsid w:val="295CBDE0"/>
    <w:rsid w:val="298E30F9"/>
    <w:rsid w:val="298EE7BE"/>
    <w:rsid w:val="2990E77C"/>
    <w:rsid w:val="29AE2D5E"/>
    <w:rsid w:val="29B12862"/>
    <w:rsid w:val="29D914A2"/>
    <w:rsid w:val="29DA51A9"/>
    <w:rsid w:val="29E578A3"/>
    <w:rsid w:val="29EECAB1"/>
    <w:rsid w:val="29F3AA89"/>
    <w:rsid w:val="29F4EC58"/>
    <w:rsid w:val="29F87EED"/>
    <w:rsid w:val="2A01F803"/>
    <w:rsid w:val="2A15DBDD"/>
    <w:rsid w:val="2A2C0464"/>
    <w:rsid w:val="2A2DE7BC"/>
    <w:rsid w:val="2A3ADDC3"/>
    <w:rsid w:val="2A40382C"/>
    <w:rsid w:val="2A49847E"/>
    <w:rsid w:val="2A4B4EF0"/>
    <w:rsid w:val="2A4D907C"/>
    <w:rsid w:val="2A4F2268"/>
    <w:rsid w:val="2A5AF580"/>
    <w:rsid w:val="2A5BCAB5"/>
    <w:rsid w:val="2A8237B8"/>
    <w:rsid w:val="2AA76648"/>
    <w:rsid w:val="2AA96425"/>
    <w:rsid w:val="2ABEB73C"/>
    <w:rsid w:val="2ACF5987"/>
    <w:rsid w:val="2AD44D06"/>
    <w:rsid w:val="2AD9086B"/>
    <w:rsid w:val="2ADEDD70"/>
    <w:rsid w:val="2AEBA096"/>
    <w:rsid w:val="2AEE1512"/>
    <w:rsid w:val="2AFF824C"/>
    <w:rsid w:val="2B090AB0"/>
    <w:rsid w:val="2B0B6FCF"/>
    <w:rsid w:val="2B109077"/>
    <w:rsid w:val="2B1BCE94"/>
    <w:rsid w:val="2B1D5A4C"/>
    <w:rsid w:val="2B211C59"/>
    <w:rsid w:val="2B2220A2"/>
    <w:rsid w:val="2B23F08F"/>
    <w:rsid w:val="2B344052"/>
    <w:rsid w:val="2B35AD29"/>
    <w:rsid w:val="2B43D41D"/>
    <w:rsid w:val="2B50A75B"/>
    <w:rsid w:val="2B721E98"/>
    <w:rsid w:val="2B7469B8"/>
    <w:rsid w:val="2B75AA3A"/>
    <w:rsid w:val="2B783F7F"/>
    <w:rsid w:val="2B85FC31"/>
    <w:rsid w:val="2B926249"/>
    <w:rsid w:val="2B9BFC38"/>
    <w:rsid w:val="2BA0A90E"/>
    <w:rsid w:val="2BA2F9BF"/>
    <w:rsid w:val="2BB189BC"/>
    <w:rsid w:val="2BB72751"/>
    <w:rsid w:val="2BB77666"/>
    <w:rsid w:val="2BC0B6C6"/>
    <w:rsid w:val="2BCE3B34"/>
    <w:rsid w:val="2BD04799"/>
    <w:rsid w:val="2BDB0A61"/>
    <w:rsid w:val="2BE32D5D"/>
    <w:rsid w:val="2BE39241"/>
    <w:rsid w:val="2BE5F2C8"/>
    <w:rsid w:val="2BEA5332"/>
    <w:rsid w:val="2BEA8E34"/>
    <w:rsid w:val="2BEF4902"/>
    <w:rsid w:val="2BF885DF"/>
    <w:rsid w:val="2C105DE6"/>
    <w:rsid w:val="2C3451A3"/>
    <w:rsid w:val="2C6E3F71"/>
    <w:rsid w:val="2C705B6F"/>
    <w:rsid w:val="2C70DBD2"/>
    <w:rsid w:val="2C7F3937"/>
    <w:rsid w:val="2C83092D"/>
    <w:rsid w:val="2C84B2D5"/>
    <w:rsid w:val="2C8E1A4E"/>
    <w:rsid w:val="2C9378E9"/>
    <w:rsid w:val="2C961244"/>
    <w:rsid w:val="2CA2B691"/>
    <w:rsid w:val="2CA80644"/>
    <w:rsid w:val="2CCB740C"/>
    <w:rsid w:val="2CD61568"/>
    <w:rsid w:val="2CE7CA43"/>
    <w:rsid w:val="2CEF36A4"/>
    <w:rsid w:val="2CF5A775"/>
    <w:rsid w:val="2CFC7C2F"/>
    <w:rsid w:val="2D0A3226"/>
    <w:rsid w:val="2D12467B"/>
    <w:rsid w:val="2D2D5A85"/>
    <w:rsid w:val="2D3956DE"/>
    <w:rsid w:val="2D39E06A"/>
    <w:rsid w:val="2D4CB988"/>
    <w:rsid w:val="2D4DD18C"/>
    <w:rsid w:val="2D5D48E8"/>
    <w:rsid w:val="2D5E91B5"/>
    <w:rsid w:val="2D634FDC"/>
    <w:rsid w:val="2D6CDE45"/>
    <w:rsid w:val="2D71E85D"/>
    <w:rsid w:val="2D772486"/>
    <w:rsid w:val="2D77776B"/>
    <w:rsid w:val="2D7DBFA3"/>
    <w:rsid w:val="2D8FC4A9"/>
    <w:rsid w:val="2D91B182"/>
    <w:rsid w:val="2D93D017"/>
    <w:rsid w:val="2D980C50"/>
    <w:rsid w:val="2D981D4F"/>
    <w:rsid w:val="2DA25630"/>
    <w:rsid w:val="2DBAA063"/>
    <w:rsid w:val="2DBE843E"/>
    <w:rsid w:val="2DC87F59"/>
    <w:rsid w:val="2DEE0D1D"/>
    <w:rsid w:val="2E07ECA4"/>
    <w:rsid w:val="2E0FAF8F"/>
    <w:rsid w:val="2E20C718"/>
    <w:rsid w:val="2E281DF0"/>
    <w:rsid w:val="2E35775F"/>
    <w:rsid w:val="2E365BCE"/>
    <w:rsid w:val="2E3734D5"/>
    <w:rsid w:val="2E409436"/>
    <w:rsid w:val="2E49C3D8"/>
    <w:rsid w:val="2E55E65D"/>
    <w:rsid w:val="2E566D9C"/>
    <w:rsid w:val="2E68750E"/>
    <w:rsid w:val="2E6893EB"/>
    <w:rsid w:val="2E71E62E"/>
    <w:rsid w:val="2E8CBE38"/>
    <w:rsid w:val="2E925CC7"/>
    <w:rsid w:val="2E951F4E"/>
    <w:rsid w:val="2EF21DCA"/>
    <w:rsid w:val="2EF47F71"/>
    <w:rsid w:val="2EF8F69E"/>
    <w:rsid w:val="2EFD1D4D"/>
    <w:rsid w:val="2F185270"/>
    <w:rsid w:val="2F2B3539"/>
    <w:rsid w:val="2F2D3DBA"/>
    <w:rsid w:val="2F422B2B"/>
    <w:rsid w:val="2F43BADF"/>
    <w:rsid w:val="2F486E0A"/>
    <w:rsid w:val="2F52FA8F"/>
    <w:rsid w:val="2F5A19DE"/>
    <w:rsid w:val="2F70A588"/>
    <w:rsid w:val="2F7BFA5F"/>
    <w:rsid w:val="2F8B57AF"/>
    <w:rsid w:val="2F9DC16F"/>
    <w:rsid w:val="2FA4A232"/>
    <w:rsid w:val="2FA6ECFD"/>
    <w:rsid w:val="2FBAE290"/>
    <w:rsid w:val="2FBF0F0B"/>
    <w:rsid w:val="2FC78A15"/>
    <w:rsid w:val="2FD45D49"/>
    <w:rsid w:val="2FD559AE"/>
    <w:rsid w:val="2FD8063B"/>
    <w:rsid w:val="2FEDF15A"/>
    <w:rsid w:val="2FF0765A"/>
    <w:rsid w:val="2FF3FE94"/>
    <w:rsid w:val="30296BC9"/>
    <w:rsid w:val="302ADA43"/>
    <w:rsid w:val="302B3A2E"/>
    <w:rsid w:val="302EE62E"/>
    <w:rsid w:val="303289FA"/>
    <w:rsid w:val="30377C41"/>
    <w:rsid w:val="30558535"/>
    <w:rsid w:val="3068FD83"/>
    <w:rsid w:val="307B392A"/>
    <w:rsid w:val="308203C8"/>
    <w:rsid w:val="3085156A"/>
    <w:rsid w:val="308753A7"/>
    <w:rsid w:val="308B91D0"/>
    <w:rsid w:val="30B36C6D"/>
    <w:rsid w:val="30B7C099"/>
    <w:rsid w:val="30BE73FA"/>
    <w:rsid w:val="30C85AF3"/>
    <w:rsid w:val="30C873F8"/>
    <w:rsid w:val="30C981D7"/>
    <w:rsid w:val="30E5C924"/>
    <w:rsid w:val="30F4296B"/>
    <w:rsid w:val="30F43689"/>
    <w:rsid w:val="30F4E104"/>
    <w:rsid w:val="30FB72AA"/>
    <w:rsid w:val="311F40D7"/>
    <w:rsid w:val="31285403"/>
    <w:rsid w:val="313B53E3"/>
    <w:rsid w:val="314B9CC7"/>
    <w:rsid w:val="3152DB42"/>
    <w:rsid w:val="31533AA4"/>
    <w:rsid w:val="31599549"/>
    <w:rsid w:val="3159FEDB"/>
    <w:rsid w:val="3160767A"/>
    <w:rsid w:val="316A74EE"/>
    <w:rsid w:val="316E84ED"/>
    <w:rsid w:val="3172F901"/>
    <w:rsid w:val="31785838"/>
    <w:rsid w:val="318280EA"/>
    <w:rsid w:val="3184EF63"/>
    <w:rsid w:val="31851C26"/>
    <w:rsid w:val="3187C294"/>
    <w:rsid w:val="31A0673A"/>
    <w:rsid w:val="31A0E12F"/>
    <w:rsid w:val="31ACDC97"/>
    <w:rsid w:val="31AEDFE9"/>
    <w:rsid w:val="31B0ECD9"/>
    <w:rsid w:val="31BAA104"/>
    <w:rsid w:val="31D73373"/>
    <w:rsid w:val="31DCCDA7"/>
    <w:rsid w:val="31F0F847"/>
    <w:rsid w:val="31F2B6A6"/>
    <w:rsid w:val="31FE91B0"/>
    <w:rsid w:val="32083761"/>
    <w:rsid w:val="320F147E"/>
    <w:rsid w:val="320FBB3B"/>
    <w:rsid w:val="320FD631"/>
    <w:rsid w:val="321D9867"/>
    <w:rsid w:val="3222065B"/>
    <w:rsid w:val="3225543D"/>
    <w:rsid w:val="322BEF9F"/>
    <w:rsid w:val="322D46D9"/>
    <w:rsid w:val="32301CD1"/>
    <w:rsid w:val="323FF643"/>
    <w:rsid w:val="3240CD9E"/>
    <w:rsid w:val="32470B73"/>
    <w:rsid w:val="324F38DC"/>
    <w:rsid w:val="32576BFE"/>
    <w:rsid w:val="326C67E0"/>
    <w:rsid w:val="328F2CA2"/>
    <w:rsid w:val="32A55D03"/>
    <w:rsid w:val="32ABF1C4"/>
    <w:rsid w:val="32B03321"/>
    <w:rsid w:val="32B83797"/>
    <w:rsid w:val="32BF8D88"/>
    <w:rsid w:val="32C6441F"/>
    <w:rsid w:val="32C6D0F5"/>
    <w:rsid w:val="32C769F7"/>
    <w:rsid w:val="32D7F869"/>
    <w:rsid w:val="32DDEED4"/>
    <w:rsid w:val="32E09658"/>
    <w:rsid w:val="32E54186"/>
    <w:rsid w:val="32F61558"/>
    <w:rsid w:val="32FB9602"/>
    <w:rsid w:val="330613B9"/>
    <w:rsid w:val="330B87C3"/>
    <w:rsid w:val="330E8918"/>
    <w:rsid w:val="33265DC8"/>
    <w:rsid w:val="333D59C1"/>
    <w:rsid w:val="33411044"/>
    <w:rsid w:val="3343F379"/>
    <w:rsid w:val="3349C4A1"/>
    <w:rsid w:val="3362AE07"/>
    <w:rsid w:val="3368663A"/>
    <w:rsid w:val="336BE2FA"/>
    <w:rsid w:val="336E23C1"/>
    <w:rsid w:val="336E6C4C"/>
    <w:rsid w:val="33942D3B"/>
    <w:rsid w:val="3396D42E"/>
    <w:rsid w:val="339816D2"/>
    <w:rsid w:val="33A5C88E"/>
    <w:rsid w:val="33B9685E"/>
    <w:rsid w:val="33BBE338"/>
    <w:rsid w:val="33C362B4"/>
    <w:rsid w:val="33D960E6"/>
    <w:rsid w:val="33D9FE8E"/>
    <w:rsid w:val="33DCEE2C"/>
    <w:rsid w:val="33E22E29"/>
    <w:rsid w:val="33EF6766"/>
    <w:rsid w:val="33F1091D"/>
    <w:rsid w:val="33F404E4"/>
    <w:rsid w:val="33F57D44"/>
    <w:rsid w:val="33FC488D"/>
    <w:rsid w:val="341DC2BD"/>
    <w:rsid w:val="341F3977"/>
    <w:rsid w:val="34211E5E"/>
    <w:rsid w:val="343D17BF"/>
    <w:rsid w:val="343F77DF"/>
    <w:rsid w:val="344CF1A1"/>
    <w:rsid w:val="344FDAAB"/>
    <w:rsid w:val="3455B38F"/>
    <w:rsid w:val="346A8CE3"/>
    <w:rsid w:val="346B2D5E"/>
    <w:rsid w:val="3471F9DC"/>
    <w:rsid w:val="347484D8"/>
    <w:rsid w:val="34816BBF"/>
    <w:rsid w:val="348EF8A3"/>
    <w:rsid w:val="349EC952"/>
    <w:rsid w:val="34B2AFB0"/>
    <w:rsid w:val="34BBEB4B"/>
    <w:rsid w:val="34BDA0C8"/>
    <w:rsid w:val="34D090ED"/>
    <w:rsid w:val="34DE100F"/>
    <w:rsid w:val="34E2F896"/>
    <w:rsid w:val="34E50CF7"/>
    <w:rsid w:val="34E52E59"/>
    <w:rsid w:val="34F3A28C"/>
    <w:rsid w:val="3513E01C"/>
    <w:rsid w:val="351DBF40"/>
    <w:rsid w:val="352136E7"/>
    <w:rsid w:val="35244969"/>
    <w:rsid w:val="352C29F7"/>
    <w:rsid w:val="35316CB3"/>
    <w:rsid w:val="3534FAEC"/>
    <w:rsid w:val="35360969"/>
    <w:rsid w:val="3539F5C8"/>
    <w:rsid w:val="354CCA56"/>
    <w:rsid w:val="355BB397"/>
    <w:rsid w:val="355CCF02"/>
    <w:rsid w:val="3564E523"/>
    <w:rsid w:val="35664453"/>
    <w:rsid w:val="356EECD2"/>
    <w:rsid w:val="357F2659"/>
    <w:rsid w:val="3583CF16"/>
    <w:rsid w:val="359AD643"/>
    <w:rsid w:val="35A26C32"/>
    <w:rsid w:val="35B05CFD"/>
    <w:rsid w:val="35B14BCA"/>
    <w:rsid w:val="35B3A02D"/>
    <w:rsid w:val="35BCCFAF"/>
    <w:rsid w:val="35C7D0CF"/>
    <w:rsid w:val="35D5DA56"/>
    <w:rsid w:val="35DB369E"/>
    <w:rsid w:val="35E27561"/>
    <w:rsid w:val="35E607A5"/>
    <w:rsid w:val="35EAB5ED"/>
    <w:rsid w:val="35F3FAAC"/>
    <w:rsid w:val="35F8515F"/>
    <w:rsid w:val="36106077"/>
    <w:rsid w:val="362CAD20"/>
    <w:rsid w:val="363AD424"/>
    <w:rsid w:val="363D0742"/>
    <w:rsid w:val="3649E397"/>
    <w:rsid w:val="36540161"/>
    <w:rsid w:val="3657C0FA"/>
    <w:rsid w:val="3659E5D5"/>
    <w:rsid w:val="365BAA5E"/>
    <w:rsid w:val="365C3EE0"/>
    <w:rsid w:val="366A950A"/>
    <w:rsid w:val="3671A98D"/>
    <w:rsid w:val="36799C4C"/>
    <w:rsid w:val="367E5002"/>
    <w:rsid w:val="36958BFC"/>
    <w:rsid w:val="369B023F"/>
    <w:rsid w:val="36B40C0E"/>
    <w:rsid w:val="36BD7F86"/>
    <w:rsid w:val="36D09D66"/>
    <w:rsid w:val="36D7F3F2"/>
    <w:rsid w:val="36E4495C"/>
    <w:rsid w:val="36FDBAC6"/>
    <w:rsid w:val="37153136"/>
    <w:rsid w:val="371DEFD9"/>
    <w:rsid w:val="37227A3F"/>
    <w:rsid w:val="37229473"/>
    <w:rsid w:val="37281426"/>
    <w:rsid w:val="373BD513"/>
    <w:rsid w:val="3740E94B"/>
    <w:rsid w:val="3742A1AB"/>
    <w:rsid w:val="37460C54"/>
    <w:rsid w:val="374634E9"/>
    <w:rsid w:val="375879CB"/>
    <w:rsid w:val="375D9BC0"/>
    <w:rsid w:val="376D560E"/>
    <w:rsid w:val="376DD07A"/>
    <w:rsid w:val="379B221C"/>
    <w:rsid w:val="37AAE55E"/>
    <w:rsid w:val="37B26377"/>
    <w:rsid w:val="37BB905A"/>
    <w:rsid w:val="37C36D91"/>
    <w:rsid w:val="37DC28C5"/>
    <w:rsid w:val="37E161B2"/>
    <w:rsid w:val="37E72A51"/>
    <w:rsid w:val="37EA1C18"/>
    <w:rsid w:val="37F0962B"/>
    <w:rsid w:val="38303FF5"/>
    <w:rsid w:val="38524DF9"/>
    <w:rsid w:val="385D7F9C"/>
    <w:rsid w:val="385DB100"/>
    <w:rsid w:val="3865DF17"/>
    <w:rsid w:val="3872FEC6"/>
    <w:rsid w:val="38793C16"/>
    <w:rsid w:val="387D8249"/>
    <w:rsid w:val="389548D6"/>
    <w:rsid w:val="389F83D4"/>
    <w:rsid w:val="38A24CFF"/>
    <w:rsid w:val="38B58E7F"/>
    <w:rsid w:val="38BC445D"/>
    <w:rsid w:val="38BEA23D"/>
    <w:rsid w:val="38C7B8C5"/>
    <w:rsid w:val="38CBE89C"/>
    <w:rsid w:val="38CF1C9D"/>
    <w:rsid w:val="38D44901"/>
    <w:rsid w:val="38E1FCED"/>
    <w:rsid w:val="38E87BD1"/>
    <w:rsid w:val="38E8CFD5"/>
    <w:rsid w:val="38EA35DD"/>
    <w:rsid w:val="38F2998E"/>
    <w:rsid w:val="38FE09FE"/>
    <w:rsid w:val="39192A98"/>
    <w:rsid w:val="39218C94"/>
    <w:rsid w:val="3930AB09"/>
    <w:rsid w:val="39382728"/>
    <w:rsid w:val="3944C4C9"/>
    <w:rsid w:val="395B9AF2"/>
    <w:rsid w:val="396D043C"/>
    <w:rsid w:val="396DF864"/>
    <w:rsid w:val="3975AD4E"/>
    <w:rsid w:val="3975D844"/>
    <w:rsid w:val="3992AE52"/>
    <w:rsid w:val="39934F94"/>
    <w:rsid w:val="39979128"/>
    <w:rsid w:val="39A50764"/>
    <w:rsid w:val="39A945A9"/>
    <w:rsid w:val="39D1C9AA"/>
    <w:rsid w:val="39D22FF0"/>
    <w:rsid w:val="39E348EB"/>
    <w:rsid w:val="39E4A79D"/>
    <w:rsid w:val="39EAA303"/>
    <w:rsid w:val="3A06444D"/>
    <w:rsid w:val="3A06DD40"/>
    <w:rsid w:val="3A0B9055"/>
    <w:rsid w:val="3A148EFD"/>
    <w:rsid w:val="3A187FCB"/>
    <w:rsid w:val="3A2577C1"/>
    <w:rsid w:val="3A2BA895"/>
    <w:rsid w:val="3A2D9C94"/>
    <w:rsid w:val="3A3B40A3"/>
    <w:rsid w:val="3A3C44DF"/>
    <w:rsid w:val="3A40817C"/>
    <w:rsid w:val="3A427263"/>
    <w:rsid w:val="3A443204"/>
    <w:rsid w:val="3A4E88C0"/>
    <w:rsid w:val="3A583FC2"/>
    <w:rsid w:val="3A6F655D"/>
    <w:rsid w:val="3A76DFEF"/>
    <w:rsid w:val="3A80C514"/>
    <w:rsid w:val="3A90E107"/>
    <w:rsid w:val="3A917F50"/>
    <w:rsid w:val="3A97F2D2"/>
    <w:rsid w:val="3AAF14E1"/>
    <w:rsid w:val="3ACEBD36"/>
    <w:rsid w:val="3ACF2506"/>
    <w:rsid w:val="3AD04DFC"/>
    <w:rsid w:val="3AD10E1D"/>
    <w:rsid w:val="3ADE2302"/>
    <w:rsid w:val="3AE08BAB"/>
    <w:rsid w:val="3AE966D9"/>
    <w:rsid w:val="3B0DBC15"/>
    <w:rsid w:val="3B17F507"/>
    <w:rsid w:val="3B183468"/>
    <w:rsid w:val="3B2176F4"/>
    <w:rsid w:val="3B24998B"/>
    <w:rsid w:val="3B2633E5"/>
    <w:rsid w:val="3B298F9E"/>
    <w:rsid w:val="3B392EB2"/>
    <w:rsid w:val="3B61015E"/>
    <w:rsid w:val="3B6C6058"/>
    <w:rsid w:val="3B76BC20"/>
    <w:rsid w:val="3B79D853"/>
    <w:rsid w:val="3B7D80A4"/>
    <w:rsid w:val="3B863B41"/>
    <w:rsid w:val="3B9DCF0E"/>
    <w:rsid w:val="3BA38B75"/>
    <w:rsid w:val="3BAD1FEA"/>
    <w:rsid w:val="3BB10A47"/>
    <w:rsid w:val="3BBA2A22"/>
    <w:rsid w:val="3BD152C0"/>
    <w:rsid w:val="3BE609EF"/>
    <w:rsid w:val="3BEBD074"/>
    <w:rsid w:val="3BF59530"/>
    <w:rsid w:val="3BF8D354"/>
    <w:rsid w:val="3BFB617B"/>
    <w:rsid w:val="3C051BB1"/>
    <w:rsid w:val="3C0B6833"/>
    <w:rsid w:val="3C2F4834"/>
    <w:rsid w:val="3C54A43A"/>
    <w:rsid w:val="3C5723D7"/>
    <w:rsid w:val="3C5A1633"/>
    <w:rsid w:val="3CA25555"/>
    <w:rsid w:val="3CA6FEC4"/>
    <w:rsid w:val="3CAB7AF4"/>
    <w:rsid w:val="3CB31AD1"/>
    <w:rsid w:val="3CBBE05D"/>
    <w:rsid w:val="3CBDC526"/>
    <w:rsid w:val="3CCA72DE"/>
    <w:rsid w:val="3CD66DDA"/>
    <w:rsid w:val="3CED8036"/>
    <w:rsid w:val="3CEE8051"/>
    <w:rsid w:val="3CF4EBAF"/>
    <w:rsid w:val="3D064C36"/>
    <w:rsid w:val="3D0BF3D8"/>
    <w:rsid w:val="3D13156A"/>
    <w:rsid w:val="3D2555F9"/>
    <w:rsid w:val="3D27EE91"/>
    <w:rsid w:val="3D375907"/>
    <w:rsid w:val="3D38796F"/>
    <w:rsid w:val="3D48B29F"/>
    <w:rsid w:val="3D51BD07"/>
    <w:rsid w:val="3D589298"/>
    <w:rsid w:val="3D6AB5DD"/>
    <w:rsid w:val="3D70E99D"/>
    <w:rsid w:val="3D758396"/>
    <w:rsid w:val="3D8342B8"/>
    <w:rsid w:val="3D97FC47"/>
    <w:rsid w:val="3DA5C9DD"/>
    <w:rsid w:val="3DAFDB3E"/>
    <w:rsid w:val="3DB5D050"/>
    <w:rsid w:val="3DED6138"/>
    <w:rsid w:val="3DFF91F0"/>
    <w:rsid w:val="3E040FC8"/>
    <w:rsid w:val="3E054166"/>
    <w:rsid w:val="3E0DF6B1"/>
    <w:rsid w:val="3E121DDD"/>
    <w:rsid w:val="3E16BEBB"/>
    <w:rsid w:val="3E177390"/>
    <w:rsid w:val="3E1E349C"/>
    <w:rsid w:val="3E1F024E"/>
    <w:rsid w:val="3E3376AD"/>
    <w:rsid w:val="3E376ED9"/>
    <w:rsid w:val="3E41AEED"/>
    <w:rsid w:val="3E4AA9B6"/>
    <w:rsid w:val="3E55EC0F"/>
    <w:rsid w:val="3E5B3138"/>
    <w:rsid w:val="3E8EDBA3"/>
    <w:rsid w:val="3E94E1FA"/>
    <w:rsid w:val="3EA7DA08"/>
    <w:rsid w:val="3EAD7D1A"/>
    <w:rsid w:val="3EBBF52D"/>
    <w:rsid w:val="3EBF7FAA"/>
    <w:rsid w:val="3EC688E6"/>
    <w:rsid w:val="3ECDED99"/>
    <w:rsid w:val="3ED7EF0D"/>
    <w:rsid w:val="3EEC9F07"/>
    <w:rsid w:val="3EF0C99F"/>
    <w:rsid w:val="3EF4400F"/>
    <w:rsid w:val="3EF8CD24"/>
    <w:rsid w:val="3F01538F"/>
    <w:rsid w:val="3F01FFA6"/>
    <w:rsid w:val="3F13A990"/>
    <w:rsid w:val="3F15DC0A"/>
    <w:rsid w:val="3F1CB382"/>
    <w:rsid w:val="3F1D17E5"/>
    <w:rsid w:val="3F22D0F9"/>
    <w:rsid w:val="3F34631E"/>
    <w:rsid w:val="3F47BBF3"/>
    <w:rsid w:val="3F570FF8"/>
    <w:rsid w:val="3F5C84C3"/>
    <w:rsid w:val="3F60744E"/>
    <w:rsid w:val="3F6F1652"/>
    <w:rsid w:val="3F743078"/>
    <w:rsid w:val="3F8017B9"/>
    <w:rsid w:val="3F974E10"/>
    <w:rsid w:val="3FACB051"/>
    <w:rsid w:val="3FAE4A32"/>
    <w:rsid w:val="3FC787A4"/>
    <w:rsid w:val="3FD2ABDF"/>
    <w:rsid w:val="3FD46D55"/>
    <w:rsid w:val="3FDA9559"/>
    <w:rsid w:val="3FDE0B09"/>
    <w:rsid w:val="3FE45E37"/>
    <w:rsid w:val="3FE9BFB2"/>
    <w:rsid w:val="3FFB7F81"/>
    <w:rsid w:val="40196A13"/>
    <w:rsid w:val="401DE56D"/>
    <w:rsid w:val="401EEB04"/>
    <w:rsid w:val="4023383D"/>
    <w:rsid w:val="4023E0B5"/>
    <w:rsid w:val="40284E6E"/>
    <w:rsid w:val="40339510"/>
    <w:rsid w:val="40409F80"/>
    <w:rsid w:val="404F4CC1"/>
    <w:rsid w:val="40554DE6"/>
    <w:rsid w:val="405E377F"/>
    <w:rsid w:val="406B236F"/>
    <w:rsid w:val="406F658A"/>
    <w:rsid w:val="407531FA"/>
    <w:rsid w:val="408D3023"/>
    <w:rsid w:val="4098641A"/>
    <w:rsid w:val="40B43C2B"/>
    <w:rsid w:val="40B59ABD"/>
    <w:rsid w:val="40B68076"/>
    <w:rsid w:val="40BA5242"/>
    <w:rsid w:val="40C67123"/>
    <w:rsid w:val="40CDD639"/>
    <w:rsid w:val="40CEDABC"/>
    <w:rsid w:val="40D059E4"/>
    <w:rsid w:val="40D6F423"/>
    <w:rsid w:val="40DDF155"/>
    <w:rsid w:val="40ECBAEC"/>
    <w:rsid w:val="410D0E02"/>
    <w:rsid w:val="4114DAC5"/>
    <w:rsid w:val="411E570D"/>
    <w:rsid w:val="412D26CB"/>
    <w:rsid w:val="413136F2"/>
    <w:rsid w:val="41548C11"/>
    <w:rsid w:val="4168EF0D"/>
    <w:rsid w:val="4169164F"/>
    <w:rsid w:val="417FC525"/>
    <w:rsid w:val="4185B671"/>
    <w:rsid w:val="418AA019"/>
    <w:rsid w:val="41906446"/>
    <w:rsid w:val="419A26CF"/>
    <w:rsid w:val="41DAA1A3"/>
    <w:rsid w:val="41DB416B"/>
    <w:rsid w:val="41DCC0CB"/>
    <w:rsid w:val="41F21486"/>
    <w:rsid w:val="41FA3A98"/>
    <w:rsid w:val="42044282"/>
    <w:rsid w:val="420DEF61"/>
    <w:rsid w:val="4221E168"/>
    <w:rsid w:val="42252530"/>
    <w:rsid w:val="4232E266"/>
    <w:rsid w:val="423466AC"/>
    <w:rsid w:val="42479E6E"/>
    <w:rsid w:val="42612846"/>
    <w:rsid w:val="4264BE29"/>
    <w:rsid w:val="4265E0E1"/>
    <w:rsid w:val="426AFA7A"/>
    <w:rsid w:val="426B645D"/>
    <w:rsid w:val="427C5D7C"/>
    <w:rsid w:val="42A8B413"/>
    <w:rsid w:val="42A8CD41"/>
    <w:rsid w:val="42B20525"/>
    <w:rsid w:val="42B89136"/>
    <w:rsid w:val="42B9D8CB"/>
    <w:rsid w:val="42BFC169"/>
    <w:rsid w:val="42C0B2F0"/>
    <w:rsid w:val="42C173A1"/>
    <w:rsid w:val="42CE6B54"/>
    <w:rsid w:val="42CFC4E5"/>
    <w:rsid w:val="42D21965"/>
    <w:rsid w:val="42D85E0E"/>
    <w:rsid w:val="42E6C944"/>
    <w:rsid w:val="42F2CEC9"/>
    <w:rsid w:val="42FCF7D7"/>
    <w:rsid w:val="42FE25AB"/>
    <w:rsid w:val="431EF2DE"/>
    <w:rsid w:val="43254269"/>
    <w:rsid w:val="43394D12"/>
    <w:rsid w:val="433C8B62"/>
    <w:rsid w:val="434C2B52"/>
    <w:rsid w:val="436CF112"/>
    <w:rsid w:val="43A8CD07"/>
    <w:rsid w:val="43AD59D3"/>
    <w:rsid w:val="43AF8183"/>
    <w:rsid w:val="43C94812"/>
    <w:rsid w:val="43DB9CCA"/>
    <w:rsid w:val="43E13B06"/>
    <w:rsid w:val="43F996D8"/>
    <w:rsid w:val="43FEFD98"/>
    <w:rsid w:val="440B1D1D"/>
    <w:rsid w:val="441E4F95"/>
    <w:rsid w:val="4428A93D"/>
    <w:rsid w:val="4451079E"/>
    <w:rsid w:val="44607FA1"/>
    <w:rsid w:val="44783147"/>
    <w:rsid w:val="447B0F20"/>
    <w:rsid w:val="4482AC12"/>
    <w:rsid w:val="449A6A74"/>
    <w:rsid w:val="44A43F0D"/>
    <w:rsid w:val="44A95331"/>
    <w:rsid w:val="44AA58C8"/>
    <w:rsid w:val="44B3615C"/>
    <w:rsid w:val="44B38B5B"/>
    <w:rsid w:val="44C6D9B3"/>
    <w:rsid w:val="44C76361"/>
    <w:rsid w:val="44CE23D2"/>
    <w:rsid w:val="44D5E6B2"/>
    <w:rsid w:val="44E1C022"/>
    <w:rsid w:val="44E6A7EF"/>
    <w:rsid w:val="44EAAA32"/>
    <w:rsid w:val="45076AD4"/>
    <w:rsid w:val="450EB95B"/>
    <w:rsid w:val="45374B26"/>
    <w:rsid w:val="455C93E0"/>
    <w:rsid w:val="4569BB57"/>
    <w:rsid w:val="456D2E5E"/>
    <w:rsid w:val="456DB754"/>
    <w:rsid w:val="456E1AD0"/>
    <w:rsid w:val="457FBF07"/>
    <w:rsid w:val="4592C20E"/>
    <w:rsid w:val="45930915"/>
    <w:rsid w:val="4597F880"/>
    <w:rsid w:val="45AA1EBB"/>
    <w:rsid w:val="45C36D41"/>
    <w:rsid w:val="45C684E4"/>
    <w:rsid w:val="45CF4E5D"/>
    <w:rsid w:val="45D4CE02"/>
    <w:rsid w:val="45D8F9E2"/>
    <w:rsid w:val="45D93FC0"/>
    <w:rsid w:val="45DEB083"/>
    <w:rsid w:val="45E7D623"/>
    <w:rsid w:val="45E99B3F"/>
    <w:rsid w:val="45EA7222"/>
    <w:rsid w:val="45ED73E5"/>
    <w:rsid w:val="4603467E"/>
    <w:rsid w:val="46130D0B"/>
    <w:rsid w:val="461CDA3B"/>
    <w:rsid w:val="461DB2C9"/>
    <w:rsid w:val="462AEB72"/>
    <w:rsid w:val="462C9CCD"/>
    <w:rsid w:val="46372812"/>
    <w:rsid w:val="463922EC"/>
    <w:rsid w:val="463B8339"/>
    <w:rsid w:val="46410792"/>
    <w:rsid w:val="465390D3"/>
    <w:rsid w:val="46566A70"/>
    <w:rsid w:val="4658FDDA"/>
    <w:rsid w:val="465ECFD1"/>
    <w:rsid w:val="46712A50"/>
    <w:rsid w:val="467CC2A2"/>
    <w:rsid w:val="467E2422"/>
    <w:rsid w:val="4692A6AA"/>
    <w:rsid w:val="46A4E504"/>
    <w:rsid w:val="46B22CA8"/>
    <w:rsid w:val="46B8ABA6"/>
    <w:rsid w:val="46BBF629"/>
    <w:rsid w:val="46C766A7"/>
    <w:rsid w:val="46D7BC51"/>
    <w:rsid w:val="46DBEA7D"/>
    <w:rsid w:val="46EADD94"/>
    <w:rsid w:val="470BCD63"/>
    <w:rsid w:val="471B15FA"/>
    <w:rsid w:val="47247FCC"/>
    <w:rsid w:val="47328E7E"/>
    <w:rsid w:val="474C1BD0"/>
    <w:rsid w:val="475B8504"/>
    <w:rsid w:val="47679B3F"/>
    <w:rsid w:val="47688111"/>
    <w:rsid w:val="476C8D09"/>
    <w:rsid w:val="476E91D9"/>
    <w:rsid w:val="477BEC55"/>
    <w:rsid w:val="4782BCE6"/>
    <w:rsid w:val="4787BCA6"/>
    <w:rsid w:val="478D9F30"/>
    <w:rsid w:val="47A766C6"/>
    <w:rsid w:val="47B70CB6"/>
    <w:rsid w:val="47CE8A34"/>
    <w:rsid w:val="47CFBF4B"/>
    <w:rsid w:val="47D0B564"/>
    <w:rsid w:val="47DBA79C"/>
    <w:rsid w:val="47DDF11C"/>
    <w:rsid w:val="47E36913"/>
    <w:rsid w:val="47E45566"/>
    <w:rsid w:val="47EA2976"/>
    <w:rsid w:val="480B1918"/>
    <w:rsid w:val="48149CA3"/>
    <w:rsid w:val="4814FA93"/>
    <w:rsid w:val="4815F471"/>
    <w:rsid w:val="481BB482"/>
    <w:rsid w:val="48203A2D"/>
    <w:rsid w:val="4832771D"/>
    <w:rsid w:val="4862CA7C"/>
    <w:rsid w:val="486A64FA"/>
    <w:rsid w:val="486CD520"/>
    <w:rsid w:val="486E7EE2"/>
    <w:rsid w:val="486F2ED7"/>
    <w:rsid w:val="48709F25"/>
    <w:rsid w:val="48864E69"/>
    <w:rsid w:val="488A5D9E"/>
    <w:rsid w:val="4893EFA3"/>
    <w:rsid w:val="4894CA5D"/>
    <w:rsid w:val="48971529"/>
    <w:rsid w:val="4897DABD"/>
    <w:rsid w:val="489950CC"/>
    <w:rsid w:val="489E3E4C"/>
    <w:rsid w:val="48B2003C"/>
    <w:rsid w:val="48D8791E"/>
    <w:rsid w:val="48E849ED"/>
    <w:rsid w:val="48E9728E"/>
    <w:rsid w:val="48FBF21A"/>
    <w:rsid w:val="490CC551"/>
    <w:rsid w:val="490E9058"/>
    <w:rsid w:val="490FAB18"/>
    <w:rsid w:val="4911759C"/>
    <w:rsid w:val="4916C72D"/>
    <w:rsid w:val="491BDCC1"/>
    <w:rsid w:val="492C5218"/>
    <w:rsid w:val="492E8096"/>
    <w:rsid w:val="494C3665"/>
    <w:rsid w:val="4959C93D"/>
    <w:rsid w:val="495C51FC"/>
    <w:rsid w:val="49684C71"/>
    <w:rsid w:val="496B20B6"/>
    <w:rsid w:val="496D3C73"/>
    <w:rsid w:val="497B31BC"/>
    <w:rsid w:val="497B94B3"/>
    <w:rsid w:val="497F42EA"/>
    <w:rsid w:val="498DD57C"/>
    <w:rsid w:val="498FAD09"/>
    <w:rsid w:val="49936463"/>
    <w:rsid w:val="49A2769B"/>
    <w:rsid w:val="49AA2D83"/>
    <w:rsid w:val="49B6A4E4"/>
    <w:rsid w:val="49BD4EE1"/>
    <w:rsid w:val="49C1DDB6"/>
    <w:rsid w:val="49D858E5"/>
    <w:rsid w:val="49E78601"/>
    <w:rsid w:val="49F83BB1"/>
    <w:rsid w:val="49FEB771"/>
    <w:rsid w:val="4A00CE45"/>
    <w:rsid w:val="4A0DBBA3"/>
    <w:rsid w:val="4A0F40BC"/>
    <w:rsid w:val="4A112E9C"/>
    <w:rsid w:val="4A21A2AB"/>
    <w:rsid w:val="4A25AFA5"/>
    <w:rsid w:val="4A43B0EC"/>
    <w:rsid w:val="4A5315A0"/>
    <w:rsid w:val="4A63DC4A"/>
    <w:rsid w:val="4A6ECC39"/>
    <w:rsid w:val="4A8DB464"/>
    <w:rsid w:val="4A9C3806"/>
    <w:rsid w:val="4AA8D18F"/>
    <w:rsid w:val="4AA9A1C9"/>
    <w:rsid w:val="4AB69629"/>
    <w:rsid w:val="4AB9F7CF"/>
    <w:rsid w:val="4AC60FF3"/>
    <w:rsid w:val="4AC77E25"/>
    <w:rsid w:val="4ACD2ED0"/>
    <w:rsid w:val="4ACD92D8"/>
    <w:rsid w:val="4AD25588"/>
    <w:rsid w:val="4AE743FC"/>
    <w:rsid w:val="4AE84AF2"/>
    <w:rsid w:val="4B049055"/>
    <w:rsid w:val="4B053103"/>
    <w:rsid w:val="4B0B93E9"/>
    <w:rsid w:val="4B10ECD9"/>
    <w:rsid w:val="4B1EFF18"/>
    <w:rsid w:val="4B274C6B"/>
    <w:rsid w:val="4B34355C"/>
    <w:rsid w:val="4B3DE7F6"/>
    <w:rsid w:val="4B5AE5AF"/>
    <w:rsid w:val="4B5BB9D2"/>
    <w:rsid w:val="4B6042B7"/>
    <w:rsid w:val="4B643515"/>
    <w:rsid w:val="4B6F0A2C"/>
    <w:rsid w:val="4B7249E3"/>
    <w:rsid w:val="4B75DC33"/>
    <w:rsid w:val="4B78CCB2"/>
    <w:rsid w:val="4B79CF9E"/>
    <w:rsid w:val="4B81551D"/>
    <w:rsid w:val="4B8449EB"/>
    <w:rsid w:val="4B863ECA"/>
    <w:rsid w:val="4B8D057B"/>
    <w:rsid w:val="4B964AB7"/>
    <w:rsid w:val="4BA4E65B"/>
    <w:rsid w:val="4BA6146D"/>
    <w:rsid w:val="4BC60E8C"/>
    <w:rsid w:val="4BD25E70"/>
    <w:rsid w:val="4BE5D1A8"/>
    <w:rsid w:val="4C045407"/>
    <w:rsid w:val="4C10F23E"/>
    <w:rsid w:val="4C24ACB9"/>
    <w:rsid w:val="4C273E42"/>
    <w:rsid w:val="4C39A6AA"/>
    <w:rsid w:val="4C3AAB10"/>
    <w:rsid w:val="4C474236"/>
    <w:rsid w:val="4C546BC2"/>
    <w:rsid w:val="4C5623EC"/>
    <w:rsid w:val="4C6635F2"/>
    <w:rsid w:val="4C7282D5"/>
    <w:rsid w:val="4C7695A4"/>
    <w:rsid w:val="4C8AC442"/>
    <w:rsid w:val="4C8D0898"/>
    <w:rsid w:val="4C8DEF09"/>
    <w:rsid w:val="4C90BB91"/>
    <w:rsid w:val="4C983719"/>
    <w:rsid w:val="4CD4C812"/>
    <w:rsid w:val="4CE0D649"/>
    <w:rsid w:val="4CE68012"/>
    <w:rsid w:val="4CEB7F99"/>
    <w:rsid w:val="4CEBF172"/>
    <w:rsid w:val="4CEE3481"/>
    <w:rsid w:val="4CFB0955"/>
    <w:rsid w:val="4D13BC94"/>
    <w:rsid w:val="4D15E668"/>
    <w:rsid w:val="4D194CAF"/>
    <w:rsid w:val="4D1AADF2"/>
    <w:rsid w:val="4D236122"/>
    <w:rsid w:val="4D23A41A"/>
    <w:rsid w:val="4D406000"/>
    <w:rsid w:val="4D4DEECA"/>
    <w:rsid w:val="4D4FD254"/>
    <w:rsid w:val="4D5FEACC"/>
    <w:rsid w:val="4D6FE110"/>
    <w:rsid w:val="4D77B4B8"/>
    <w:rsid w:val="4D7BA1D9"/>
    <w:rsid w:val="4D7C27AC"/>
    <w:rsid w:val="4D7F3284"/>
    <w:rsid w:val="4D826602"/>
    <w:rsid w:val="4D956CD9"/>
    <w:rsid w:val="4DA32AF7"/>
    <w:rsid w:val="4DA78F2A"/>
    <w:rsid w:val="4DA8C9A3"/>
    <w:rsid w:val="4DB29387"/>
    <w:rsid w:val="4DB8B7E0"/>
    <w:rsid w:val="4DBA1B06"/>
    <w:rsid w:val="4DC62FD8"/>
    <w:rsid w:val="4DCA50C7"/>
    <w:rsid w:val="4DD7C065"/>
    <w:rsid w:val="4DDF2CDB"/>
    <w:rsid w:val="4DEC9241"/>
    <w:rsid w:val="4E0A4B43"/>
    <w:rsid w:val="4E12105C"/>
    <w:rsid w:val="4E17AC76"/>
    <w:rsid w:val="4E1D1613"/>
    <w:rsid w:val="4E252743"/>
    <w:rsid w:val="4E3F3BDA"/>
    <w:rsid w:val="4E490F37"/>
    <w:rsid w:val="4E63F2D5"/>
    <w:rsid w:val="4E9138A0"/>
    <w:rsid w:val="4EA867DE"/>
    <w:rsid w:val="4EAE77F0"/>
    <w:rsid w:val="4EB6C7FE"/>
    <w:rsid w:val="4EBA5096"/>
    <w:rsid w:val="4EC0B027"/>
    <w:rsid w:val="4EC387DE"/>
    <w:rsid w:val="4ECD8829"/>
    <w:rsid w:val="4EDDFF89"/>
    <w:rsid w:val="4EF997C4"/>
    <w:rsid w:val="4F0CA973"/>
    <w:rsid w:val="4F1444AD"/>
    <w:rsid w:val="4F30A373"/>
    <w:rsid w:val="4F448EB7"/>
    <w:rsid w:val="4F483920"/>
    <w:rsid w:val="4F491254"/>
    <w:rsid w:val="4F617E4D"/>
    <w:rsid w:val="4F61B0AA"/>
    <w:rsid w:val="4F68203D"/>
    <w:rsid w:val="4F7F5820"/>
    <w:rsid w:val="4F85F76B"/>
    <w:rsid w:val="4F8AAA0F"/>
    <w:rsid w:val="4FA07D15"/>
    <w:rsid w:val="4FACEF92"/>
    <w:rsid w:val="4FB13F4E"/>
    <w:rsid w:val="4FC29239"/>
    <w:rsid w:val="4FC8B7FA"/>
    <w:rsid w:val="4FCEAFEA"/>
    <w:rsid w:val="4FCFF3B4"/>
    <w:rsid w:val="4FD5B3AA"/>
    <w:rsid w:val="4FD5F780"/>
    <w:rsid w:val="4FD69E09"/>
    <w:rsid w:val="4FD95B0E"/>
    <w:rsid w:val="4FE099F8"/>
    <w:rsid w:val="4FE71A27"/>
    <w:rsid w:val="4FE8246A"/>
    <w:rsid w:val="4FEFA676"/>
    <w:rsid w:val="4FEFC365"/>
    <w:rsid w:val="4FF03F59"/>
    <w:rsid w:val="4FFEBFA7"/>
    <w:rsid w:val="50041734"/>
    <w:rsid w:val="50097414"/>
    <w:rsid w:val="500D87D1"/>
    <w:rsid w:val="5011FE1E"/>
    <w:rsid w:val="50141F6B"/>
    <w:rsid w:val="501445C4"/>
    <w:rsid w:val="5019BF7F"/>
    <w:rsid w:val="501B8014"/>
    <w:rsid w:val="50257A60"/>
    <w:rsid w:val="50328B82"/>
    <w:rsid w:val="50342012"/>
    <w:rsid w:val="503488C5"/>
    <w:rsid w:val="50378DF5"/>
    <w:rsid w:val="503DEB8C"/>
    <w:rsid w:val="50411629"/>
    <w:rsid w:val="504C393F"/>
    <w:rsid w:val="504D43F0"/>
    <w:rsid w:val="505A3211"/>
    <w:rsid w:val="506C6292"/>
    <w:rsid w:val="5077E2E2"/>
    <w:rsid w:val="50790073"/>
    <w:rsid w:val="508518B7"/>
    <w:rsid w:val="508A1AFB"/>
    <w:rsid w:val="5090ED61"/>
    <w:rsid w:val="5094C7E4"/>
    <w:rsid w:val="5098F87A"/>
    <w:rsid w:val="509A2BF6"/>
    <w:rsid w:val="50A9D2CA"/>
    <w:rsid w:val="50B40DB3"/>
    <w:rsid w:val="50BC6ABD"/>
    <w:rsid w:val="50BDF9BB"/>
    <w:rsid w:val="50D032C7"/>
    <w:rsid w:val="50DE16BF"/>
    <w:rsid w:val="50E6777E"/>
    <w:rsid w:val="50E74E9A"/>
    <w:rsid w:val="50E94CD7"/>
    <w:rsid w:val="50EF59AD"/>
    <w:rsid w:val="50F7565F"/>
    <w:rsid w:val="50FF386D"/>
    <w:rsid w:val="5103F8E5"/>
    <w:rsid w:val="5110D860"/>
    <w:rsid w:val="5112F3E5"/>
    <w:rsid w:val="512AA1C9"/>
    <w:rsid w:val="51359DAD"/>
    <w:rsid w:val="5142D01F"/>
    <w:rsid w:val="5145D891"/>
    <w:rsid w:val="515B3EDA"/>
    <w:rsid w:val="515E7018"/>
    <w:rsid w:val="5167BEAD"/>
    <w:rsid w:val="517A0655"/>
    <w:rsid w:val="517EF892"/>
    <w:rsid w:val="518E884B"/>
    <w:rsid w:val="5192BDE9"/>
    <w:rsid w:val="51A94127"/>
    <w:rsid w:val="51BB6959"/>
    <w:rsid w:val="51C14501"/>
    <w:rsid w:val="51DA613A"/>
    <w:rsid w:val="51E027CC"/>
    <w:rsid w:val="51E481E3"/>
    <w:rsid w:val="51EB00AE"/>
    <w:rsid w:val="51F089F6"/>
    <w:rsid w:val="520095C0"/>
    <w:rsid w:val="520F7A6F"/>
    <w:rsid w:val="5225628D"/>
    <w:rsid w:val="522D75B7"/>
    <w:rsid w:val="52324694"/>
    <w:rsid w:val="52350528"/>
    <w:rsid w:val="5242B6FA"/>
    <w:rsid w:val="52452608"/>
    <w:rsid w:val="5251BF1A"/>
    <w:rsid w:val="52543B30"/>
    <w:rsid w:val="525440F9"/>
    <w:rsid w:val="52569C0F"/>
    <w:rsid w:val="52788047"/>
    <w:rsid w:val="5278B247"/>
    <w:rsid w:val="528AA37F"/>
    <w:rsid w:val="528C725B"/>
    <w:rsid w:val="5296E9EA"/>
    <w:rsid w:val="52AA2CDF"/>
    <w:rsid w:val="52C18491"/>
    <w:rsid w:val="52DA3D27"/>
    <w:rsid w:val="52E4A129"/>
    <w:rsid w:val="52F3E6BA"/>
    <w:rsid w:val="52F41B2C"/>
    <w:rsid w:val="52F57DB1"/>
    <w:rsid w:val="5302B2E4"/>
    <w:rsid w:val="530DF009"/>
    <w:rsid w:val="5317C102"/>
    <w:rsid w:val="53192834"/>
    <w:rsid w:val="533A38B5"/>
    <w:rsid w:val="5347FD17"/>
    <w:rsid w:val="534FDEB6"/>
    <w:rsid w:val="5351876F"/>
    <w:rsid w:val="53605208"/>
    <w:rsid w:val="53628449"/>
    <w:rsid w:val="536FEAC1"/>
    <w:rsid w:val="5377902C"/>
    <w:rsid w:val="53798F8D"/>
    <w:rsid w:val="537B8193"/>
    <w:rsid w:val="537FE17A"/>
    <w:rsid w:val="53807C63"/>
    <w:rsid w:val="538BACC4"/>
    <w:rsid w:val="5393A8D2"/>
    <w:rsid w:val="53A1830F"/>
    <w:rsid w:val="53A9DF05"/>
    <w:rsid w:val="53AC04CF"/>
    <w:rsid w:val="53B2EA25"/>
    <w:rsid w:val="53C28474"/>
    <w:rsid w:val="53CD269F"/>
    <w:rsid w:val="53F7955B"/>
    <w:rsid w:val="5410CDE5"/>
    <w:rsid w:val="54192332"/>
    <w:rsid w:val="5426E6A2"/>
    <w:rsid w:val="54278665"/>
    <w:rsid w:val="54296F7D"/>
    <w:rsid w:val="542E4F71"/>
    <w:rsid w:val="5441290C"/>
    <w:rsid w:val="5443ACC4"/>
    <w:rsid w:val="5451F8DC"/>
    <w:rsid w:val="545D8A21"/>
    <w:rsid w:val="5461B3AC"/>
    <w:rsid w:val="546E4FF9"/>
    <w:rsid w:val="5487E96C"/>
    <w:rsid w:val="548C3524"/>
    <w:rsid w:val="54910844"/>
    <w:rsid w:val="5491F072"/>
    <w:rsid w:val="5495AFCB"/>
    <w:rsid w:val="54988CFE"/>
    <w:rsid w:val="54A1DCFB"/>
    <w:rsid w:val="54A7D12B"/>
    <w:rsid w:val="54AE18D0"/>
    <w:rsid w:val="54BE8C18"/>
    <w:rsid w:val="54CEE771"/>
    <w:rsid w:val="54D57E2F"/>
    <w:rsid w:val="54E46F36"/>
    <w:rsid w:val="54E83A0C"/>
    <w:rsid w:val="54F163FB"/>
    <w:rsid w:val="54F79C95"/>
    <w:rsid w:val="54F85E3E"/>
    <w:rsid w:val="54FA8ECA"/>
    <w:rsid w:val="551404EC"/>
    <w:rsid w:val="55172702"/>
    <w:rsid w:val="551F9B31"/>
    <w:rsid w:val="5532A7FA"/>
    <w:rsid w:val="553DED61"/>
    <w:rsid w:val="553F8540"/>
    <w:rsid w:val="556923DA"/>
    <w:rsid w:val="556F2C0A"/>
    <w:rsid w:val="55726F48"/>
    <w:rsid w:val="557AFE3E"/>
    <w:rsid w:val="558E3C72"/>
    <w:rsid w:val="5590D6CD"/>
    <w:rsid w:val="55950EC3"/>
    <w:rsid w:val="559B6799"/>
    <w:rsid w:val="559F68BA"/>
    <w:rsid w:val="55A6E555"/>
    <w:rsid w:val="55B02E26"/>
    <w:rsid w:val="55B31219"/>
    <w:rsid w:val="55B68D53"/>
    <w:rsid w:val="55BF2ABE"/>
    <w:rsid w:val="55BF7A63"/>
    <w:rsid w:val="55D12719"/>
    <w:rsid w:val="55D6BDD1"/>
    <w:rsid w:val="55E40838"/>
    <w:rsid w:val="55E46CCB"/>
    <w:rsid w:val="55E983B8"/>
    <w:rsid w:val="55EFF777"/>
    <w:rsid w:val="55F10927"/>
    <w:rsid w:val="55F3018E"/>
    <w:rsid w:val="55F61A7A"/>
    <w:rsid w:val="55F7ACFF"/>
    <w:rsid w:val="55F8557F"/>
    <w:rsid w:val="5601DE56"/>
    <w:rsid w:val="56033756"/>
    <w:rsid w:val="56072F5C"/>
    <w:rsid w:val="560D2802"/>
    <w:rsid w:val="5611BA9B"/>
    <w:rsid w:val="561B843B"/>
    <w:rsid w:val="5621ED29"/>
    <w:rsid w:val="56235C07"/>
    <w:rsid w:val="56277C69"/>
    <w:rsid w:val="5627C139"/>
    <w:rsid w:val="56449711"/>
    <w:rsid w:val="56498648"/>
    <w:rsid w:val="56567DC2"/>
    <w:rsid w:val="5656D263"/>
    <w:rsid w:val="56736B0A"/>
    <w:rsid w:val="56772D56"/>
    <w:rsid w:val="568462E4"/>
    <w:rsid w:val="5687D113"/>
    <w:rsid w:val="5688CEC5"/>
    <w:rsid w:val="56939BA7"/>
    <w:rsid w:val="56AF1DEA"/>
    <w:rsid w:val="56AFAFA5"/>
    <w:rsid w:val="56B1BF31"/>
    <w:rsid w:val="56B23A03"/>
    <w:rsid w:val="56C4EC05"/>
    <w:rsid w:val="56CE35FA"/>
    <w:rsid w:val="56DCD731"/>
    <w:rsid w:val="56F2A075"/>
    <w:rsid w:val="570D87E1"/>
    <w:rsid w:val="5723C5FF"/>
    <w:rsid w:val="57266776"/>
    <w:rsid w:val="57307A5D"/>
    <w:rsid w:val="574B8A9F"/>
    <w:rsid w:val="57587D99"/>
    <w:rsid w:val="577A49A4"/>
    <w:rsid w:val="577D7BB0"/>
    <w:rsid w:val="577DF2B2"/>
    <w:rsid w:val="5785C27C"/>
    <w:rsid w:val="5787D5B6"/>
    <w:rsid w:val="57A5445F"/>
    <w:rsid w:val="57A860B2"/>
    <w:rsid w:val="57ADDA2B"/>
    <w:rsid w:val="57BB549F"/>
    <w:rsid w:val="57E40CBB"/>
    <w:rsid w:val="57EBF837"/>
    <w:rsid w:val="57F0269A"/>
    <w:rsid w:val="57F397B7"/>
    <w:rsid w:val="57F571C8"/>
    <w:rsid w:val="5803C396"/>
    <w:rsid w:val="5807BAB7"/>
    <w:rsid w:val="5811DFA0"/>
    <w:rsid w:val="5826E611"/>
    <w:rsid w:val="58503429"/>
    <w:rsid w:val="5854717C"/>
    <w:rsid w:val="585790B6"/>
    <w:rsid w:val="585A8279"/>
    <w:rsid w:val="5868881C"/>
    <w:rsid w:val="5868F5C6"/>
    <w:rsid w:val="587854CC"/>
    <w:rsid w:val="587908D3"/>
    <w:rsid w:val="587B9AFE"/>
    <w:rsid w:val="587ECF97"/>
    <w:rsid w:val="5884140D"/>
    <w:rsid w:val="588888E3"/>
    <w:rsid w:val="5890EF80"/>
    <w:rsid w:val="58987ABA"/>
    <w:rsid w:val="58A2A131"/>
    <w:rsid w:val="58AB78A9"/>
    <w:rsid w:val="58B777A4"/>
    <w:rsid w:val="58C929A1"/>
    <w:rsid w:val="58C9CC1F"/>
    <w:rsid w:val="58CEF675"/>
    <w:rsid w:val="58DBBF87"/>
    <w:rsid w:val="58E6E010"/>
    <w:rsid w:val="591C2628"/>
    <w:rsid w:val="593C3B99"/>
    <w:rsid w:val="5942C976"/>
    <w:rsid w:val="5944E930"/>
    <w:rsid w:val="594E4044"/>
    <w:rsid w:val="59559D07"/>
    <w:rsid w:val="595DB4E7"/>
    <w:rsid w:val="596A2995"/>
    <w:rsid w:val="596D8A52"/>
    <w:rsid w:val="59771265"/>
    <w:rsid w:val="5977BA9E"/>
    <w:rsid w:val="598545F9"/>
    <w:rsid w:val="598A7946"/>
    <w:rsid w:val="598B9F2A"/>
    <w:rsid w:val="59978E70"/>
    <w:rsid w:val="599CAF79"/>
    <w:rsid w:val="59A44183"/>
    <w:rsid w:val="59CCB298"/>
    <w:rsid w:val="59DBC1D3"/>
    <w:rsid w:val="59FB3A9D"/>
    <w:rsid w:val="59FEB53E"/>
    <w:rsid w:val="5A0A5867"/>
    <w:rsid w:val="5A0F0E17"/>
    <w:rsid w:val="5A1DFB84"/>
    <w:rsid w:val="5A2700E1"/>
    <w:rsid w:val="5A2853C9"/>
    <w:rsid w:val="5A2D231B"/>
    <w:rsid w:val="5A32E9CA"/>
    <w:rsid w:val="5A38DD4E"/>
    <w:rsid w:val="5A39CF6D"/>
    <w:rsid w:val="5A4415B2"/>
    <w:rsid w:val="5A4C8B99"/>
    <w:rsid w:val="5A56A4F1"/>
    <w:rsid w:val="5A578AF5"/>
    <w:rsid w:val="5A592997"/>
    <w:rsid w:val="5A5B573A"/>
    <w:rsid w:val="5A6DE2F6"/>
    <w:rsid w:val="5A74F5C7"/>
    <w:rsid w:val="5A9BB02D"/>
    <w:rsid w:val="5A9FC39A"/>
    <w:rsid w:val="5AA297DE"/>
    <w:rsid w:val="5AA6AF03"/>
    <w:rsid w:val="5AA89209"/>
    <w:rsid w:val="5AADCF5E"/>
    <w:rsid w:val="5AAEB8AF"/>
    <w:rsid w:val="5AB906DA"/>
    <w:rsid w:val="5AC1B476"/>
    <w:rsid w:val="5AE862F1"/>
    <w:rsid w:val="5AF13531"/>
    <w:rsid w:val="5AF26464"/>
    <w:rsid w:val="5AF785DF"/>
    <w:rsid w:val="5B13BB2E"/>
    <w:rsid w:val="5B445036"/>
    <w:rsid w:val="5B508C46"/>
    <w:rsid w:val="5B52C7C9"/>
    <w:rsid w:val="5B6AE457"/>
    <w:rsid w:val="5B6B84A8"/>
    <w:rsid w:val="5B75E53E"/>
    <w:rsid w:val="5B7EB920"/>
    <w:rsid w:val="5B9381EF"/>
    <w:rsid w:val="5BACAC21"/>
    <w:rsid w:val="5BAF32BB"/>
    <w:rsid w:val="5BB2DAF3"/>
    <w:rsid w:val="5BB8CD68"/>
    <w:rsid w:val="5BC9FCE4"/>
    <w:rsid w:val="5BCAB13F"/>
    <w:rsid w:val="5BCBE290"/>
    <w:rsid w:val="5BCCA560"/>
    <w:rsid w:val="5BCF8F77"/>
    <w:rsid w:val="5BD2AD61"/>
    <w:rsid w:val="5BDBEC99"/>
    <w:rsid w:val="5BEFB4A6"/>
    <w:rsid w:val="5BF1735A"/>
    <w:rsid w:val="5BF75EE2"/>
    <w:rsid w:val="5C1EE433"/>
    <w:rsid w:val="5C214832"/>
    <w:rsid w:val="5C2ED5BC"/>
    <w:rsid w:val="5C33E3CF"/>
    <w:rsid w:val="5C421144"/>
    <w:rsid w:val="5C57A930"/>
    <w:rsid w:val="5C583F0F"/>
    <w:rsid w:val="5C5C32E1"/>
    <w:rsid w:val="5C603D32"/>
    <w:rsid w:val="5C9B1303"/>
    <w:rsid w:val="5C9C06D9"/>
    <w:rsid w:val="5CA3D054"/>
    <w:rsid w:val="5CA8C055"/>
    <w:rsid w:val="5CA8E2C8"/>
    <w:rsid w:val="5CBAE4C5"/>
    <w:rsid w:val="5CC0E25C"/>
    <w:rsid w:val="5CC125C1"/>
    <w:rsid w:val="5CC6550C"/>
    <w:rsid w:val="5CC76236"/>
    <w:rsid w:val="5CE4DA37"/>
    <w:rsid w:val="5CE8D604"/>
    <w:rsid w:val="5CF36FAA"/>
    <w:rsid w:val="5CF78EAA"/>
    <w:rsid w:val="5CFA0CE7"/>
    <w:rsid w:val="5CFF39CB"/>
    <w:rsid w:val="5D17E8A8"/>
    <w:rsid w:val="5D1BB295"/>
    <w:rsid w:val="5D28710B"/>
    <w:rsid w:val="5D2BF2BA"/>
    <w:rsid w:val="5D42EF4E"/>
    <w:rsid w:val="5D4B4042"/>
    <w:rsid w:val="5D4B451C"/>
    <w:rsid w:val="5D4DF7BC"/>
    <w:rsid w:val="5D520A9E"/>
    <w:rsid w:val="5D5BD0B6"/>
    <w:rsid w:val="5D6CFBDD"/>
    <w:rsid w:val="5D6D61EA"/>
    <w:rsid w:val="5D7FB7F1"/>
    <w:rsid w:val="5D8609F2"/>
    <w:rsid w:val="5D9FB684"/>
    <w:rsid w:val="5DA0D8A7"/>
    <w:rsid w:val="5DA413D0"/>
    <w:rsid w:val="5DA8613B"/>
    <w:rsid w:val="5DA98465"/>
    <w:rsid w:val="5DAC1A44"/>
    <w:rsid w:val="5DAE0B8D"/>
    <w:rsid w:val="5DD6B869"/>
    <w:rsid w:val="5DDBE29E"/>
    <w:rsid w:val="5DE30794"/>
    <w:rsid w:val="5DE30918"/>
    <w:rsid w:val="5DF07C8C"/>
    <w:rsid w:val="5E0EA01A"/>
    <w:rsid w:val="5E2062C5"/>
    <w:rsid w:val="5E26FF04"/>
    <w:rsid w:val="5E39F42A"/>
    <w:rsid w:val="5E3C8935"/>
    <w:rsid w:val="5E3CCF77"/>
    <w:rsid w:val="5E3FA829"/>
    <w:rsid w:val="5E4A5B89"/>
    <w:rsid w:val="5E4C4CF9"/>
    <w:rsid w:val="5E564D77"/>
    <w:rsid w:val="5E594386"/>
    <w:rsid w:val="5E5E376C"/>
    <w:rsid w:val="5E72EB8C"/>
    <w:rsid w:val="5E81F7AB"/>
    <w:rsid w:val="5E91D507"/>
    <w:rsid w:val="5E937392"/>
    <w:rsid w:val="5E9DA426"/>
    <w:rsid w:val="5EA3002A"/>
    <w:rsid w:val="5EAC8A6C"/>
    <w:rsid w:val="5EAFD0C5"/>
    <w:rsid w:val="5EB10E0C"/>
    <w:rsid w:val="5EB3D354"/>
    <w:rsid w:val="5EB6F096"/>
    <w:rsid w:val="5EBB1D1F"/>
    <w:rsid w:val="5EC04DB0"/>
    <w:rsid w:val="5EC99B8C"/>
    <w:rsid w:val="5ECF89A8"/>
    <w:rsid w:val="5ED24522"/>
    <w:rsid w:val="5EDE474C"/>
    <w:rsid w:val="5EE1774A"/>
    <w:rsid w:val="5EE75B88"/>
    <w:rsid w:val="5EED744E"/>
    <w:rsid w:val="5EEF2B7C"/>
    <w:rsid w:val="5EF0E224"/>
    <w:rsid w:val="5EF28E86"/>
    <w:rsid w:val="5EF5F307"/>
    <w:rsid w:val="5F048C97"/>
    <w:rsid w:val="5F0A9F59"/>
    <w:rsid w:val="5F0CC1FB"/>
    <w:rsid w:val="5F1CDEA3"/>
    <w:rsid w:val="5F244903"/>
    <w:rsid w:val="5F347D85"/>
    <w:rsid w:val="5F358673"/>
    <w:rsid w:val="5F48C269"/>
    <w:rsid w:val="5F496AF4"/>
    <w:rsid w:val="5F50E89C"/>
    <w:rsid w:val="5F6DCEA4"/>
    <w:rsid w:val="5F732D94"/>
    <w:rsid w:val="5F7E92C6"/>
    <w:rsid w:val="5F7FB3F0"/>
    <w:rsid w:val="5F83E70A"/>
    <w:rsid w:val="5F8A1E65"/>
    <w:rsid w:val="5F9384E4"/>
    <w:rsid w:val="5F9680E1"/>
    <w:rsid w:val="5F9D5225"/>
    <w:rsid w:val="5FA20F2B"/>
    <w:rsid w:val="5FA8F7DF"/>
    <w:rsid w:val="5FCB3239"/>
    <w:rsid w:val="5FD56C39"/>
    <w:rsid w:val="5FD5CE9E"/>
    <w:rsid w:val="5FF96188"/>
    <w:rsid w:val="601557CE"/>
    <w:rsid w:val="60212FA7"/>
    <w:rsid w:val="602CAFF4"/>
    <w:rsid w:val="602DBE2B"/>
    <w:rsid w:val="603E67DC"/>
    <w:rsid w:val="60464986"/>
    <w:rsid w:val="604B469A"/>
    <w:rsid w:val="60548F15"/>
    <w:rsid w:val="6058709F"/>
    <w:rsid w:val="60588C6E"/>
    <w:rsid w:val="60687AE9"/>
    <w:rsid w:val="60693D23"/>
    <w:rsid w:val="607066EB"/>
    <w:rsid w:val="6071DB00"/>
    <w:rsid w:val="607479F1"/>
    <w:rsid w:val="608258F2"/>
    <w:rsid w:val="60917A56"/>
    <w:rsid w:val="60967E5E"/>
    <w:rsid w:val="609CC544"/>
    <w:rsid w:val="60AEE6B8"/>
    <w:rsid w:val="60D1740C"/>
    <w:rsid w:val="60D237D1"/>
    <w:rsid w:val="60E1DB37"/>
    <w:rsid w:val="60E30988"/>
    <w:rsid w:val="60F5E75D"/>
    <w:rsid w:val="60FABBC2"/>
    <w:rsid w:val="61026372"/>
    <w:rsid w:val="6107FD82"/>
    <w:rsid w:val="610E8BFC"/>
    <w:rsid w:val="610E90B8"/>
    <w:rsid w:val="611A4B60"/>
    <w:rsid w:val="611D8031"/>
    <w:rsid w:val="61283394"/>
    <w:rsid w:val="6150263A"/>
    <w:rsid w:val="616D3BE9"/>
    <w:rsid w:val="6170AAA3"/>
    <w:rsid w:val="61A06ADE"/>
    <w:rsid w:val="61A5AFAA"/>
    <w:rsid w:val="61BC9662"/>
    <w:rsid w:val="61BDA489"/>
    <w:rsid w:val="61C41D28"/>
    <w:rsid w:val="61D9DFDC"/>
    <w:rsid w:val="61DF441C"/>
    <w:rsid w:val="61F4DDCA"/>
    <w:rsid w:val="620F6B21"/>
    <w:rsid w:val="621E81A3"/>
    <w:rsid w:val="6232B56A"/>
    <w:rsid w:val="6267B095"/>
    <w:rsid w:val="626ECBEA"/>
    <w:rsid w:val="626F7E18"/>
    <w:rsid w:val="62717426"/>
    <w:rsid w:val="62738D3A"/>
    <w:rsid w:val="6275211A"/>
    <w:rsid w:val="628FE9C6"/>
    <w:rsid w:val="629AA549"/>
    <w:rsid w:val="629DDCE7"/>
    <w:rsid w:val="62AD0886"/>
    <w:rsid w:val="62AD6082"/>
    <w:rsid w:val="62AE8BCF"/>
    <w:rsid w:val="62BC12A5"/>
    <w:rsid w:val="62BEB092"/>
    <w:rsid w:val="62D34915"/>
    <w:rsid w:val="62D91D7A"/>
    <w:rsid w:val="62EA0A69"/>
    <w:rsid w:val="62EBBD19"/>
    <w:rsid w:val="62F0827F"/>
    <w:rsid w:val="6302EA1C"/>
    <w:rsid w:val="63048AD9"/>
    <w:rsid w:val="630B53D3"/>
    <w:rsid w:val="630C7F96"/>
    <w:rsid w:val="630CEA5C"/>
    <w:rsid w:val="6316B51A"/>
    <w:rsid w:val="631DFDD8"/>
    <w:rsid w:val="6320E3F4"/>
    <w:rsid w:val="632432DA"/>
    <w:rsid w:val="6326B5C4"/>
    <w:rsid w:val="632A2F42"/>
    <w:rsid w:val="632FD429"/>
    <w:rsid w:val="6331A025"/>
    <w:rsid w:val="63345C36"/>
    <w:rsid w:val="6337F36B"/>
    <w:rsid w:val="63393BEE"/>
    <w:rsid w:val="633A855A"/>
    <w:rsid w:val="63438BC8"/>
    <w:rsid w:val="63457E70"/>
    <w:rsid w:val="634F161B"/>
    <w:rsid w:val="63555894"/>
    <w:rsid w:val="635C5AF8"/>
    <w:rsid w:val="636287D8"/>
    <w:rsid w:val="636769C3"/>
    <w:rsid w:val="6369B52D"/>
    <w:rsid w:val="636A403D"/>
    <w:rsid w:val="63704F4B"/>
    <w:rsid w:val="63744225"/>
    <w:rsid w:val="63819516"/>
    <w:rsid w:val="6385CD43"/>
    <w:rsid w:val="6387D507"/>
    <w:rsid w:val="638BFDCD"/>
    <w:rsid w:val="6395F8DF"/>
    <w:rsid w:val="639ED260"/>
    <w:rsid w:val="639EEEDD"/>
    <w:rsid w:val="63B53698"/>
    <w:rsid w:val="63BABE7B"/>
    <w:rsid w:val="63CD9A57"/>
    <w:rsid w:val="63E7045F"/>
    <w:rsid w:val="641A49CD"/>
    <w:rsid w:val="641CA327"/>
    <w:rsid w:val="641DFA96"/>
    <w:rsid w:val="641E9128"/>
    <w:rsid w:val="642BF14B"/>
    <w:rsid w:val="6430C358"/>
    <w:rsid w:val="64339AFD"/>
    <w:rsid w:val="644423C7"/>
    <w:rsid w:val="6448E292"/>
    <w:rsid w:val="645AABA0"/>
    <w:rsid w:val="645FFC6D"/>
    <w:rsid w:val="646D8F24"/>
    <w:rsid w:val="649AC0DE"/>
    <w:rsid w:val="649C14FA"/>
    <w:rsid w:val="64A6C83E"/>
    <w:rsid w:val="64A70E8C"/>
    <w:rsid w:val="64B1EB80"/>
    <w:rsid w:val="64C054D8"/>
    <w:rsid w:val="64C2FCFF"/>
    <w:rsid w:val="64C5E65C"/>
    <w:rsid w:val="64C69659"/>
    <w:rsid w:val="64C9C367"/>
    <w:rsid w:val="64CAF57C"/>
    <w:rsid w:val="64CFE6E3"/>
    <w:rsid w:val="64D72712"/>
    <w:rsid w:val="64DAC90E"/>
    <w:rsid w:val="64DAD3B8"/>
    <w:rsid w:val="64E519C6"/>
    <w:rsid w:val="64F468E7"/>
    <w:rsid w:val="65000178"/>
    <w:rsid w:val="6500858E"/>
    <w:rsid w:val="65086E58"/>
    <w:rsid w:val="6509E60D"/>
    <w:rsid w:val="6515E9EA"/>
    <w:rsid w:val="65163C55"/>
    <w:rsid w:val="65163C78"/>
    <w:rsid w:val="6517B50E"/>
    <w:rsid w:val="651CB993"/>
    <w:rsid w:val="651DB01D"/>
    <w:rsid w:val="6522223E"/>
    <w:rsid w:val="652CB11C"/>
    <w:rsid w:val="6533B0D5"/>
    <w:rsid w:val="6533CB1A"/>
    <w:rsid w:val="653EF694"/>
    <w:rsid w:val="65486D44"/>
    <w:rsid w:val="65499578"/>
    <w:rsid w:val="654AAB02"/>
    <w:rsid w:val="6551C343"/>
    <w:rsid w:val="6551D7E4"/>
    <w:rsid w:val="65552B0C"/>
    <w:rsid w:val="655827C4"/>
    <w:rsid w:val="65620211"/>
    <w:rsid w:val="65645B82"/>
    <w:rsid w:val="656931EB"/>
    <w:rsid w:val="6570D003"/>
    <w:rsid w:val="657CD6FF"/>
    <w:rsid w:val="658D20CE"/>
    <w:rsid w:val="65986E56"/>
    <w:rsid w:val="659D766A"/>
    <w:rsid w:val="65A5527E"/>
    <w:rsid w:val="65AC823F"/>
    <w:rsid w:val="65B762AA"/>
    <w:rsid w:val="65BF7386"/>
    <w:rsid w:val="65DA6376"/>
    <w:rsid w:val="65F53AEC"/>
    <w:rsid w:val="66168B5E"/>
    <w:rsid w:val="66269A3F"/>
    <w:rsid w:val="66293586"/>
    <w:rsid w:val="66336FA7"/>
    <w:rsid w:val="66431422"/>
    <w:rsid w:val="6657CEF3"/>
    <w:rsid w:val="6668E813"/>
    <w:rsid w:val="666F7EEE"/>
    <w:rsid w:val="66806CD2"/>
    <w:rsid w:val="668EC3F9"/>
    <w:rsid w:val="669A75D0"/>
    <w:rsid w:val="66B10BB4"/>
    <w:rsid w:val="66B12F8E"/>
    <w:rsid w:val="66BF2E9E"/>
    <w:rsid w:val="66CFBAFA"/>
    <w:rsid w:val="66F1F866"/>
    <w:rsid w:val="66F6AABF"/>
    <w:rsid w:val="66F8BB6C"/>
    <w:rsid w:val="66FCD37A"/>
    <w:rsid w:val="6710E072"/>
    <w:rsid w:val="672BA697"/>
    <w:rsid w:val="67312BE8"/>
    <w:rsid w:val="673885E1"/>
    <w:rsid w:val="674C527F"/>
    <w:rsid w:val="67586FC3"/>
    <w:rsid w:val="675FE65C"/>
    <w:rsid w:val="6768E6C9"/>
    <w:rsid w:val="6771232D"/>
    <w:rsid w:val="678767CD"/>
    <w:rsid w:val="6790BBB4"/>
    <w:rsid w:val="679832E3"/>
    <w:rsid w:val="67990F1F"/>
    <w:rsid w:val="67A0528E"/>
    <w:rsid w:val="67AEAE2E"/>
    <w:rsid w:val="67B85DBA"/>
    <w:rsid w:val="67C87220"/>
    <w:rsid w:val="67DFA59E"/>
    <w:rsid w:val="6805CC3D"/>
    <w:rsid w:val="6806AD9D"/>
    <w:rsid w:val="680A0205"/>
    <w:rsid w:val="6811830A"/>
    <w:rsid w:val="682A064E"/>
    <w:rsid w:val="682A6C4E"/>
    <w:rsid w:val="68504834"/>
    <w:rsid w:val="68545B20"/>
    <w:rsid w:val="68548F84"/>
    <w:rsid w:val="68564BB9"/>
    <w:rsid w:val="685805CD"/>
    <w:rsid w:val="686CCABA"/>
    <w:rsid w:val="6876F52A"/>
    <w:rsid w:val="68789CC7"/>
    <w:rsid w:val="687F946C"/>
    <w:rsid w:val="6883E5DD"/>
    <w:rsid w:val="689C40FD"/>
    <w:rsid w:val="68BC3C2B"/>
    <w:rsid w:val="68BEE844"/>
    <w:rsid w:val="68C7E5B3"/>
    <w:rsid w:val="68CD9A3C"/>
    <w:rsid w:val="68CE07BC"/>
    <w:rsid w:val="68D02C50"/>
    <w:rsid w:val="68DA4B7F"/>
    <w:rsid w:val="68E29742"/>
    <w:rsid w:val="68EAE02C"/>
    <w:rsid w:val="68F46EA9"/>
    <w:rsid w:val="68FC7C67"/>
    <w:rsid w:val="691B7A5A"/>
    <w:rsid w:val="69224B5D"/>
    <w:rsid w:val="6925BBAA"/>
    <w:rsid w:val="69401464"/>
    <w:rsid w:val="6941AB76"/>
    <w:rsid w:val="694C67E6"/>
    <w:rsid w:val="69525F1D"/>
    <w:rsid w:val="695CE493"/>
    <w:rsid w:val="695F3D07"/>
    <w:rsid w:val="6960C3EC"/>
    <w:rsid w:val="696416E1"/>
    <w:rsid w:val="6975B1C8"/>
    <w:rsid w:val="69810E9B"/>
    <w:rsid w:val="698650D8"/>
    <w:rsid w:val="698A66EB"/>
    <w:rsid w:val="69901B80"/>
    <w:rsid w:val="6992678B"/>
    <w:rsid w:val="6992CE6C"/>
    <w:rsid w:val="69B08C42"/>
    <w:rsid w:val="69C121D0"/>
    <w:rsid w:val="69C9E2C6"/>
    <w:rsid w:val="69E14829"/>
    <w:rsid w:val="69EACC22"/>
    <w:rsid w:val="69F16F68"/>
    <w:rsid w:val="69F3D7ED"/>
    <w:rsid w:val="6A0FCDC7"/>
    <w:rsid w:val="6A10196C"/>
    <w:rsid w:val="6A2437FC"/>
    <w:rsid w:val="6A3629B8"/>
    <w:rsid w:val="6A51D362"/>
    <w:rsid w:val="6A5CF06C"/>
    <w:rsid w:val="6A5E6C20"/>
    <w:rsid w:val="6A6403AC"/>
    <w:rsid w:val="6A69EDEC"/>
    <w:rsid w:val="6A723BA0"/>
    <w:rsid w:val="6A7631CA"/>
    <w:rsid w:val="6A783466"/>
    <w:rsid w:val="6A8A57EB"/>
    <w:rsid w:val="6A9B984F"/>
    <w:rsid w:val="6AA3830C"/>
    <w:rsid w:val="6AA429F3"/>
    <w:rsid w:val="6AA5999C"/>
    <w:rsid w:val="6AA67E70"/>
    <w:rsid w:val="6AAB8C85"/>
    <w:rsid w:val="6AB81A9E"/>
    <w:rsid w:val="6AD8D565"/>
    <w:rsid w:val="6AE0C000"/>
    <w:rsid w:val="6AF62CDF"/>
    <w:rsid w:val="6AFF6638"/>
    <w:rsid w:val="6B07A43C"/>
    <w:rsid w:val="6B094486"/>
    <w:rsid w:val="6B11A3F9"/>
    <w:rsid w:val="6B3D184E"/>
    <w:rsid w:val="6B40B9E1"/>
    <w:rsid w:val="6B41ADCB"/>
    <w:rsid w:val="6B42AEA9"/>
    <w:rsid w:val="6B4B8AFC"/>
    <w:rsid w:val="6B4F85DE"/>
    <w:rsid w:val="6B5413B9"/>
    <w:rsid w:val="6B5C3263"/>
    <w:rsid w:val="6B60211B"/>
    <w:rsid w:val="6B65AC7B"/>
    <w:rsid w:val="6B65BECC"/>
    <w:rsid w:val="6B6B8A83"/>
    <w:rsid w:val="6B704EDA"/>
    <w:rsid w:val="6B719356"/>
    <w:rsid w:val="6B7844F6"/>
    <w:rsid w:val="6B7AC8A8"/>
    <w:rsid w:val="6B7B3076"/>
    <w:rsid w:val="6B7B8059"/>
    <w:rsid w:val="6B84F5CB"/>
    <w:rsid w:val="6B865210"/>
    <w:rsid w:val="6B8DCBB0"/>
    <w:rsid w:val="6B942649"/>
    <w:rsid w:val="6BB61BD6"/>
    <w:rsid w:val="6BD11557"/>
    <w:rsid w:val="6BE423FB"/>
    <w:rsid w:val="6BEF30C9"/>
    <w:rsid w:val="6BF251D2"/>
    <w:rsid w:val="6C00915A"/>
    <w:rsid w:val="6C094378"/>
    <w:rsid w:val="6C0A73E9"/>
    <w:rsid w:val="6C11F1E5"/>
    <w:rsid w:val="6C173F66"/>
    <w:rsid w:val="6C1D0E4D"/>
    <w:rsid w:val="6C274FE7"/>
    <w:rsid w:val="6C29857E"/>
    <w:rsid w:val="6C2B9312"/>
    <w:rsid w:val="6C302327"/>
    <w:rsid w:val="6C419707"/>
    <w:rsid w:val="6C46125A"/>
    <w:rsid w:val="6C4A764A"/>
    <w:rsid w:val="6C6A0384"/>
    <w:rsid w:val="6C6DB2B2"/>
    <w:rsid w:val="6C72281A"/>
    <w:rsid w:val="6C7AEF52"/>
    <w:rsid w:val="6C9BC501"/>
    <w:rsid w:val="6CB101C0"/>
    <w:rsid w:val="6CB68444"/>
    <w:rsid w:val="6CC060C1"/>
    <w:rsid w:val="6CC31960"/>
    <w:rsid w:val="6CC346E9"/>
    <w:rsid w:val="6CC47563"/>
    <w:rsid w:val="6CDCEC98"/>
    <w:rsid w:val="6CE30C6A"/>
    <w:rsid w:val="6CFDD84A"/>
    <w:rsid w:val="6D0778E2"/>
    <w:rsid w:val="6D1DF861"/>
    <w:rsid w:val="6D1F557D"/>
    <w:rsid w:val="6D3842F5"/>
    <w:rsid w:val="6D4A9502"/>
    <w:rsid w:val="6D4D5184"/>
    <w:rsid w:val="6D5C0EAB"/>
    <w:rsid w:val="6D656B39"/>
    <w:rsid w:val="6D6F7C33"/>
    <w:rsid w:val="6D793E9F"/>
    <w:rsid w:val="6D81BBC6"/>
    <w:rsid w:val="6D83217F"/>
    <w:rsid w:val="6D95C143"/>
    <w:rsid w:val="6D9783A1"/>
    <w:rsid w:val="6D9FC5B8"/>
    <w:rsid w:val="6DA455E3"/>
    <w:rsid w:val="6DA94C31"/>
    <w:rsid w:val="6DBCF9A8"/>
    <w:rsid w:val="6DC02FE7"/>
    <w:rsid w:val="6DC0CE79"/>
    <w:rsid w:val="6DC357B4"/>
    <w:rsid w:val="6DC5F6BE"/>
    <w:rsid w:val="6DCA6FF1"/>
    <w:rsid w:val="6DCE6A07"/>
    <w:rsid w:val="6DE7A325"/>
    <w:rsid w:val="6DFA30B4"/>
    <w:rsid w:val="6DFE0AB3"/>
    <w:rsid w:val="6E0056C4"/>
    <w:rsid w:val="6E19941A"/>
    <w:rsid w:val="6E207024"/>
    <w:rsid w:val="6E3E6D57"/>
    <w:rsid w:val="6E45243D"/>
    <w:rsid w:val="6E494610"/>
    <w:rsid w:val="6E4DC26A"/>
    <w:rsid w:val="6E565F3E"/>
    <w:rsid w:val="6E6549D2"/>
    <w:rsid w:val="6E69DA8E"/>
    <w:rsid w:val="6E710385"/>
    <w:rsid w:val="6E7D8FAE"/>
    <w:rsid w:val="6E80D4B5"/>
    <w:rsid w:val="6E8A8D40"/>
    <w:rsid w:val="6E8BAF7E"/>
    <w:rsid w:val="6E9AD04B"/>
    <w:rsid w:val="6EA328F4"/>
    <w:rsid w:val="6EAA08A5"/>
    <w:rsid w:val="6ECB8EAC"/>
    <w:rsid w:val="6ECC91D0"/>
    <w:rsid w:val="6ED0B78D"/>
    <w:rsid w:val="6EDCFC14"/>
    <w:rsid w:val="6EE6564C"/>
    <w:rsid w:val="6EF2922A"/>
    <w:rsid w:val="6F02BC30"/>
    <w:rsid w:val="6F079071"/>
    <w:rsid w:val="6F101FBE"/>
    <w:rsid w:val="6F155E1C"/>
    <w:rsid w:val="6F2BE309"/>
    <w:rsid w:val="6F394AB8"/>
    <w:rsid w:val="6F3EB0E7"/>
    <w:rsid w:val="6F46705B"/>
    <w:rsid w:val="6F4AA117"/>
    <w:rsid w:val="6F4F10C5"/>
    <w:rsid w:val="6F540469"/>
    <w:rsid w:val="6F58C978"/>
    <w:rsid w:val="6F5B40FF"/>
    <w:rsid w:val="6F675CC8"/>
    <w:rsid w:val="6F736F49"/>
    <w:rsid w:val="6F7CA42C"/>
    <w:rsid w:val="6F7D3017"/>
    <w:rsid w:val="6F80F499"/>
    <w:rsid w:val="6F8AD87D"/>
    <w:rsid w:val="6FA5630B"/>
    <w:rsid w:val="6FA930C3"/>
    <w:rsid w:val="6FAEF19B"/>
    <w:rsid w:val="6FBA9591"/>
    <w:rsid w:val="6FC6F0DF"/>
    <w:rsid w:val="6FDAF322"/>
    <w:rsid w:val="6FDC3201"/>
    <w:rsid w:val="6FEC60F1"/>
    <w:rsid w:val="6FEE2CEB"/>
    <w:rsid w:val="6FF94EE1"/>
    <w:rsid w:val="6FFFBDB9"/>
    <w:rsid w:val="700281EE"/>
    <w:rsid w:val="70180304"/>
    <w:rsid w:val="702AFCF5"/>
    <w:rsid w:val="70330B53"/>
    <w:rsid w:val="703A0490"/>
    <w:rsid w:val="703B9649"/>
    <w:rsid w:val="70414414"/>
    <w:rsid w:val="7048772C"/>
    <w:rsid w:val="7062EB5C"/>
    <w:rsid w:val="707C1578"/>
    <w:rsid w:val="707EFCCE"/>
    <w:rsid w:val="70819321"/>
    <w:rsid w:val="70882F24"/>
    <w:rsid w:val="708A6BA2"/>
    <w:rsid w:val="708C4E54"/>
    <w:rsid w:val="7091ABCA"/>
    <w:rsid w:val="709D9CF8"/>
    <w:rsid w:val="709E30B2"/>
    <w:rsid w:val="70A7062C"/>
    <w:rsid w:val="70AB27D5"/>
    <w:rsid w:val="70B62914"/>
    <w:rsid w:val="70BFD7E6"/>
    <w:rsid w:val="70D44696"/>
    <w:rsid w:val="70D69F76"/>
    <w:rsid w:val="70EB0C71"/>
    <w:rsid w:val="70EC718F"/>
    <w:rsid w:val="70FBE5B6"/>
    <w:rsid w:val="71047002"/>
    <w:rsid w:val="7105D6DC"/>
    <w:rsid w:val="71211BEC"/>
    <w:rsid w:val="7125700B"/>
    <w:rsid w:val="712D0693"/>
    <w:rsid w:val="7132C9C7"/>
    <w:rsid w:val="7133A71F"/>
    <w:rsid w:val="71387E56"/>
    <w:rsid w:val="715AE4EE"/>
    <w:rsid w:val="71615FD6"/>
    <w:rsid w:val="71725D89"/>
    <w:rsid w:val="7181B9B9"/>
    <w:rsid w:val="71A22A43"/>
    <w:rsid w:val="71AB7A93"/>
    <w:rsid w:val="71B53E7B"/>
    <w:rsid w:val="71DA4D76"/>
    <w:rsid w:val="71EDAA15"/>
    <w:rsid w:val="71EE7CED"/>
    <w:rsid w:val="71F0411E"/>
    <w:rsid w:val="71F0AA2F"/>
    <w:rsid w:val="71FE6184"/>
    <w:rsid w:val="7200EEC3"/>
    <w:rsid w:val="72034F01"/>
    <w:rsid w:val="72209992"/>
    <w:rsid w:val="723A675A"/>
    <w:rsid w:val="72475879"/>
    <w:rsid w:val="7247B1F4"/>
    <w:rsid w:val="7248B75B"/>
    <w:rsid w:val="725723AE"/>
    <w:rsid w:val="725CB1EE"/>
    <w:rsid w:val="72604902"/>
    <w:rsid w:val="727C0827"/>
    <w:rsid w:val="727EAA21"/>
    <w:rsid w:val="7296EFB9"/>
    <w:rsid w:val="7297987B"/>
    <w:rsid w:val="72B47019"/>
    <w:rsid w:val="72B4C311"/>
    <w:rsid w:val="72B52A8A"/>
    <w:rsid w:val="72D55D41"/>
    <w:rsid w:val="72E0E3FA"/>
    <w:rsid w:val="731BFA12"/>
    <w:rsid w:val="73240FE6"/>
    <w:rsid w:val="73248DEB"/>
    <w:rsid w:val="73280E50"/>
    <w:rsid w:val="7332F991"/>
    <w:rsid w:val="734BE734"/>
    <w:rsid w:val="734F2B95"/>
    <w:rsid w:val="7364B226"/>
    <w:rsid w:val="736D7E74"/>
    <w:rsid w:val="7376FB3F"/>
    <w:rsid w:val="738303CD"/>
    <w:rsid w:val="739DAAB6"/>
    <w:rsid w:val="73A03E7F"/>
    <w:rsid w:val="73B98677"/>
    <w:rsid w:val="73B9A45E"/>
    <w:rsid w:val="73C7FDF7"/>
    <w:rsid w:val="73DB04EB"/>
    <w:rsid w:val="73E7E0A1"/>
    <w:rsid w:val="73F5D7F8"/>
    <w:rsid w:val="7400BBEF"/>
    <w:rsid w:val="740AFBF2"/>
    <w:rsid w:val="740E771C"/>
    <w:rsid w:val="74186BE3"/>
    <w:rsid w:val="7418BFAE"/>
    <w:rsid w:val="741E1686"/>
    <w:rsid w:val="742E5F4B"/>
    <w:rsid w:val="742FFA73"/>
    <w:rsid w:val="7430A737"/>
    <w:rsid w:val="7434A7A1"/>
    <w:rsid w:val="744DF406"/>
    <w:rsid w:val="74642327"/>
    <w:rsid w:val="746B13D0"/>
    <w:rsid w:val="7470AFAC"/>
    <w:rsid w:val="74732AF8"/>
    <w:rsid w:val="7475B4C6"/>
    <w:rsid w:val="749823F0"/>
    <w:rsid w:val="74A265DC"/>
    <w:rsid w:val="74A4221D"/>
    <w:rsid w:val="74AB2D56"/>
    <w:rsid w:val="74ACC076"/>
    <w:rsid w:val="74B6F2D2"/>
    <w:rsid w:val="74BF051A"/>
    <w:rsid w:val="74C5491A"/>
    <w:rsid w:val="74CB5351"/>
    <w:rsid w:val="74D0250A"/>
    <w:rsid w:val="74D54CAF"/>
    <w:rsid w:val="74E2D06D"/>
    <w:rsid w:val="74E54A81"/>
    <w:rsid w:val="74E62663"/>
    <w:rsid w:val="74F11496"/>
    <w:rsid w:val="74F1E795"/>
    <w:rsid w:val="74F60A16"/>
    <w:rsid w:val="74F6703A"/>
    <w:rsid w:val="750548BF"/>
    <w:rsid w:val="7506005B"/>
    <w:rsid w:val="7519D6FD"/>
    <w:rsid w:val="7523C885"/>
    <w:rsid w:val="753B8B2C"/>
    <w:rsid w:val="754569DE"/>
    <w:rsid w:val="75506320"/>
    <w:rsid w:val="75532A6E"/>
    <w:rsid w:val="7568E3B0"/>
    <w:rsid w:val="75740B0E"/>
    <w:rsid w:val="75788909"/>
    <w:rsid w:val="7581BCCA"/>
    <w:rsid w:val="758F1E7E"/>
    <w:rsid w:val="7590A105"/>
    <w:rsid w:val="7592CAD5"/>
    <w:rsid w:val="75B5F05D"/>
    <w:rsid w:val="75BA06BE"/>
    <w:rsid w:val="75BA3C67"/>
    <w:rsid w:val="75BD8A8A"/>
    <w:rsid w:val="75C1AC05"/>
    <w:rsid w:val="75C31E9C"/>
    <w:rsid w:val="75C4E9F7"/>
    <w:rsid w:val="75C53491"/>
    <w:rsid w:val="75C83D8D"/>
    <w:rsid w:val="75D1828D"/>
    <w:rsid w:val="75E32CD2"/>
    <w:rsid w:val="75E4536F"/>
    <w:rsid w:val="75EF5489"/>
    <w:rsid w:val="75FA0973"/>
    <w:rsid w:val="760B4E02"/>
    <w:rsid w:val="7612F485"/>
    <w:rsid w:val="762CDA0E"/>
    <w:rsid w:val="762F403C"/>
    <w:rsid w:val="76347637"/>
    <w:rsid w:val="7647CF91"/>
    <w:rsid w:val="7648A119"/>
    <w:rsid w:val="7663503D"/>
    <w:rsid w:val="76682A6E"/>
    <w:rsid w:val="766C68A0"/>
    <w:rsid w:val="766F1B4E"/>
    <w:rsid w:val="768439D6"/>
    <w:rsid w:val="769162C0"/>
    <w:rsid w:val="7691811B"/>
    <w:rsid w:val="7691D8A6"/>
    <w:rsid w:val="76968F8D"/>
    <w:rsid w:val="76991F86"/>
    <w:rsid w:val="769FC3C3"/>
    <w:rsid w:val="76A6A0C6"/>
    <w:rsid w:val="76C59D46"/>
    <w:rsid w:val="76CFAD6A"/>
    <w:rsid w:val="76D05F3C"/>
    <w:rsid w:val="76DA0003"/>
    <w:rsid w:val="76E89176"/>
    <w:rsid w:val="76E9A044"/>
    <w:rsid w:val="76EB47F2"/>
    <w:rsid w:val="76ED04DB"/>
    <w:rsid w:val="76F3E05A"/>
    <w:rsid w:val="76F43F80"/>
    <w:rsid w:val="76FD90DC"/>
    <w:rsid w:val="76FE405E"/>
    <w:rsid w:val="77032BC9"/>
    <w:rsid w:val="770761E5"/>
    <w:rsid w:val="7707F9B9"/>
    <w:rsid w:val="77088287"/>
    <w:rsid w:val="77094E19"/>
    <w:rsid w:val="770A0F42"/>
    <w:rsid w:val="77154C67"/>
    <w:rsid w:val="771A1927"/>
    <w:rsid w:val="77424A1E"/>
    <w:rsid w:val="775548B7"/>
    <w:rsid w:val="775F4C7C"/>
    <w:rsid w:val="776346B6"/>
    <w:rsid w:val="77654823"/>
    <w:rsid w:val="77763A06"/>
    <w:rsid w:val="77803F55"/>
    <w:rsid w:val="7783CD37"/>
    <w:rsid w:val="7792782E"/>
    <w:rsid w:val="779582DF"/>
    <w:rsid w:val="7796B7CD"/>
    <w:rsid w:val="77991B8D"/>
    <w:rsid w:val="77A44C8A"/>
    <w:rsid w:val="77A65DDC"/>
    <w:rsid w:val="77A71298"/>
    <w:rsid w:val="77ADD276"/>
    <w:rsid w:val="77CED94E"/>
    <w:rsid w:val="77CFD7B5"/>
    <w:rsid w:val="77DCD038"/>
    <w:rsid w:val="77E03D5F"/>
    <w:rsid w:val="77F86B1C"/>
    <w:rsid w:val="77FD1823"/>
    <w:rsid w:val="7801EE48"/>
    <w:rsid w:val="7813686D"/>
    <w:rsid w:val="7816C93D"/>
    <w:rsid w:val="781BDA51"/>
    <w:rsid w:val="781E17D5"/>
    <w:rsid w:val="7837C592"/>
    <w:rsid w:val="7856181B"/>
    <w:rsid w:val="78599286"/>
    <w:rsid w:val="7863EB3B"/>
    <w:rsid w:val="7866BFE5"/>
    <w:rsid w:val="787EF340"/>
    <w:rsid w:val="788AFD70"/>
    <w:rsid w:val="7891561D"/>
    <w:rsid w:val="78A08A26"/>
    <w:rsid w:val="78B28401"/>
    <w:rsid w:val="78B45647"/>
    <w:rsid w:val="78C0DE78"/>
    <w:rsid w:val="78C5C25B"/>
    <w:rsid w:val="78CA4C63"/>
    <w:rsid w:val="78CA9F08"/>
    <w:rsid w:val="78D19ADC"/>
    <w:rsid w:val="78D902F4"/>
    <w:rsid w:val="78D91E47"/>
    <w:rsid w:val="78E12129"/>
    <w:rsid w:val="78E1A050"/>
    <w:rsid w:val="78EC2DE0"/>
    <w:rsid w:val="78FF82F4"/>
    <w:rsid w:val="7900C6D3"/>
    <w:rsid w:val="7906E09E"/>
    <w:rsid w:val="790FAB11"/>
    <w:rsid w:val="79140536"/>
    <w:rsid w:val="7914CAE2"/>
    <w:rsid w:val="791AB616"/>
    <w:rsid w:val="79232497"/>
    <w:rsid w:val="79314244"/>
    <w:rsid w:val="79474824"/>
    <w:rsid w:val="794CB8F9"/>
    <w:rsid w:val="795F1F4A"/>
    <w:rsid w:val="796A8888"/>
    <w:rsid w:val="796B38BB"/>
    <w:rsid w:val="796D3C91"/>
    <w:rsid w:val="797585B0"/>
    <w:rsid w:val="797D4982"/>
    <w:rsid w:val="79840A8F"/>
    <w:rsid w:val="79981A36"/>
    <w:rsid w:val="79A72DBF"/>
    <w:rsid w:val="79B75225"/>
    <w:rsid w:val="79B7A2C8"/>
    <w:rsid w:val="79C07D83"/>
    <w:rsid w:val="79C70F45"/>
    <w:rsid w:val="79CF45AB"/>
    <w:rsid w:val="79DD0F18"/>
    <w:rsid w:val="79EEC7D3"/>
    <w:rsid w:val="79F2B09E"/>
    <w:rsid w:val="79F6DA54"/>
    <w:rsid w:val="79F9D7A3"/>
    <w:rsid w:val="79FF4387"/>
    <w:rsid w:val="79FFCA32"/>
    <w:rsid w:val="7A1B14B2"/>
    <w:rsid w:val="7A22F31B"/>
    <w:rsid w:val="7A2B4836"/>
    <w:rsid w:val="7A31B1AD"/>
    <w:rsid w:val="7A3A7514"/>
    <w:rsid w:val="7A52B3CE"/>
    <w:rsid w:val="7A84BAC9"/>
    <w:rsid w:val="7A8E721C"/>
    <w:rsid w:val="7AA42895"/>
    <w:rsid w:val="7AAC407A"/>
    <w:rsid w:val="7AADD306"/>
    <w:rsid w:val="7AB14AF0"/>
    <w:rsid w:val="7AC83801"/>
    <w:rsid w:val="7AD39C30"/>
    <w:rsid w:val="7AD6CEEA"/>
    <w:rsid w:val="7AD78252"/>
    <w:rsid w:val="7AD90AB9"/>
    <w:rsid w:val="7ADCF0BF"/>
    <w:rsid w:val="7AE2363F"/>
    <w:rsid w:val="7AE43D7C"/>
    <w:rsid w:val="7AEB73F7"/>
    <w:rsid w:val="7AEBF71A"/>
    <w:rsid w:val="7AF64676"/>
    <w:rsid w:val="7AF9FEE7"/>
    <w:rsid w:val="7AFB4EEE"/>
    <w:rsid w:val="7AFEF832"/>
    <w:rsid w:val="7B05DC2E"/>
    <w:rsid w:val="7B15C30B"/>
    <w:rsid w:val="7B1D655F"/>
    <w:rsid w:val="7B21D6E9"/>
    <w:rsid w:val="7B32E18F"/>
    <w:rsid w:val="7B3A3F79"/>
    <w:rsid w:val="7B3B4182"/>
    <w:rsid w:val="7B3BBE6E"/>
    <w:rsid w:val="7B466072"/>
    <w:rsid w:val="7B5FC354"/>
    <w:rsid w:val="7B670741"/>
    <w:rsid w:val="7B68CB84"/>
    <w:rsid w:val="7B6991F6"/>
    <w:rsid w:val="7B7349C4"/>
    <w:rsid w:val="7B827CAD"/>
    <w:rsid w:val="7B866EB6"/>
    <w:rsid w:val="7B9036BA"/>
    <w:rsid w:val="7B932C90"/>
    <w:rsid w:val="7BA6BD8A"/>
    <w:rsid w:val="7BA7BE7A"/>
    <w:rsid w:val="7BAA8652"/>
    <w:rsid w:val="7BB56A89"/>
    <w:rsid w:val="7BBA5391"/>
    <w:rsid w:val="7BC346B9"/>
    <w:rsid w:val="7BCBD8F0"/>
    <w:rsid w:val="7BCC4246"/>
    <w:rsid w:val="7BCDFBA7"/>
    <w:rsid w:val="7BE7002B"/>
    <w:rsid w:val="7BE891D9"/>
    <w:rsid w:val="7BE97953"/>
    <w:rsid w:val="7BFB1A95"/>
    <w:rsid w:val="7C0002C5"/>
    <w:rsid w:val="7C031386"/>
    <w:rsid w:val="7C056AA8"/>
    <w:rsid w:val="7C07B403"/>
    <w:rsid w:val="7C10A475"/>
    <w:rsid w:val="7C3D4D15"/>
    <w:rsid w:val="7C46C6B7"/>
    <w:rsid w:val="7C4E796F"/>
    <w:rsid w:val="7C636F93"/>
    <w:rsid w:val="7C75FC1F"/>
    <w:rsid w:val="7C7C32AD"/>
    <w:rsid w:val="7C864047"/>
    <w:rsid w:val="7C90096B"/>
    <w:rsid w:val="7C9955BF"/>
    <w:rsid w:val="7CA38637"/>
    <w:rsid w:val="7CAF7202"/>
    <w:rsid w:val="7CB0F100"/>
    <w:rsid w:val="7CC142A3"/>
    <w:rsid w:val="7CD96FC1"/>
    <w:rsid w:val="7CE464BB"/>
    <w:rsid w:val="7CE47C99"/>
    <w:rsid w:val="7CF2402D"/>
    <w:rsid w:val="7CF3F5E9"/>
    <w:rsid w:val="7CF6FDBB"/>
    <w:rsid w:val="7D0666BE"/>
    <w:rsid w:val="7D0C4DC5"/>
    <w:rsid w:val="7D0F215F"/>
    <w:rsid w:val="7D12B3CE"/>
    <w:rsid w:val="7D43215B"/>
    <w:rsid w:val="7D456F4E"/>
    <w:rsid w:val="7D45700C"/>
    <w:rsid w:val="7D4EBAAC"/>
    <w:rsid w:val="7D508B7E"/>
    <w:rsid w:val="7D614050"/>
    <w:rsid w:val="7D628AD3"/>
    <w:rsid w:val="7D7C3142"/>
    <w:rsid w:val="7D7DC764"/>
    <w:rsid w:val="7D90A998"/>
    <w:rsid w:val="7D93CBF6"/>
    <w:rsid w:val="7D954A5F"/>
    <w:rsid w:val="7DA2D697"/>
    <w:rsid w:val="7DA30BD3"/>
    <w:rsid w:val="7DA374FB"/>
    <w:rsid w:val="7DAA9BA7"/>
    <w:rsid w:val="7DAC58C0"/>
    <w:rsid w:val="7DAE303B"/>
    <w:rsid w:val="7DB248B3"/>
    <w:rsid w:val="7DB2B785"/>
    <w:rsid w:val="7DB4CFAF"/>
    <w:rsid w:val="7DCD7FB9"/>
    <w:rsid w:val="7DD56ECD"/>
    <w:rsid w:val="7DE001C3"/>
    <w:rsid w:val="7DE4D7EA"/>
    <w:rsid w:val="7DE9CF02"/>
    <w:rsid w:val="7DEAE576"/>
    <w:rsid w:val="7DEDD6CD"/>
    <w:rsid w:val="7DF51089"/>
    <w:rsid w:val="7DFBCC4C"/>
    <w:rsid w:val="7E0454BB"/>
    <w:rsid w:val="7E059036"/>
    <w:rsid w:val="7E0B6B5E"/>
    <w:rsid w:val="7E118D8B"/>
    <w:rsid w:val="7E380A06"/>
    <w:rsid w:val="7E3CE65B"/>
    <w:rsid w:val="7E50315D"/>
    <w:rsid w:val="7E5F8ED4"/>
    <w:rsid w:val="7E6A71A5"/>
    <w:rsid w:val="7E91139F"/>
    <w:rsid w:val="7E9127F2"/>
    <w:rsid w:val="7E917A5F"/>
    <w:rsid w:val="7E95FD33"/>
    <w:rsid w:val="7EA0B8FC"/>
    <w:rsid w:val="7EA48CCC"/>
    <w:rsid w:val="7EA723E5"/>
    <w:rsid w:val="7EB0D878"/>
    <w:rsid w:val="7EB0FDF7"/>
    <w:rsid w:val="7EBB517B"/>
    <w:rsid w:val="7EBB7855"/>
    <w:rsid w:val="7EC50226"/>
    <w:rsid w:val="7ED72A11"/>
    <w:rsid w:val="7EDE4322"/>
    <w:rsid w:val="7EDF6287"/>
    <w:rsid w:val="7EED1A84"/>
    <w:rsid w:val="7EF8445A"/>
    <w:rsid w:val="7F08E0AF"/>
    <w:rsid w:val="7F149D6B"/>
    <w:rsid w:val="7F187A10"/>
    <w:rsid w:val="7F2AF9E5"/>
    <w:rsid w:val="7F2F81CE"/>
    <w:rsid w:val="7F32514B"/>
    <w:rsid w:val="7F37DDEB"/>
    <w:rsid w:val="7F3AF763"/>
    <w:rsid w:val="7F448C42"/>
    <w:rsid w:val="7F4721CB"/>
    <w:rsid w:val="7F53530D"/>
    <w:rsid w:val="7F546707"/>
    <w:rsid w:val="7F5839F9"/>
    <w:rsid w:val="7F5D1823"/>
    <w:rsid w:val="7F66DEA2"/>
    <w:rsid w:val="7F7ECD87"/>
    <w:rsid w:val="7F8594BE"/>
    <w:rsid w:val="7F89164B"/>
    <w:rsid w:val="7F8B988D"/>
    <w:rsid w:val="7F8D7F42"/>
    <w:rsid w:val="7F97346A"/>
    <w:rsid w:val="7FAB3AE4"/>
    <w:rsid w:val="7FAE6E64"/>
    <w:rsid w:val="7FBA0035"/>
    <w:rsid w:val="7FBA157E"/>
    <w:rsid w:val="7FC3E141"/>
    <w:rsid w:val="7FC464CF"/>
    <w:rsid w:val="7FCCE099"/>
    <w:rsid w:val="7FD34FE8"/>
    <w:rsid w:val="7FD4FF86"/>
    <w:rsid w:val="7FD7C54C"/>
    <w:rsid w:val="7FDBD1D1"/>
    <w:rsid w:val="7FEFD364"/>
    <w:rsid w:val="7FFFE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F59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E49"/>
  </w:style>
  <w:style w:type="paragraph" w:styleId="Heading1">
    <w:name w:val="heading 1"/>
    <w:basedOn w:val="Normal"/>
    <w:link w:val="Heading1Char"/>
    <w:uiPriority w:val="9"/>
    <w:qFormat/>
    <w:rsid w:val="00974E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31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50C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0C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74E45"/>
    <w:rPr>
      <w:rFonts w:ascii="Times New Roman" w:eastAsia="Times New Roman" w:hAnsi="Times New Roman" w:cs="Times New Roman"/>
      <w:b/>
      <w:bCs/>
      <w:kern w:val="36"/>
      <w:sz w:val="48"/>
      <w:szCs w:val="48"/>
      <w:lang w:eastAsia="en-NZ"/>
    </w:rPr>
  </w:style>
  <w:style w:type="paragraph" w:styleId="ListParagraph">
    <w:name w:val="List Paragraph"/>
    <w:basedOn w:val="Normal"/>
    <w:uiPriority w:val="34"/>
    <w:qFormat/>
    <w:rsid w:val="00974E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4048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A6974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0B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655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85EB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5E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E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lobalgoals.cdn.prismic.io/globalgoals%2F5ce5de73-3aa7-4798-8f25-a39f3f14f71c_plastic+hero+film+-+no+thanks+.mp4" TargetMode="External"/><Relationship Id="rId18" Type="http://schemas.openxmlformats.org/officeDocument/2006/relationships/hyperlink" Target="mailto:info@hltv.co.nz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evaluate.co.nz/key-readings/school-led-learning-voices-of-parents-of-maori-and-pasifika-students/" TargetMode="External"/><Relationship Id="rId17" Type="http://schemas.openxmlformats.org/officeDocument/2006/relationships/hyperlink" Target="https://globalgoals.cdn.prismic.io/globalgoals%2F5ce5de73-3aa7-4798-8f25-a39f3f14f71c_plastic+hero+film+-+no+thanks+.mp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be/7GjLa5kfDfA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vnz.co.nz/one-news/new-zealand/kiwi-families-finding-new-ways-pass-time-during-lockdow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tvnz.co.nz/one-news/new-zealand/kiwi-families-finding-new-ways-pass-time-during-lockdown" TargetMode="External"/><Relationship Id="rId10" Type="http://schemas.openxmlformats.org/officeDocument/2006/relationships/hyperlink" Target="https://www.tvnz.co.nz/one-news/new-zealand/kiwi-families-finding-new-ways-pass-time-during-lockdown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86FEF7ACE754FCD90947DA9BD524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1399F-8FBB-482A-9F42-E079CF715D8F}"/>
      </w:docPartPr>
      <w:docPartBody>
        <w:p w:rsidR="004A10EF" w:rsidRDefault="003D524D" w:rsidP="003D524D">
          <w:pPr>
            <w:pStyle w:val="B86FEF7ACE754FCD90947DA9BD52434B"/>
          </w:pPr>
          <w:r w:rsidRPr="00E7469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notTrueType/>
    <w:pitch w:val="fixed"/>
    <w:sig w:usb0="00000001" w:usb1="08070000" w:usb2="00000010" w:usb3="00000000" w:csb0="0002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524D"/>
    <w:rsid w:val="00292D35"/>
    <w:rsid w:val="00327F64"/>
    <w:rsid w:val="003D524D"/>
    <w:rsid w:val="004A10EF"/>
    <w:rsid w:val="005C6B7A"/>
    <w:rsid w:val="00620CC5"/>
    <w:rsid w:val="00B05E8B"/>
    <w:rsid w:val="00BA2479"/>
    <w:rsid w:val="00D54909"/>
    <w:rsid w:val="00FB59AD"/>
    <w:rsid w:val="00FC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524D"/>
    <w:rPr>
      <w:color w:val="808080"/>
    </w:rPr>
  </w:style>
  <w:style w:type="paragraph" w:customStyle="1" w:styleId="B86FEF7ACE754FCD90947DA9BD52434B">
    <w:name w:val="B86FEF7ACE754FCD90947DA9BD52434B"/>
    <w:rsid w:val="003D524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654FE3220D5B4E8BC9FF05A55CDB02" ma:contentTypeVersion="15" ma:contentTypeDescription="Create a new document." ma:contentTypeScope="" ma:versionID="e5853d94ced11f175ce0fc8b348b8473">
  <xsd:schema xmlns:xsd="http://www.w3.org/2001/XMLSchema" xmlns:xs="http://www.w3.org/2001/XMLSchema" xmlns:p="http://schemas.microsoft.com/office/2006/metadata/properties" xmlns:ns2="049e3f15-3050-485e-85ad-054bf0207b8b" xmlns:ns3="936f094b-ccd1-48ec-b0ef-b35ee937db4a" targetNamespace="http://schemas.microsoft.com/office/2006/metadata/properties" ma:root="true" ma:fieldsID="934db40cf241ff0ae44d80358de9dba0" ns2:_="" ns3:_="">
    <xsd:import namespace="049e3f15-3050-485e-85ad-054bf0207b8b"/>
    <xsd:import namespace="936f094b-ccd1-48ec-b0ef-b35ee937db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Descrip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e3f15-3050-485e-85ad-054bf020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f094b-ccd1-48ec-b0ef-b35ee937db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Description" ma:index="20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936f094b-ccd1-48ec-b0ef-b35ee937db4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850B1-ECBD-4CE4-99D6-BA64F8D329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298FDB-A10D-4A42-957E-12405876A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e3f15-3050-485e-85ad-054bf0207b8b"/>
    <ds:schemaRef ds:uri="936f094b-ccd1-48ec-b0ef-b35ee937db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671A0F-3ED1-40C1-BEE9-814887ACF6FB}">
  <ds:schemaRefs>
    <ds:schemaRef ds:uri="http://schemas.microsoft.com/office/2006/metadata/properties"/>
    <ds:schemaRef ds:uri="http://schemas.microsoft.com/office/infopath/2007/PartnerControls"/>
    <ds:schemaRef ds:uri="936f094b-ccd1-48ec-b0ef-b35ee937db4a"/>
  </ds:schemaRefs>
</ds:datastoreItem>
</file>

<file path=customXml/itemProps4.xml><?xml version="1.0" encoding="utf-8"?>
<ds:datastoreItem xmlns:ds="http://schemas.openxmlformats.org/officeDocument/2006/customXml" ds:itemID="{4F2B4244-D2A3-40DE-A15B-E034F09B2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662</Words>
  <Characters>8403</Characters>
  <Application>Microsoft Office Word</Application>
  <DocSecurity>0</DocSecurity>
  <Lines>372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80</CharactersWithSpaces>
  <SharedDoc>false</SharedDoc>
  <HyperlinkBase/>
  <HLinks>
    <vt:vector size="78" baseType="variant">
      <vt:variant>
        <vt:i4>8126589</vt:i4>
      </vt:variant>
      <vt:variant>
        <vt:i4>36</vt:i4>
      </vt:variant>
      <vt:variant>
        <vt:i4>0</vt:i4>
      </vt:variant>
      <vt:variant>
        <vt:i4>5</vt:i4>
      </vt:variant>
      <vt:variant>
        <vt:lpwstr>\\PRO-FIL0002\Shares2\Currfunc\Pathways &amp; Progress\Home Learning - Papa Kainga TV\04 Templates\inclusive.tki.org.nz\guides\universal-design-for-learning\</vt:lpwstr>
      </vt:variant>
      <vt:variant>
        <vt:lpwstr/>
      </vt:variant>
      <vt:variant>
        <vt:i4>2490477</vt:i4>
      </vt:variant>
      <vt:variant>
        <vt:i4>33</vt:i4>
      </vt:variant>
      <vt:variant>
        <vt:i4>0</vt:i4>
      </vt:variant>
      <vt:variant>
        <vt:i4>5</vt:i4>
      </vt:variant>
      <vt:variant>
        <vt:lpwstr>http://www.oecd.org/education/ceri/50300814.pdf</vt:lpwstr>
      </vt:variant>
      <vt:variant>
        <vt:lpwstr/>
      </vt:variant>
      <vt:variant>
        <vt:i4>120</vt:i4>
      </vt:variant>
      <vt:variant>
        <vt:i4>30</vt:i4>
      </vt:variant>
      <vt:variant>
        <vt:i4>0</vt:i4>
      </vt:variant>
      <vt:variant>
        <vt:i4>5</vt:i4>
      </vt:variant>
      <vt:variant>
        <vt:lpwstr>mailto:info@hltv.co.nz</vt:lpwstr>
      </vt:variant>
      <vt:variant>
        <vt:lpwstr/>
      </vt:variant>
      <vt:variant>
        <vt:i4>7602262</vt:i4>
      </vt:variant>
      <vt:variant>
        <vt:i4>27</vt:i4>
      </vt:variant>
      <vt:variant>
        <vt:i4>0</vt:i4>
      </vt:variant>
      <vt:variant>
        <vt:i4>5</vt:i4>
      </vt:variant>
      <vt:variant>
        <vt:lpwstr>https://globalgoals.cdn.prismic.io/globalgoals%2F5ce5de73-3aa7-4798-8f25-a39f3f14f71c_plastic+hero+film+-+no+thanks+.mp4</vt:lpwstr>
      </vt:variant>
      <vt:variant>
        <vt:lpwstr/>
      </vt:variant>
      <vt:variant>
        <vt:i4>1245258</vt:i4>
      </vt:variant>
      <vt:variant>
        <vt:i4>24</vt:i4>
      </vt:variant>
      <vt:variant>
        <vt:i4>0</vt:i4>
      </vt:variant>
      <vt:variant>
        <vt:i4>5</vt:i4>
      </vt:variant>
      <vt:variant>
        <vt:lpwstr>https://youtu.be/7GjLa5kfDfA</vt:lpwstr>
      </vt:variant>
      <vt:variant>
        <vt:lpwstr/>
      </vt:variant>
      <vt:variant>
        <vt:i4>393302</vt:i4>
      </vt:variant>
      <vt:variant>
        <vt:i4>21</vt:i4>
      </vt:variant>
      <vt:variant>
        <vt:i4>0</vt:i4>
      </vt:variant>
      <vt:variant>
        <vt:i4>5</vt:i4>
      </vt:variant>
      <vt:variant>
        <vt:lpwstr>https://www.tvnz.co.nz/one-news/new-zealand/kiwi-families-finding-new-ways-pass-time-during-lockdown</vt:lpwstr>
      </vt:variant>
      <vt:variant>
        <vt:lpwstr/>
      </vt:variant>
      <vt:variant>
        <vt:i4>7602262</vt:i4>
      </vt:variant>
      <vt:variant>
        <vt:i4>18</vt:i4>
      </vt:variant>
      <vt:variant>
        <vt:i4>0</vt:i4>
      </vt:variant>
      <vt:variant>
        <vt:i4>5</vt:i4>
      </vt:variant>
      <vt:variant>
        <vt:lpwstr>https://globalgoals.cdn.prismic.io/globalgoals%2F5ce5de73-3aa7-4798-8f25-a39f3f14f71c_plastic+hero+film+-+no+thanks+.mp4</vt:lpwstr>
      </vt:variant>
      <vt:variant>
        <vt:lpwstr/>
      </vt:variant>
      <vt:variant>
        <vt:i4>5963863</vt:i4>
      </vt:variant>
      <vt:variant>
        <vt:i4>15</vt:i4>
      </vt:variant>
      <vt:variant>
        <vt:i4>0</vt:i4>
      </vt:variant>
      <vt:variant>
        <vt:i4>5</vt:i4>
      </vt:variant>
      <vt:variant>
        <vt:lpwstr>http://www.evaluate.co.nz/key-readings/school-led-learning-voices-of-parents-of-maori-and-pasifika-students/</vt:lpwstr>
      </vt:variant>
      <vt:variant>
        <vt:lpwstr/>
      </vt:variant>
      <vt:variant>
        <vt:i4>7209052</vt:i4>
      </vt:variant>
      <vt:variant>
        <vt:i4>12</vt:i4>
      </vt:variant>
      <vt:variant>
        <vt:i4>0</vt:i4>
      </vt:variant>
      <vt:variant>
        <vt:i4>5</vt:i4>
      </vt:variant>
      <vt:variant>
        <vt:lpwstr>https://evaluationassociatesltd.sharepoint.com/:p:/r/_layouts/15/Doc.aspx?sourcedoc=%7B750A979D-B709-4458-A023-DF75CA53BD45%7D&amp;file=Lesson%2024%20Slides.pptx&amp;action=edit&amp;mobileredirect=true</vt:lpwstr>
      </vt:variant>
      <vt:variant>
        <vt:lpwstr/>
      </vt:variant>
      <vt:variant>
        <vt:i4>393302</vt:i4>
      </vt:variant>
      <vt:variant>
        <vt:i4>9</vt:i4>
      </vt:variant>
      <vt:variant>
        <vt:i4>0</vt:i4>
      </vt:variant>
      <vt:variant>
        <vt:i4>5</vt:i4>
      </vt:variant>
      <vt:variant>
        <vt:lpwstr>https://www.tvnz.co.nz/one-news/new-zealand/kiwi-families-finding-new-ways-pass-time-during-lockdown</vt:lpwstr>
      </vt:variant>
      <vt:variant>
        <vt:lpwstr/>
      </vt:variant>
      <vt:variant>
        <vt:i4>393302</vt:i4>
      </vt:variant>
      <vt:variant>
        <vt:i4>6</vt:i4>
      </vt:variant>
      <vt:variant>
        <vt:i4>0</vt:i4>
      </vt:variant>
      <vt:variant>
        <vt:i4>5</vt:i4>
      </vt:variant>
      <vt:variant>
        <vt:lpwstr>https://www.tvnz.co.nz/one-news/new-zealand/kiwi-families-finding-new-ways-pass-time-during-lockdown</vt:lpwstr>
      </vt:variant>
      <vt:variant>
        <vt:lpwstr/>
      </vt:variant>
      <vt:variant>
        <vt:i4>8061000</vt:i4>
      </vt:variant>
      <vt:variant>
        <vt:i4>3</vt:i4>
      </vt:variant>
      <vt:variant>
        <vt:i4>0</vt:i4>
      </vt:variant>
      <vt:variant>
        <vt:i4>5</vt:i4>
      </vt:variant>
      <vt:variant>
        <vt:lpwstr>mailto:k.penniall@evaluate.co.nz</vt:lpwstr>
      </vt:variant>
      <vt:variant>
        <vt:lpwstr/>
      </vt:variant>
      <vt:variant>
        <vt:i4>65578</vt:i4>
      </vt:variant>
      <vt:variant>
        <vt:i4>0</vt:i4>
      </vt:variant>
      <vt:variant>
        <vt:i4>0</vt:i4>
      </vt:variant>
      <vt:variant>
        <vt:i4>5</vt:i4>
      </vt:variant>
      <vt:variant>
        <vt:lpwstr>mailto:homelearning.tv@education.govt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20-05-11T02:49:00Z</dcterms:created>
  <dcterms:modified xsi:type="dcterms:W3CDTF">2020-05-20T22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654FE3220D5B4E8BC9FF05A55CDB02</vt:lpwstr>
  </property>
</Properties>
</file>